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34D8B" w14:textId="2C85D602" w:rsidR="00AA493C" w:rsidRDefault="00AA493C" w:rsidP="00B760D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t>S3-23</w:t>
      </w:r>
      <w:r w:rsidR="0055056B">
        <w:rPr>
          <w:b/>
          <w:i/>
          <w:noProof/>
          <w:sz w:val="28"/>
        </w:rPr>
        <w:t>4313</w:t>
      </w:r>
    </w:p>
    <w:p w14:paraId="3D42B9EB" w14:textId="77777777" w:rsidR="00AA493C" w:rsidRPr="0088765D" w:rsidRDefault="00AA493C" w:rsidP="00AA493C">
      <w:pPr>
        <w:pStyle w:val="CRCoverPage"/>
        <w:outlineLvl w:val="0"/>
        <w:rPr>
          <w:b/>
          <w:bCs/>
          <w:noProof/>
          <w:sz w:val="24"/>
        </w:rPr>
      </w:pPr>
      <w:r>
        <w:rPr>
          <w:b/>
          <w:bCs/>
          <w:sz w:val="24"/>
        </w:rPr>
        <w:t>Goteborg, Sweden</w:t>
      </w:r>
      <w:r w:rsidRPr="0088765D">
        <w:rPr>
          <w:b/>
          <w:bCs/>
          <w:sz w:val="24"/>
        </w:rPr>
        <w:t xml:space="preserve">, </w:t>
      </w:r>
      <w:r>
        <w:rPr>
          <w:b/>
          <w:bCs/>
          <w:sz w:val="24"/>
        </w:rPr>
        <w:t>14 - 18 August</w:t>
      </w:r>
      <w:r w:rsidRPr="0088765D">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AB0975A"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BB8A13" w:rsidR="001E41F3" w:rsidRPr="00410371" w:rsidRDefault="001200AE" w:rsidP="00E13F3D">
            <w:pPr>
              <w:pStyle w:val="CRCoverPage"/>
              <w:spacing w:after="0"/>
              <w:jc w:val="right"/>
              <w:rPr>
                <w:b/>
                <w:noProof/>
                <w:sz w:val="28"/>
              </w:rPr>
            </w:pPr>
            <w:r>
              <w:fldChar w:fldCharType="begin"/>
            </w:r>
            <w:r>
              <w:instrText>DOCPROPERTY  Spec#  \* MERGEFORMAT</w:instrText>
            </w:r>
            <w:r>
              <w:fldChar w:fldCharType="separate"/>
            </w:r>
            <w:r w:rsidR="00F43F3C">
              <w:rPr>
                <w:b/>
                <w:noProof/>
                <w:sz w:val="28"/>
              </w:rPr>
              <w:t>33.31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98B217" w:rsidR="001E41F3" w:rsidRPr="00410371" w:rsidRDefault="0055056B" w:rsidP="00547111">
            <w:pPr>
              <w:pStyle w:val="CRCoverPage"/>
              <w:spacing w:after="0"/>
              <w:rPr>
                <w:noProof/>
              </w:rPr>
            </w:pPr>
            <w:r>
              <w:t xml:space="preserve">    </w:t>
            </w:r>
            <w:r>
              <w:rPr>
                <w:b/>
                <w:noProof/>
                <w:sz w:val="28"/>
              </w:rPr>
              <w:t>01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04C0D3" w:rsidR="001E41F3" w:rsidRPr="00410371" w:rsidRDefault="001200AE" w:rsidP="00E13F3D">
            <w:pPr>
              <w:pStyle w:val="CRCoverPage"/>
              <w:spacing w:after="0"/>
              <w:jc w:val="center"/>
              <w:rPr>
                <w:b/>
                <w:noProof/>
              </w:rPr>
            </w:pPr>
            <w:r>
              <w:fldChar w:fldCharType="begin"/>
            </w:r>
            <w:r>
              <w:instrText>DOCPROPERTY  Revision  \* MERGEFORMAT</w:instrText>
            </w:r>
            <w:r>
              <w:fldChar w:fldCharType="separate"/>
            </w:r>
            <w:r w:rsidR="00F43F3C">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771F27" w:rsidR="001E41F3" w:rsidRPr="00410371" w:rsidRDefault="001200AE">
            <w:pPr>
              <w:pStyle w:val="CRCoverPage"/>
              <w:spacing w:after="0"/>
              <w:jc w:val="center"/>
              <w:rPr>
                <w:noProof/>
                <w:sz w:val="28"/>
              </w:rPr>
            </w:pPr>
            <w:r>
              <w:fldChar w:fldCharType="begin"/>
            </w:r>
            <w:r>
              <w:instrText>DOCPROPERTY  Version  \* MERGEFORMAT</w:instrText>
            </w:r>
            <w:r>
              <w:fldChar w:fldCharType="separate"/>
            </w:r>
            <w:r w:rsidR="000F7531">
              <w:rPr>
                <w:b/>
                <w:noProof/>
                <w:sz w:val="28"/>
              </w:rPr>
              <w:t>18.0.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A8C9B" w:rsidR="00F25D98" w:rsidRDefault="00F43F3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46EF77" w:rsidR="001E41F3" w:rsidRDefault="0055056B">
            <w:pPr>
              <w:pStyle w:val="CRCoverPage"/>
              <w:spacing w:after="0"/>
              <w:ind w:left="100"/>
              <w:rPr>
                <w:noProof/>
              </w:rPr>
            </w:pPr>
            <w:r>
              <w:t>Certificate Management for 5GC N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F78A52" w:rsidR="001E41F3" w:rsidRPr="0055056B" w:rsidRDefault="00F43F3C">
            <w:pPr>
              <w:pStyle w:val="CRCoverPage"/>
              <w:spacing w:after="0"/>
              <w:ind w:left="100"/>
              <w:rPr>
                <w:noProof/>
                <w:lang w:val="en-US"/>
              </w:rPr>
            </w:pPr>
            <w:r>
              <w:rPr>
                <w:noProof/>
              </w:rPr>
              <w:t>Nokia, Nokia Shanghai Bell</w:t>
            </w:r>
            <w:r w:rsidR="0055056B">
              <w:rPr>
                <w:noProof/>
              </w:rPr>
              <w:t>, Huawei, HiSilicon, Ericsson, AT</w:t>
            </w:r>
            <w:r w:rsidR="0055056B" w:rsidRPr="0055056B">
              <w:rPr>
                <w:noProof/>
                <w:lang w:val="en-US"/>
              </w:rPr>
              <w:t>&amp;</w:t>
            </w:r>
            <w:r w:rsidR="0055056B">
              <w:rPr>
                <w:noProof/>
                <w:lang w:val="en-US"/>
              </w:rPr>
              <w:t>T,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838B39" w:rsidR="001E41F3" w:rsidRDefault="00F43F3C">
            <w:pPr>
              <w:pStyle w:val="CRCoverPage"/>
              <w:spacing w:after="0"/>
              <w:ind w:left="100"/>
              <w:rPr>
                <w:noProof/>
              </w:rPr>
            </w:pPr>
            <w: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C0A1CC" w:rsidR="001E41F3" w:rsidRDefault="004D5235">
            <w:pPr>
              <w:pStyle w:val="CRCoverPage"/>
              <w:spacing w:after="0"/>
              <w:ind w:left="100"/>
              <w:rPr>
                <w:noProof/>
              </w:rPr>
            </w:pPr>
            <w:r>
              <w:t>202</w:t>
            </w:r>
            <w:r w:rsidR="003C2DBE">
              <w:t>3</w:t>
            </w:r>
            <w:r>
              <w:t>-</w:t>
            </w:r>
            <w:r w:rsidR="00F43F3C">
              <w:t>0</w:t>
            </w:r>
            <w:r w:rsidR="00AA493C">
              <w:t>8</w:t>
            </w:r>
            <w:r w:rsidR="00F43F3C">
              <w:t>-1</w:t>
            </w:r>
            <w:r w:rsidR="00AA493C">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7745AC" w:rsidR="001E41F3" w:rsidRDefault="001200AE" w:rsidP="00D24991">
            <w:pPr>
              <w:pStyle w:val="CRCoverPage"/>
              <w:spacing w:after="0"/>
              <w:ind w:left="100" w:right="-609"/>
              <w:rPr>
                <w:b/>
                <w:noProof/>
              </w:rPr>
            </w:pPr>
            <w:r>
              <w:fldChar w:fldCharType="begin"/>
            </w:r>
            <w:r>
              <w:instrText>DOCPROPERTY  Cat  \* MERGEFORMAT</w:instrText>
            </w:r>
            <w:r>
              <w:fldChar w:fldCharType="separate"/>
            </w:r>
            <w:r w:rsidR="00F43F3C">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D54D41" w:rsidR="001E41F3" w:rsidRDefault="004D5235">
            <w:pPr>
              <w:pStyle w:val="CRCoverPage"/>
              <w:spacing w:after="0"/>
              <w:ind w:left="100"/>
              <w:rPr>
                <w:noProof/>
              </w:rPr>
            </w:pPr>
            <w:r>
              <w:t>Rel-</w:t>
            </w:r>
            <w:r w:rsidR="00F43F3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941D3E" w:rsidR="001E41F3" w:rsidRDefault="004731FB">
            <w:pPr>
              <w:pStyle w:val="CRCoverPage"/>
              <w:spacing w:after="0"/>
              <w:ind w:left="100"/>
              <w:rPr>
                <w:noProof/>
              </w:rPr>
            </w:pPr>
            <w:r>
              <w:rPr>
                <w:noProof/>
              </w:rPr>
              <w:t xml:space="preserve">This CR specifies security procedures and protocols for automated certificate management for 5G Core Network Functions, as concluded in the Study </w:t>
            </w:r>
            <w:r w:rsidRPr="004731FB">
              <w:rPr>
                <w:noProof/>
              </w:rPr>
              <w:t>on Automated Certificate Management in SBA</w:t>
            </w:r>
            <w:r w:rsidR="00241304">
              <w:rPr>
                <w:noProof/>
              </w:rPr>
              <w:t xml:space="preserve"> (TR 33.876)</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76C50C" w14:textId="77777777" w:rsidR="005D518D" w:rsidRDefault="0043593C">
            <w:pPr>
              <w:pStyle w:val="CRCoverPage"/>
              <w:spacing w:after="0"/>
              <w:ind w:left="100"/>
              <w:rPr>
                <w:noProof/>
              </w:rPr>
            </w:pPr>
            <w:r>
              <w:rPr>
                <w:noProof/>
              </w:rPr>
              <w:t xml:space="preserve">Specify procedures and protocols related to the automated certificate management for 5G Core Network Functions, </w:t>
            </w:r>
            <w:r w:rsidR="006700E5">
              <w:rPr>
                <w:noProof/>
              </w:rPr>
              <w:t>as well as a list of recommendations that may not require normative text, but can be added as a reference and/or good practices for implementations</w:t>
            </w:r>
            <w:r w:rsidR="00466492">
              <w:rPr>
                <w:noProof/>
              </w:rPr>
              <w:t>.</w:t>
            </w:r>
            <w:r>
              <w:rPr>
                <w:noProof/>
              </w:rPr>
              <w:t xml:space="preserve"> </w:t>
            </w:r>
          </w:p>
          <w:p w14:paraId="6C01805C" w14:textId="619364EC" w:rsidR="0043593C" w:rsidRDefault="0043593C">
            <w:pPr>
              <w:pStyle w:val="CRCoverPage"/>
              <w:spacing w:after="0"/>
              <w:ind w:left="100"/>
              <w:rPr>
                <w:noProof/>
              </w:rPr>
            </w:pPr>
            <w:r>
              <w:rPr>
                <w:noProof/>
              </w:rPr>
              <w:t>Specifically, the following aspects are included:</w:t>
            </w:r>
          </w:p>
          <w:p w14:paraId="09763D27" w14:textId="77777777" w:rsidR="00A76481" w:rsidRDefault="00A76481" w:rsidP="00A76481">
            <w:pPr>
              <w:pStyle w:val="CRCoverPage"/>
              <w:spacing w:after="0"/>
              <w:ind w:left="197"/>
              <w:rPr>
                <w:noProof/>
              </w:rPr>
            </w:pPr>
            <w:r>
              <w:rPr>
                <w:noProof/>
              </w:rPr>
              <w:t>- Set up of initial trust between NF and operator RA/CA</w:t>
            </w:r>
          </w:p>
          <w:p w14:paraId="1814BD30" w14:textId="77777777" w:rsidR="00A76481" w:rsidRDefault="00A76481" w:rsidP="00A76481">
            <w:pPr>
              <w:pStyle w:val="CRCoverPage"/>
              <w:spacing w:after="0"/>
              <w:ind w:left="197"/>
              <w:rPr>
                <w:noProof/>
              </w:rPr>
            </w:pPr>
            <w:r>
              <w:rPr>
                <w:noProof/>
              </w:rPr>
              <w:t>- Certificate enrolment and renewal for 5G Core NFs</w:t>
            </w:r>
          </w:p>
          <w:p w14:paraId="6EAAA0DE" w14:textId="77777777" w:rsidR="00A76481" w:rsidRDefault="00A76481" w:rsidP="00A76481">
            <w:pPr>
              <w:pStyle w:val="CRCoverPage"/>
              <w:spacing w:after="0"/>
              <w:ind w:left="197"/>
              <w:rPr>
                <w:noProof/>
              </w:rPr>
            </w:pPr>
            <w:r>
              <w:rPr>
                <w:noProof/>
              </w:rPr>
              <w:t>- Validation of usage of X.509 certificates in SBA</w:t>
            </w:r>
          </w:p>
          <w:p w14:paraId="573F835D" w14:textId="40017AD6" w:rsidR="005D518D" w:rsidRDefault="00A76481" w:rsidP="005D518D">
            <w:pPr>
              <w:pStyle w:val="CRCoverPage"/>
              <w:spacing w:after="0"/>
              <w:ind w:left="197"/>
              <w:rPr>
                <w:noProof/>
              </w:rPr>
            </w:pPr>
            <w:r>
              <w:rPr>
                <w:noProof/>
              </w:rPr>
              <w:t>- Certification revocation procedures</w:t>
            </w:r>
          </w:p>
          <w:p w14:paraId="37B492F0" w14:textId="77777777" w:rsidR="00103071" w:rsidRDefault="00103071" w:rsidP="00A76481">
            <w:pPr>
              <w:pStyle w:val="CRCoverPage"/>
              <w:spacing w:after="0"/>
              <w:ind w:left="197"/>
              <w:rPr>
                <w:noProof/>
              </w:rPr>
            </w:pPr>
            <w:r>
              <w:rPr>
                <w:noProof/>
              </w:rPr>
              <w:t xml:space="preserve">- </w:t>
            </w:r>
            <w:r w:rsidR="005D518D">
              <w:rPr>
                <w:noProof/>
              </w:rPr>
              <w:t>NF Certificates updates</w:t>
            </w:r>
          </w:p>
          <w:p w14:paraId="16B74462" w14:textId="77777777" w:rsidR="005D518D" w:rsidRDefault="005D518D" w:rsidP="00A76481">
            <w:pPr>
              <w:pStyle w:val="CRCoverPage"/>
              <w:spacing w:after="0"/>
              <w:ind w:left="197"/>
              <w:rPr>
                <w:noProof/>
              </w:rPr>
            </w:pPr>
            <w:r>
              <w:rPr>
                <w:noProof/>
              </w:rPr>
              <w:t xml:space="preserve">- </w:t>
            </w:r>
            <w:r w:rsidRPr="005D518D">
              <w:rPr>
                <w:noProof/>
              </w:rPr>
              <w:t>Management of certificate and NF lifecycles</w:t>
            </w:r>
          </w:p>
          <w:p w14:paraId="500F2DEE" w14:textId="77777777" w:rsidR="005D518D" w:rsidRDefault="005D518D" w:rsidP="00A76481">
            <w:pPr>
              <w:pStyle w:val="CRCoverPage"/>
              <w:spacing w:after="0"/>
              <w:ind w:left="197"/>
              <w:rPr>
                <w:noProof/>
              </w:rPr>
            </w:pPr>
            <w:r>
              <w:rPr>
                <w:noProof/>
              </w:rPr>
              <w:t xml:space="preserve">- </w:t>
            </w:r>
            <w:r w:rsidR="0035190D" w:rsidRPr="0035190D">
              <w:rPr>
                <w:noProof/>
              </w:rPr>
              <w:t>Certificate Management for Network Slicing</w:t>
            </w:r>
          </w:p>
          <w:p w14:paraId="31C656EC" w14:textId="0544D31B" w:rsidR="0035190D" w:rsidRDefault="0035190D" w:rsidP="00A76481">
            <w:pPr>
              <w:pStyle w:val="CRCoverPage"/>
              <w:spacing w:after="0"/>
              <w:ind w:left="197"/>
              <w:rPr>
                <w:noProof/>
              </w:rPr>
            </w:pPr>
            <w:r>
              <w:rPr>
                <w:noProof/>
              </w:rPr>
              <w:t>- Key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D05D64" w:rsidR="001E41F3" w:rsidRDefault="00EE33EE">
            <w:pPr>
              <w:pStyle w:val="CRCoverPage"/>
              <w:spacing w:after="0"/>
              <w:ind w:left="100"/>
              <w:rPr>
                <w:noProof/>
              </w:rPr>
            </w:pPr>
            <w:r>
              <w:rPr>
                <w:noProof/>
              </w:rPr>
              <w:t>Security procedures for automated certificate management in 5G Core</w:t>
            </w:r>
            <w:r w:rsidR="0035190D">
              <w:rPr>
                <w:noProof/>
              </w:rPr>
              <w:t xml:space="preserve"> would</w:t>
            </w:r>
            <w:r>
              <w:rPr>
                <w:noProof/>
              </w:rPr>
              <w:t xml:space="preserve"> not</w:t>
            </w:r>
            <w:r w:rsidR="0035190D">
              <w:rPr>
                <w:noProof/>
              </w:rPr>
              <w:t xml:space="preserve"> be</w:t>
            </w:r>
            <w:r>
              <w:rPr>
                <w:noProof/>
              </w:rPr>
              <w:t xml:space="preserve"> specified</w:t>
            </w:r>
            <w:r w:rsidR="0035190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CBA0E0" w:rsidR="001E41F3" w:rsidRDefault="00F8047F">
            <w:pPr>
              <w:pStyle w:val="CRCoverPage"/>
              <w:spacing w:after="0"/>
              <w:ind w:left="100"/>
              <w:rPr>
                <w:noProof/>
              </w:rPr>
            </w:pPr>
            <w:r>
              <w:rPr>
                <w:noProof/>
              </w:rPr>
              <w:t xml:space="preserve">New </w:t>
            </w:r>
            <w:r w:rsidR="00EE33EE">
              <w:rPr>
                <w:noProof/>
              </w:rPr>
              <w:t>chapter (clause 10)</w:t>
            </w:r>
            <w:r>
              <w:rPr>
                <w:noProof/>
              </w:rPr>
              <w:t xml:space="preserve">, New </w:t>
            </w:r>
            <w:r w:rsidR="00DC0329">
              <w:rPr>
                <w:noProof/>
              </w:rPr>
              <w:t xml:space="preserve">informative </w:t>
            </w:r>
            <w:r w:rsidR="00EE33EE">
              <w:rPr>
                <w:noProof/>
              </w:rPr>
              <w:t>a</w:t>
            </w:r>
            <w:r>
              <w:rPr>
                <w:noProof/>
              </w:rPr>
              <w:t>nnex</w:t>
            </w:r>
            <w:r w:rsidR="00EE33EE">
              <w:rPr>
                <w:noProof/>
              </w:rPr>
              <w:t xml:space="preserve"> (I</w:t>
            </w:r>
            <w:r>
              <w:rPr>
                <w:noProof/>
              </w:rPr>
              <w: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80959" w:rsidR="001E41F3" w:rsidRDefault="00F43F3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70673D" w:rsidR="001E41F3" w:rsidRDefault="00F43F3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49BFE6" w:rsidR="001E41F3" w:rsidRDefault="00F43F3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A1ABED2" w14:textId="77777777" w:rsidR="009D181C" w:rsidRDefault="009D181C">
      <w:pPr>
        <w:spacing w:after="0"/>
        <w:rPr>
          <w:i/>
          <w:iCs/>
          <w:sz w:val="36"/>
          <w:szCs w:val="36"/>
        </w:rPr>
      </w:pPr>
      <w:r>
        <w:rPr>
          <w:i/>
          <w:iCs/>
          <w:sz w:val="36"/>
          <w:szCs w:val="36"/>
        </w:rPr>
        <w:br w:type="page"/>
      </w:r>
    </w:p>
    <w:p w14:paraId="35CEE9DD" w14:textId="77777777" w:rsidR="00623F8E" w:rsidRPr="00EE33EE" w:rsidRDefault="00623F8E" w:rsidP="00623F8E">
      <w:pPr>
        <w:jc w:val="center"/>
        <w:rPr>
          <w:i/>
          <w:iCs/>
          <w:color w:val="0070C0"/>
          <w:sz w:val="36"/>
          <w:szCs w:val="36"/>
        </w:rPr>
      </w:pPr>
      <w:r w:rsidRPr="00EE33EE">
        <w:rPr>
          <w:i/>
          <w:iCs/>
          <w:color w:val="0070C0"/>
          <w:sz w:val="36"/>
          <w:szCs w:val="36"/>
        </w:rPr>
        <w:lastRenderedPageBreak/>
        <w:t>*** START OF FIRST CHANGES ***</w:t>
      </w:r>
    </w:p>
    <w:p w14:paraId="2384142D" w14:textId="77777777" w:rsidR="00623F8E" w:rsidRDefault="00623F8E" w:rsidP="00623F8E">
      <w:pPr>
        <w:pStyle w:val="Heading1"/>
        <w:rPr>
          <w:ins w:id="1" w:author="Nokia" w:date="2023-08-21T10:46:00Z"/>
          <w:lang w:eastAsia="zh-CN"/>
        </w:rPr>
      </w:pPr>
      <w:bookmarkStart w:id="2" w:name="_Toc532211225"/>
      <w:bookmarkStart w:id="3" w:name="_Toc44943939"/>
      <w:bookmarkStart w:id="4" w:name="_Toc122096527"/>
      <w:ins w:id="5" w:author="Nokia" w:date="2023-08-21T10:46:00Z">
        <w:r w:rsidRPr="003B0381">
          <w:rPr>
            <w:highlight w:val="yellow"/>
            <w:lang w:eastAsia="zh-CN"/>
          </w:rPr>
          <w:t>X</w:t>
        </w:r>
        <w:r>
          <w:rPr>
            <w:lang w:eastAsia="zh-CN"/>
          </w:rPr>
          <w:tab/>
          <w:t>Certificate Management</w:t>
        </w:r>
        <w:r>
          <w:rPr>
            <w:rFonts w:hint="eastAsia"/>
            <w:lang w:eastAsia="zh-CN"/>
          </w:rPr>
          <w:t xml:space="preserve"> </w:t>
        </w:r>
        <w:r>
          <w:rPr>
            <w:lang w:eastAsia="zh-CN"/>
          </w:rPr>
          <w:t xml:space="preserve">for </w:t>
        </w:r>
        <w:bookmarkEnd w:id="2"/>
        <w:bookmarkEnd w:id="3"/>
        <w:bookmarkEnd w:id="4"/>
        <w:r>
          <w:rPr>
            <w:lang w:eastAsia="zh-CN"/>
          </w:rPr>
          <w:t>5GC NFs</w:t>
        </w:r>
      </w:ins>
    </w:p>
    <w:p w14:paraId="1D06D632" w14:textId="77777777" w:rsidR="00623F8E" w:rsidRDefault="00623F8E" w:rsidP="00623F8E">
      <w:pPr>
        <w:pStyle w:val="Heading2"/>
        <w:rPr>
          <w:ins w:id="6" w:author="Nokia" w:date="2023-08-21T10:46:00Z"/>
          <w:lang w:eastAsia="zh-CN"/>
        </w:rPr>
      </w:pPr>
      <w:bookmarkStart w:id="7" w:name="_Toc532211226"/>
      <w:bookmarkStart w:id="8" w:name="_Toc44943940"/>
      <w:bookmarkStart w:id="9" w:name="_Toc122096528"/>
      <w:ins w:id="10" w:author="Nokia" w:date="2023-08-21T10:46:00Z">
        <w:r w:rsidRPr="003B0381">
          <w:rPr>
            <w:highlight w:val="yellow"/>
            <w:lang w:eastAsia="zh-CN"/>
          </w:rPr>
          <w:t>X</w:t>
        </w:r>
        <w:r>
          <w:rPr>
            <w:rFonts w:hint="eastAsia"/>
            <w:lang w:eastAsia="zh-CN"/>
          </w:rPr>
          <w:t>.1</w:t>
        </w:r>
        <w:r>
          <w:rPr>
            <w:lang w:eastAsia="zh-CN"/>
          </w:rPr>
          <w:tab/>
          <w:t>General</w:t>
        </w:r>
        <w:bookmarkEnd w:id="7"/>
        <w:bookmarkEnd w:id="8"/>
        <w:bookmarkEnd w:id="9"/>
      </w:ins>
    </w:p>
    <w:p w14:paraId="2A53F975" w14:textId="41811E9A" w:rsidR="00623F8E" w:rsidRDefault="00623F8E" w:rsidP="00623F8E">
      <w:pPr>
        <w:rPr>
          <w:ins w:id="11" w:author="Nokia" w:date="2023-08-21T10:46:00Z"/>
          <w:lang w:val="en-US"/>
        </w:rPr>
      </w:pPr>
      <w:ins w:id="12" w:author="Nokia" w:date="2023-08-21T10:46:00Z">
        <w:r w:rsidRPr="00774932">
          <w:rPr>
            <w:lang w:val="en-US"/>
          </w:rPr>
          <w:t>This cl</w:t>
        </w:r>
        <w:r>
          <w:rPr>
            <w:lang w:val="en-US"/>
          </w:rPr>
          <w:t>ause specifies the following certificate management procedures in SBA for 5GC N</w:t>
        </w:r>
      </w:ins>
      <w:r w:rsidR="002C3284">
        <w:rPr>
          <w:lang w:val="en-US"/>
        </w:rPr>
        <w:t>F</w:t>
      </w:r>
      <w:ins w:id="13" w:author="Nokia" w:date="2023-08-21T10:46:00Z">
        <w:r>
          <w:rPr>
            <w:lang w:val="en-US"/>
          </w:rPr>
          <w:t>s:</w:t>
        </w:r>
      </w:ins>
    </w:p>
    <w:p w14:paraId="7295C74E" w14:textId="62F231D0" w:rsidR="00623F8E" w:rsidRPr="00AC306A" w:rsidRDefault="00623F8E" w:rsidP="00AC306A">
      <w:pPr>
        <w:pStyle w:val="B1"/>
        <w:overflowPunct w:val="0"/>
        <w:autoSpaceDE w:val="0"/>
        <w:autoSpaceDN w:val="0"/>
        <w:adjustRightInd w:val="0"/>
        <w:textAlignment w:val="baseline"/>
        <w:rPr>
          <w:ins w:id="14" w:author="Nokia" w:date="2023-08-21T10:46:00Z"/>
          <w:lang w:eastAsia="ja-JP"/>
        </w:rPr>
      </w:pPr>
      <w:ins w:id="15" w:author="Nokia" w:date="2023-08-21T10:46:00Z">
        <w:r w:rsidRPr="00AC306A">
          <w:rPr>
            <w:lang w:eastAsia="ja-JP"/>
          </w:rPr>
          <w:t>-</w:t>
        </w:r>
      </w:ins>
      <w:ins w:id="16" w:author="Nokia" w:date="2023-08-22T09:54:00Z">
        <w:r w:rsidR="00AC306A">
          <w:rPr>
            <w:lang w:eastAsia="ja-JP"/>
          </w:rPr>
          <w:tab/>
        </w:r>
      </w:ins>
      <w:ins w:id="17" w:author="Nokia" w:date="2023-08-21T10:46:00Z">
        <w:r w:rsidRPr="00AC306A">
          <w:rPr>
            <w:lang w:eastAsia="ja-JP"/>
          </w:rPr>
          <w:t xml:space="preserve">Set up of initial trust between NF and operator </w:t>
        </w:r>
      </w:ins>
      <w:r w:rsidR="002C3284" w:rsidRPr="00AC306A">
        <w:rPr>
          <w:lang w:eastAsia="ja-JP"/>
        </w:rPr>
        <w:t>C</w:t>
      </w:r>
      <w:ins w:id="18" w:author="Nokia" w:date="2023-08-21T10:46:00Z">
        <w:r w:rsidRPr="00AC306A">
          <w:rPr>
            <w:lang w:eastAsia="ja-JP"/>
          </w:rPr>
          <w:t>A/</w:t>
        </w:r>
      </w:ins>
      <w:r w:rsidR="002C3284" w:rsidRPr="00AC306A">
        <w:rPr>
          <w:lang w:eastAsia="ja-JP"/>
        </w:rPr>
        <w:t>R</w:t>
      </w:r>
      <w:ins w:id="19" w:author="Nokia" w:date="2023-08-21T10:46:00Z">
        <w:r w:rsidRPr="00AC306A">
          <w:rPr>
            <w:lang w:eastAsia="ja-JP"/>
          </w:rPr>
          <w:t>A</w:t>
        </w:r>
      </w:ins>
    </w:p>
    <w:p w14:paraId="770BF850" w14:textId="7129BB05" w:rsidR="00623F8E" w:rsidRPr="00AC306A" w:rsidRDefault="00623F8E" w:rsidP="00AC306A">
      <w:pPr>
        <w:pStyle w:val="B1"/>
        <w:overflowPunct w:val="0"/>
        <w:autoSpaceDE w:val="0"/>
        <w:autoSpaceDN w:val="0"/>
        <w:adjustRightInd w:val="0"/>
        <w:textAlignment w:val="baseline"/>
        <w:rPr>
          <w:ins w:id="20" w:author="Nokia" w:date="2023-08-21T10:46:00Z"/>
          <w:lang w:eastAsia="ja-JP"/>
        </w:rPr>
      </w:pPr>
      <w:ins w:id="21" w:author="Nokia" w:date="2023-08-21T10:46:00Z">
        <w:r w:rsidRPr="00AC306A">
          <w:rPr>
            <w:lang w:eastAsia="ja-JP"/>
          </w:rPr>
          <w:t xml:space="preserve">- </w:t>
        </w:r>
      </w:ins>
      <w:ins w:id="22" w:author="Nokia" w:date="2023-08-22T09:54:00Z">
        <w:r w:rsidR="00AC306A">
          <w:rPr>
            <w:lang w:eastAsia="ja-JP"/>
          </w:rPr>
          <w:tab/>
        </w:r>
      </w:ins>
      <w:ins w:id="23" w:author="Nokia" w:date="2023-08-21T10:46:00Z">
        <w:r w:rsidRPr="00AC306A">
          <w:rPr>
            <w:lang w:eastAsia="ja-JP"/>
          </w:rPr>
          <w:t>Certificate enrolment and renewal for 5G</w:t>
        </w:r>
      </w:ins>
      <w:r w:rsidR="002C3284" w:rsidRPr="00AC306A">
        <w:rPr>
          <w:lang w:eastAsia="ja-JP"/>
        </w:rPr>
        <w:t>C</w:t>
      </w:r>
      <w:ins w:id="24" w:author="Nokia" w:date="2023-08-21T10:46:00Z">
        <w:r w:rsidRPr="00AC306A">
          <w:rPr>
            <w:lang w:eastAsia="ja-JP"/>
          </w:rPr>
          <w:t xml:space="preserve"> NFs</w:t>
        </w:r>
      </w:ins>
    </w:p>
    <w:p w14:paraId="2142145E" w14:textId="5960023E" w:rsidR="00623F8E" w:rsidRPr="00AC306A" w:rsidRDefault="00623F8E" w:rsidP="00AC306A">
      <w:pPr>
        <w:pStyle w:val="B1"/>
        <w:overflowPunct w:val="0"/>
        <w:autoSpaceDE w:val="0"/>
        <w:autoSpaceDN w:val="0"/>
        <w:adjustRightInd w:val="0"/>
        <w:textAlignment w:val="baseline"/>
        <w:rPr>
          <w:ins w:id="25" w:author="Nokia" w:date="2023-08-21T10:46:00Z"/>
          <w:lang w:eastAsia="ja-JP"/>
        </w:rPr>
      </w:pPr>
      <w:ins w:id="26" w:author="Nokia" w:date="2023-08-21T10:46:00Z">
        <w:r w:rsidRPr="00AC306A">
          <w:rPr>
            <w:lang w:eastAsia="ja-JP"/>
          </w:rPr>
          <w:t>-</w:t>
        </w:r>
      </w:ins>
      <w:ins w:id="27" w:author="Nokia" w:date="2023-08-22T09:54:00Z">
        <w:r w:rsidR="00AC306A">
          <w:rPr>
            <w:lang w:eastAsia="ja-JP"/>
          </w:rPr>
          <w:tab/>
        </w:r>
      </w:ins>
      <w:ins w:id="28" w:author="Nokia" w:date="2023-08-21T10:46:00Z">
        <w:r w:rsidRPr="00AC306A">
          <w:rPr>
            <w:lang w:eastAsia="ja-JP"/>
          </w:rPr>
          <w:t>Validation of usage of X.509 certificates in SBA</w:t>
        </w:r>
      </w:ins>
    </w:p>
    <w:p w14:paraId="7F142500" w14:textId="66880D3D" w:rsidR="00623F8E" w:rsidRPr="00AC306A" w:rsidRDefault="00623F8E" w:rsidP="00AC306A">
      <w:pPr>
        <w:pStyle w:val="B1"/>
        <w:overflowPunct w:val="0"/>
        <w:autoSpaceDE w:val="0"/>
        <w:autoSpaceDN w:val="0"/>
        <w:adjustRightInd w:val="0"/>
        <w:textAlignment w:val="baseline"/>
        <w:rPr>
          <w:ins w:id="29" w:author="Nokia" w:date="2023-08-21T10:46:00Z"/>
          <w:lang w:eastAsia="ja-JP"/>
        </w:rPr>
      </w:pPr>
      <w:ins w:id="30" w:author="Nokia" w:date="2023-08-21T10:46:00Z">
        <w:r w:rsidRPr="00AC306A">
          <w:rPr>
            <w:lang w:eastAsia="ja-JP"/>
          </w:rPr>
          <w:t>-</w:t>
        </w:r>
      </w:ins>
      <w:ins w:id="31" w:author="Nokia" w:date="2023-08-22T09:54:00Z">
        <w:r w:rsidR="00AC306A">
          <w:rPr>
            <w:lang w:eastAsia="ja-JP"/>
          </w:rPr>
          <w:tab/>
        </w:r>
      </w:ins>
      <w:ins w:id="32" w:author="Nokia" w:date="2023-08-21T10:46:00Z">
        <w:r w:rsidRPr="00AC306A">
          <w:rPr>
            <w:lang w:eastAsia="ja-JP"/>
          </w:rPr>
          <w:t>Certification revocation procedures</w:t>
        </w:r>
      </w:ins>
    </w:p>
    <w:p w14:paraId="42DC5C73" w14:textId="77777777" w:rsidR="00623F8E" w:rsidRDefault="00623F8E" w:rsidP="00623F8E">
      <w:pPr>
        <w:rPr>
          <w:ins w:id="33" w:author="Nokia" w:date="2023-08-21T10:46:00Z"/>
          <w:lang w:val="en-US"/>
        </w:rPr>
      </w:pPr>
      <w:ins w:id="34" w:author="Nokia" w:date="2023-08-21T10:46:00Z">
        <w:r>
          <w:rPr>
            <w:lang w:val="en-US"/>
          </w:rPr>
          <w:t xml:space="preserve">The validation of the trust chain of CA hierarchy is required, ensuring the legitimacy and credibility of the CA. The solutions to establish the trust chain of CA hierarchy are left to implementation. </w:t>
        </w:r>
      </w:ins>
    </w:p>
    <w:p w14:paraId="1AD36D8A" w14:textId="77777777" w:rsidR="00623F8E" w:rsidRDefault="00623F8E" w:rsidP="00623F8E">
      <w:pPr>
        <w:rPr>
          <w:ins w:id="35" w:author="Nokia" w:date="2023-08-21T10:46:00Z"/>
          <w:lang w:val="en-US"/>
        </w:rPr>
      </w:pPr>
      <w:ins w:id="36" w:author="Nokia" w:date="2023-08-21T10:46:00Z">
        <w:r>
          <w:rPr>
            <w:lang w:val="en-US"/>
          </w:rPr>
          <w:t xml:space="preserve">Other mechanisms and use cases related to certificate management for 5GC NFs are described in informative annex </w:t>
        </w:r>
        <w:r w:rsidRPr="00192CE0">
          <w:rPr>
            <w:highlight w:val="yellow"/>
            <w:lang w:val="en-US"/>
          </w:rPr>
          <w:t>Y</w:t>
        </w:r>
        <w:r>
          <w:rPr>
            <w:lang w:val="en-US"/>
          </w:rPr>
          <w:t xml:space="preserve"> and left to implementation. </w:t>
        </w:r>
      </w:ins>
    </w:p>
    <w:p w14:paraId="3C1DFEBB" w14:textId="77777777" w:rsidR="00623F8E" w:rsidRPr="008A71B3" w:rsidRDefault="00623F8E" w:rsidP="00623F8E">
      <w:pPr>
        <w:pStyle w:val="NO"/>
        <w:rPr>
          <w:ins w:id="37" w:author="Nokia" w:date="2023-08-21T10:46:00Z"/>
          <w:lang w:val="en-US"/>
        </w:rPr>
      </w:pPr>
      <w:ins w:id="38" w:author="Nokia" w:date="2023-08-21T10:46:00Z">
        <w:r>
          <w:rPr>
            <w:lang w:val="en-US"/>
          </w:rPr>
          <w:t>NOTE: This clause does not consider infrastructure deployment specifics (e.g., virtualization, cloud, etc.)</w:t>
        </w:r>
      </w:ins>
    </w:p>
    <w:p w14:paraId="65C21D3B" w14:textId="77777777" w:rsidR="00623F8E" w:rsidRDefault="00623F8E" w:rsidP="00623F8E">
      <w:pPr>
        <w:pStyle w:val="Heading2"/>
        <w:rPr>
          <w:ins w:id="39" w:author="Nokia" w:date="2023-08-21T10:46:00Z"/>
          <w:lang w:val="en-US"/>
        </w:rPr>
      </w:pPr>
      <w:bookmarkStart w:id="40" w:name="_Toc532211227"/>
      <w:bookmarkStart w:id="41" w:name="_Toc44943941"/>
      <w:bookmarkStart w:id="42" w:name="_Toc122096529"/>
      <w:ins w:id="43" w:author="Nokia" w:date="2023-08-21T10:46:00Z">
        <w:r w:rsidRPr="003B0381">
          <w:rPr>
            <w:highlight w:val="yellow"/>
            <w:lang w:val="en-US"/>
          </w:rPr>
          <w:t>X</w:t>
        </w:r>
        <w:r>
          <w:rPr>
            <w:lang w:val="en-US"/>
          </w:rPr>
          <w:t xml:space="preserve">.2 </w:t>
        </w:r>
        <w:r>
          <w:rPr>
            <w:lang w:val="en-US"/>
          </w:rPr>
          <w:tab/>
          <w:t>Set up of initial trust</w:t>
        </w:r>
      </w:ins>
    </w:p>
    <w:p w14:paraId="62E83D58" w14:textId="77777777" w:rsidR="00623F8E" w:rsidRDefault="00623F8E" w:rsidP="00623F8E">
      <w:pPr>
        <w:pStyle w:val="Heading3"/>
        <w:rPr>
          <w:ins w:id="44" w:author="Nokia" w:date="2023-08-21T10:46:00Z"/>
          <w:lang w:val="en-US"/>
        </w:rPr>
      </w:pPr>
      <w:ins w:id="45" w:author="Nokia" w:date="2023-08-21T10:46:00Z">
        <w:r>
          <w:rPr>
            <w:lang w:val="en-US"/>
          </w:rPr>
          <w:t>X.2.1</w:t>
        </w:r>
        <w:r>
          <w:rPr>
            <w:lang w:val="en-US"/>
          </w:rPr>
          <w:tab/>
          <w:t>General</w:t>
        </w:r>
      </w:ins>
    </w:p>
    <w:p w14:paraId="02863BCE" w14:textId="77777777" w:rsidR="00623F8E" w:rsidRDefault="00623F8E" w:rsidP="00623F8E">
      <w:pPr>
        <w:rPr>
          <w:ins w:id="46" w:author="Nokia" w:date="2023-08-21T10:46:00Z"/>
          <w:lang w:val="en-US"/>
        </w:rPr>
      </w:pPr>
      <w:ins w:id="47" w:author="Nokia" w:date="2023-08-21T10:46:00Z">
        <w:r w:rsidRPr="00B32CAA">
          <w:rPr>
            <w:lang w:val="en-US"/>
          </w:rPr>
          <w:t xml:space="preserve">This clause describes the architecture and the procedures for the </w:t>
        </w:r>
        <w:proofErr w:type="spellStart"/>
        <w:r w:rsidRPr="00B32CAA">
          <w:rPr>
            <w:lang w:val="en-US"/>
          </w:rPr>
          <w:t>set up</w:t>
        </w:r>
        <w:proofErr w:type="spellEnd"/>
        <w:r w:rsidRPr="00B32CAA">
          <w:rPr>
            <w:lang w:val="en-US"/>
          </w:rPr>
          <w:t xml:space="preserve"> of the initial trust between the operator CA/RA and the NF or the end entity acting on behalf of the NF for the certificate enrolment.</w:t>
        </w:r>
      </w:ins>
    </w:p>
    <w:p w14:paraId="72B0F159" w14:textId="77777777" w:rsidR="00623F8E" w:rsidRPr="00B32CAA" w:rsidRDefault="00623F8E" w:rsidP="00623F8E">
      <w:pPr>
        <w:pStyle w:val="Heading3"/>
        <w:rPr>
          <w:ins w:id="48" w:author="Nokia" w:date="2023-08-21T10:46:00Z"/>
          <w:lang w:val="en-US"/>
        </w:rPr>
      </w:pPr>
      <w:ins w:id="49" w:author="Nokia" w:date="2023-08-21T10:46:00Z">
        <w:r>
          <w:rPr>
            <w:lang w:val="en-US"/>
          </w:rPr>
          <w:t>X.2.2</w:t>
        </w:r>
        <w:r>
          <w:rPr>
            <w:lang w:val="en-US"/>
          </w:rPr>
          <w:tab/>
          <w:t>Architecture</w:t>
        </w:r>
      </w:ins>
    </w:p>
    <w:p w14:paraId="0927E749" w14:textId="77777777" w:rsidR="00623F8E" w:rsidRDefault="00623F8E" w:rsidP="00623F8E">
      <w:pPr>
        <w:rPr>
          <w:ins w:id="50" w:author="Nokia" w:date="2023-08-21T10:46:00Z"/>
          <w:lang w:val="en-US"/>
        </w:rPr>
      </w:pPr>
      <w:ins w:id="51" w:author="Nokia" w:date="2023-08-21T10:46:00Z">
        <w:r>
          <w:rPr>
            <w:lang w:val="en-US"/>
          </w:rPr>
          <w:t>The protection of the NF certificate enrolment procedure has the prerequisite to build initial trust between the 5GC NF and the operator CA/RA.</w:t>
        </w:r>
      </w:ins>
    </w:p>
    <w:p w14:paraId="5AE0A0FA" w14:textId="77777777" w:rsidR="00623F8E" w:rsidRDefault="00623F8E" w:rsidP="00623F8E">
      <w:pPr>
        <w:rPr>
          <w:ins w:id="52" w:author="Nokia" w:date="2023-08-21T10:46:00Z"/>
          <w:lang w:val="en-US"/>
        </w:rPr>
      </w:pPr>
      <w:ins w:id="53" w:author="Nokia" w:date="2023-08-21T10:46:00Z">
        <w:r>
          <w:rPr>
            <w:lang w:val="en-US"/>
          </w:rPr>
          <w:t>OAM facilitates the initial trust establishment between NF and operator CA/RA.</w:t>
        </w:r>
      </w:ins>
    </w:p>
    <w:p w14:paraId="768C7F44" w14:textId="77777777" w:rsidR="00623F8E" w:rsidRDefault="00623F8E" w:rsidP="00623F8E">
      <w:pPr>
        <w:rPr>
          <w:ins w:id="54" w:author="Nokia" w:date="2023-08-21T10:46:00Z"/>
          <w:lang w:val="en-US"/>
        </w:rPr>
      </w:pPr>
      <w:ins w:id="55" w:author="Nokia" w:date="2023-08-21T10:46:00Z">
        <w:r>
          <w:rPr>
            <w:lang w:val="en-US"/>
          </w:rPr>
          <w:t>Figure X.2.2-1 depicts the general schema to set up initial trust between 5GC NF and operator CA/RA.</w:t>
        </w:r>
      </w:ins>
    </w:p>
    <w:p w14:paraId="06FB5BDA" w14:textId="77777777" w:rsidR="00623F8E" w:rsidRDefault="00623F8E" w:rsidP="00623F8E">
      <w:pPr>
        <w:jc w:val="center"/>
        <w:rPr>
          <w:ins w:id="56" w:author="Nokia" w:date="2023-08-21T10:46:00Z"/>
        </w:rPr>
      </w:pPr>
      <w:ins w:id="57" w:author="Nokia" w:date="2023-08-21T10:46:00Z">
        <w:r>
          <w:object w:dxaOrig="14280" w:dyaOrig="4420" w14:anchorId="46AE61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93pt" o:ole="">
              <v:imagedata r:id="rId17" o:title=""/>
            </v:shape>
            <o:OLEObject Type="Embed" ProgID="Visio.Drawing.15" ShapeID="_x0000_i1025" DrawAspect="Content" ObjectID="_1754203922" r:id="rId18"/>
          </w:object>
        </w:r>
      </w:ins>
    </w:p>
    <w:p w14:paraId="73FF6F51" w14:textId="77777777" w:rsidR="00623F8E" w:rsidRPr="004257D5" w:rsidRDefault="00623F8E" w:rsidP="00623F8E">
      <w:pPr>
        <w:jc w:val="center"/>
        <w:rPr>
          <w:ins w:id="58" w:author="Nokia" w:date="2023-08-21T10:46:00Z"/>
          <w:b/>
          <w:bCs/>
          <w:lang w:val="en-US"/>
        </w:rPr>
      </w:pPr>
      <w:ins w:id="59" w:author="Nokia" w:date="2023-08-21T10:46:00Z">
        <w:r w:rsidRPr="004257D5">
          <w:rPr>
            <w:b/>
            <w:bCs/>
          </w:rPr>
          <w:t>Figure X.</w:t>
        </w:r>
        <w:r>
          <w:rPr>
            <w:b/>
            <w:bCs/>
          </w:rPr>
          <w:t>2.2</w:t>
        </w:r>
        <w:r w:rsidRPr="004257D5">
          <w:rPr>
            <w:b/>
            <w:bCs/>
          </w:rPr>
          <w:t>-</w:t>
        </w:r>
        <w:r>
          <w:rPr>
            <w:b/>
            <w:bCs/>
          </w:rPr>
          <w:t>1</w:t>
        </w:r>
        <w:r w:rsidRPr="004257D5">
          <w:rPr>
            <w:b/>
            <w:bCs/>
          </w:rPr>
          <w:t>:</w:t>
        </w:r>
        <w:r>
          <w:rPr>
            <w:b/>
            <w:bCs/>
          </w:rPr>
          <w:t xml:space="preserve"> Initial trust general schema</w:t>
        </w:r>
      </w:ins>
    </w:p>
    <w:p w14:paraId="295E6E50" w14:textId="77777777" w:rsidR="00623F8E" w:rsidRDefault="00623F8E" w:rsidP="00623F8E">
      <w:pPr>
        <w:rPr>
          <w:ins w:id="60" w:author="Nokia" w:date="2023-08-21T10:46:00Z"/>
          <w:lang w:val="en-US"/>
        </w:rPr>
      </w:pPr>
      <w:ins w:id="61" w:author="Nokia" w:date="2023-08-21T10:46:00Z">
        <w:r>
          <w:rPr>
            <w:lang w:val="en-US"/>
          </w:rPr>
          <w:t xml:space="preserve">The assumption is that the OAM system is trusted for the operator CA/RA, i.e., the trust between the OAM system and the operator CA/RA shall have been preestablished. </w:t>
        </w:r>
      </w:ins>
    </w:p>
    <w:p w14:paraId="26BABE84" w14:textId="21F8D724" w:rsidR="00623F8E" w:rsidRDefault="00623F8E" w:rsidP="00623F8E">
      <w:pPr>
        <w:rPr>
          <w:ins w:id="62" w:author="Nokia" w:date="2023-08-21T10:46:00Z"/>
          <w:lang w:val="en-US"/>
        </w:rPr>
      </w:pPr>
      <w:ins w:id="63" w:author="Nokia" w:date="2023-08-21T10:46:00Z">
        <w:r>
          <w:rPr>
            <w:lang w:val="en-US"/>
          </w:rPr>
          <w:t>The OAM system of the 5GC NF, which instantiates the NF, shall provide it</w:t>
        </w:r>
      </w:ins>
      <w:r w:rsidR="002C3284">
        <w:rPr>
          <w:lang w:val="en-US"/>
        </w:rPr>
        <w:t xml:space="preserve"> with</w:t>
      </w:r>
      <w:ins w:id="64" w:author="Nokia" w:date="2023-08-21T10:46:00Z">
        <w:r>
          <w:rPr>
            <w:lang w:val="en-US"/>
          </w:rPr>
          <w:t xml:space="preserve"> the initial trust to be used during the 5GC NF operator certificate enrolment procedure, as part of the initial configuration of the NF. </w:t>
        </w:r>
      </w:ins>
    </w:p>
    <w:p w14:paraId="652BA46B" w14:textId="2BB9D408" w:rsidR="00623F8E" w:rsidRDefault="00623F8E" w:rsidP="00623F8E">
      <w:pPr>
        <w:rPr>
          <w:ins w:id="65" w:author="Nokia" w:date="2023-08-21T10:46:00Z"/>
          <w:lang w:val="en-US"/>
        </w:rPr>
      </w:pPr>
      <w:ins w:id="66" w:author="Nokia" w:date="2023-08-21T10:46:00Z">
        <w:r>
          <w:rPr>
            <w:lang w:val="en-US"/>
          </w:rPr>
          <w:t>Three options are described below on how to set</w:t>
        </w:r>
      </w:ins>
      <w:r w:rsidR="002C3284">
        <w:rPr>
          <w:lang w:val="en-US"/>
        </w:rPr>
        <w:t xml:space="preserve"> </w:t>
      </w:r>
      <w:ins w:id="67" w:author="Nokia" w:date="2023-08-21T10:46:00Z">
        <w:r>
          <w:rPr>
            <w:lang w:val="en-US"/>
          </w:rPr>
          <w:t>up the initial trust. The initial trust can be implemented by 1) OAM issued certificates, 2) an Initial Authentication Key (IAK), or 3) OAM issued signature of certain NF profile parameters. The initial trust shall be implemented by one of these mechanisms. The requirements are the following:</w:t>
        </w:r>
      </w:ins>
    </w:p>
    <w:p w14:paraId="564F8E3D" w14:textId="77777777" w:rsidR="00623F8E" w:rsidRDefault="00623F8E" w:rsidP="00623F8E">
      <w:pPr>
        <w:rPr>
          <w:ins w:id="68" w:author="Nokia" w:date="2023-08-21T10:46:00Z"/>
          <w:lang w:val="en-US"/>
        </w:rPr>
      </w:pPr>
      <w:ins w:id="69" w:author="Nokia" w:date="2023-08-21T10:46:00Z">
        <w:r>
          <w:rPr>
            <w:lang w:val="en-US"/>
          </w:rPr>
          <w:lastRenderedPageBreak/>
          <w:t xml:space="preserve">1. The deployment of the initial trust as OAM certificate requires the configuration of a local CA used for 5GC NFs within SBA domain (specifically within the same security trust domain of the NF managed by the OAM system), and the configuration of the root CA public certificate of the local CA as trust anchor in the operator CA/RA. </w:t>
        </w:r>
      </w:ins>
    </w:p>
    <w:p w14:paraId="45108D2E" w14:textId="77777777" w:rsidR="00623F8E" w:rsidRDefault="00623F8E" w:rsidP="00623F8E">
      <w:pPr>
        <w:rPr>
          <w:ins w:id="70" w:author="Nokia" w:date="2023-08-21T10:46:00Z"/>
          <w:lang w:val="en-US"/>
        </w:rPr>
      </w:pPr>
      <w:ins w:id="71" w:author="Nokia" w:date="2023-08-21T10:46:00Z">
        <w:r>
          <w:rPr>
            <w:lang w:val="en-US"/>
          </w:rPr>
          <w:t xml:space="preserve">2. The deployment of the initial trust as IAK requires the distribution of such key out-of-band between the operator CA/RA and the NF via OAM system. </w:t>
        </w:r>
        <w:r w:rsidRPr="009650CB">
          <w:rPr>
            <w:lang w:val="en-US"/>
          </w:rPr>
          <w:t xml:space="preserve">This initial credential is used as initial trust by the operator CA/RA to authenticate the NF. The management aspects of </w:t>
        </w:r>
        <w:r>
          <w:rPr>
            <w:lang w:val="en-US"/>
          </w:rPr>
          <w:t>IAK</w:t>
        </w:r>
        <w:r w:rsidRPr="009650CB">
          <w:rPr>
            <w:lang w:val="en-US"/>
          </w:rPr>
          <w:t xml:space="preserve"> are left to implementation (e.g., provisioning, one time use, etc.)</w:t>
        </w:r>
        <w:r>
          <w:rPr>
            <w:lang w:val="en-US"/>
          </w:rPr>
          <w:t xml:space="preserve">. </w:t>
        </w:r>
      </w:ins>
    </w:p>
    <w:p w14:paraId="27050171" w14:textId="77777777" w:rsidR="00623F8E" w:rsidRDefault="00623F8E" w:rsidP="00623F8E">
      <w:pPr>
        <w:rPr>
          <w:ins w:id="72" w:author="Nokia" w:date="2023-08-21T10:46:00Z"/>
          <w:lang w:val="en-US"/>
        </w:rPr>
      </w:pPr>
      <w:ins w:id="73" w:author="Nokia" w:date="2023-08-21T10:46:00Z">
        <w:r>
          <w:rPr>
            <w:lang w:val="en-US"/>
          </w:rPr>
          <w:t xml:space="preserve">3. The deployment of the signature of certain NF profile selected parameters requires the pre-configuration of such signature out-of-band in the NF. The signature is used by the operator CA/RA to authenticate the NF. The selection of the parameters considered in the signature is left to implementation. </w:t>
        </w:r>
      </w:ins>
    </w:p>
    <w:p w14:paraId="06151CD4" w14:textId="77777777" w:rsidR="00623F8E" w:rsidRDefault="00623F8E" w:rsidP="00623F8E">
      <w:pPr>
        <w:pStyle w:val="NO"/>
        <w:rPr>
          <w:ins w:id="74" w:author="Nokia" w:date="2023-08-21T10:46:00Z"/>
          <w:lang w:val="en-US"/>
        </w:rPr>
      </w:pPr>
      <w:ins w:id="75" w:author="Nokia" w:date="2023-08-21T10:46:00Z">
        <w:r>
          <w:rPr>
            <w:lang w:val="en-US"/>
          </w:rPr>
          <w:t xml:space="preserve">NOTE 1: </w:t>
        </w:r>
        <w:r w:rsidRPr="002B597D">
          <w:rPr>
            <w:lang w:val="en-US"/>
          </w:rPr>
          <w:t>When the pre</w:t>
        </w:r>
        <w:r>
          <w:rPr>
            <w:lang w:val="en-US"/>
          </w:rPr>
          <w:t>-</w:t>
        </w:r>
        <w:r w:rsidRPr="002B597D">
          <w:rPr>
            <w:lang w:val="en-US"/>
          </w:rPr>
          <w:t xml:space="preserve">configured signature option is used, the signature </w:t>
        </w:r>
        <w:r>
          <w:rPr>
            <w:lang w:val="en-US"/>
          </w:rPr>
          <w:t>can</w:t>
        </w:r>
        <w:r w:rsidRPr="002B597D">
          <w:rPr>
            <w:lang w:val="en-US"/>
          </w:rPr>
          <w:t xml:space="preserve"> be carried in the </w:t>
        </w:r>
        <w:proofErr w:type="spellStart"/>
        <w:r w:rsidRPr="002B597D">
          <w:rPr>
            <w:lang w:val="en-US"/>
          </w:rPr>
          <w:t>regToken</w:t>
        </w:r>
        <w:proofErr w:type="spellEnd"/>
        <w:r w:rsidRPr="002B597D">
          <w:rPr>
            <w:lang w:val="en-US"/>
          </w:rPr>
          <w:t xml:space="preserve"> control field. The </w:t>
        </w:r>
        <w:proofErr w:type="spellStart"/>
        <w:r w:rsidRPr="002B597D">
          <w:rPr>
            <w:lang w:val="en-US"/>
          </w:rPr>
          <w:t>regInfo</w:t>
        </w:r>
        <w:proofErr w:type="spellEnd"/>
        <w:r w:rsidRPr="002B597D">
          <w:rPr>
            <w:lang w:val="en-US"/>
          </w:rPr>
          <w:t xml:space="preserve"> field may indicate that the certificate request message carries a trusted entity’s signature for certain NF profile parameters</w:t>
        </w:r>
        <w:r>
          <w:rPr>
            <w:lang w:val="en-US"/>
          </w:rPr>
          <w:t>.</w:t>
        </w:r>
      </w:ins>
    </w:p>
    <w:p w14:paraId="72FF9D25" w14:textId="77777777" w:rsidR="00623F8E" w:rsidRDefault="00623F8E" w:rsidP="00623F8E">
      <w:pPr>
        <w:pStyle w:val="NO"/>
        <w:rPr>
          <w:ins w:id="76" w:author="Nokia" w:date="2023-08-21T10:46:00Z"/>
          <w:lang w:val="en-US"/>
        </w:rPr>
      </w:pPr>
      <w:ins w:id="77" w:author="Nokia" w:date="2023-08-21T10:46:00Z">
        <w:r>
          <w:rPr>
            <w:lang w:val="en-US"/>
          </w:rPr>
          <w:t>NOTE 2: If the initial trust is established by certificate, care needs to be taken to avoid the misuse of such certificate (e.g., by revoking the certificate, limiting the validity, etc.).</w:t>
        </w:r>
      </w:ins>
    </w:p>
    <w:p w14:paraId="533C941E" w14:textId="77777777" w:rsidR="00623F8E" w:rsidRDefault="00623F8E" w:rsidP="00623F8E">
      <w:pPr>
        <w:rPr>
          <w:ins w:id="78" w:author="Nokia" w:date="2023-08-21T10:46:00Z"/>
          <w:lang w:val="en-US"/>
        </w:rPr>
      </w:pPr>
      <w:ins w:id="79" w:author="Nokia" w:date="2023-08-21T10:46:00Z">
        <w:r>
          <w:rPr>
            <w:lang w:val="en-US"/>
          </w:rPr>
          <w:t xml:space="preserve">The operator CA/RA shall be able to verify that the NF Instance Id in the certificate enrolment request belongs to the NF instance requesting the certificate. </w:t>
        </w:r>
      </w:ins>
    </w:p>
    <w:p w14:paraId="560B3084" w14:textId="77777777" w:rsidR="00623F8E" w:rsidRDefault="00623F8E" w:rsidP="00623F8E">
      <w:pPr>
        <w:pStyle w:val="Heading3"/>
        <w:rPr>
          <w:ins w:id="80" w:author="Nokia" w:date="2023-08-21T10:46:00Z"/>
          <w:lang w:val="en-US"/>
        </w:rPr>
      </w:pPr>
      <w:ins w:id="81" w:author="Nokia" w:date="2023-08-21T10:46:00Z">
        <w:r>
          <w:rPr>
            <w:lang w:val="en-US"/>
          </w:rPr>
          <w:t>X.2.3</w:t>
        </w:r>
        <w:r>
          <w:rPr>
            <w:lang w:val="en-US"/>
          </w:rPr>
          <w:tab/>
          <w:t>Procedure</w:t>
        </w:r>
      </w:ins>
    </w:p>
    <w:p w14:paraId="06512E32" w14:textId="77777777" w:rsidR="00623F8E" w:rsidRDefault="00623F8E" w:rsidP="00623F8E">
      <w:pPr>
        <w:rPr>
          <w:ins w:id="82" w:author="Nokia" w:date="2023-08-21T10:46:00Z"/>
          <w:lang w:val="en-US"/>
        </w:rPr>
      </w:pPr>
      <w:ins w:id="83" w:author="Nokia" w:date="2023-08-21T10:46:00Z">
        <w:r>
          <w:rPr>
            <w:lang w:val="en-US"/>
          </w:rPr>
          <w:t>Figure X.2.3-1 depicts the procedure for the set-up of initial trust in 5GC NFs.</w:t>
        </w:r>
      </w:ins>
    </w:p>
    <w:p w14:paraId="7365D967" w14:textId="77777777" w:rsidR="00623F8E" w:rsidRDefault="00623F8E" w:rsidP="00623F8E">
      <w:pPr>
        <w:keepNext/>
        <w:jc w:val="center"/>
        <w:rPr>
          <w:ins w:id="84" w:author="Nokia" w:date="2023-08-21T10:46:00Z"/>
        </w:rPr>
      </w:pPr>
      <w:ins w:id="85" w:author="Nokia" w:date="2023-08-21T10:46:00Z">
        <w:r>
          <w:object w:dxaOrig="13750" w:dyaOrig="9140" w14:anchorId="2ACD5D61">
            <v:shape id="_x0000_i1026" type="#_x0000_t75" style="width:462pt;height:306.75pt" o:ole="">
              <v:imagedata r:id="rId19" o:title=""/>
            </v:shape>
            <o:OLEObject Type="Embed" ProgID="Visio.Drawing.15" ShapeID="_x0000_i1026" DrawAspect="Content" ObjectID="_1754203923" r:id="rId20"/>
          </w:object>
        </w:r>
      </w:ins>
    </w:p>
    <w:p w14:paraId="255228D3" w14:textId="77777777" w:rsidR="00623F8E" w:rsidRPr="008E3002" w:rsidRDefault="00623F8E" w:rsidP="00623F8E">
      <w:pPr>
        <w:jc w:val="center"/>
        <w:rPr>
          <w:ins w:id="86" w:author="Nokia" w:date="2023-08-21T10:46:00Z"/>
          <w:b/>
          <w:bCs/>
        </w:rPr>
      </w:pPr>
      <w:ins w:id="87" w:author="Nokia" w:date="2023-08-21T10:46:00Z">
        <w:r w:rsidRPr="008E3002">
          <w:rPr>
            <w:b/>
            <w:bCs/>
          </w:rPr>
          <w:t>Figure X.</w:t>
        </w:r>
        <w:r>
          <w:rPr>
            <w:b/>
            <w:bCs/>
          </w:rPr>
          <w:t>2.3</w:t>
        </w:r>
        <w:r w:rsidRPr="008E3002">
          <w:rPr>
            <w:b/>
            <w:bCs/>
          </w:rPr>
          <w:t>-</w:t>
        </w:r>
        <w:r>
          <w:rPr>
            <w:b/>
            <w:bCs/>
          </w:rPr>
          <w:t>1</w:t>
        </w:r>
        <w:r w:rsidRPr="008E3002">
          <w:rPr>
            <w:b/>
            <w:bCs/>
          </w:rPr>
          <w:t xml:space="preserve">: Procedure for set up of initial </w:t>
        </w:r>
        <w:proofErr w:type="gramStart"/>
        <w:r w:rsidRPr="008E3002">
          <w:rPr>
            <w:b/>
            <w:bCs/>
          </w:rPr>
          <w:t>trust</w:t>
        </w:r>
        <w:proofErr w:type="gramEnd"/>
      </w:ins>
    </w:p>
    <w:p w14:paraId="5BF4E969" w14:textId="77777777" w:rsidR="00623F8E" w:rsidRDefault="00623F8E" w:rsidP="00623F8E">
      <w:pPr>
        <w:rPr>
          <w:ins w:id="88" w:author="Nokia" w:date="2023-08-21T10:46:00Z"/>
          <w:lang w:val="en-US"/>
        </w:rPr>
      </w:pPr>
      <w:ins w:id="89" w:author="Nokia" w:date="2023-08-21T10:46:00Z">
        <w:r>
          <w:rPr>
            <w:lang w:val="en-US"/>
          </w:rPr>
          <w:t xml:space="preserve">Prerequisites of the procedure: </w:t>
        </w:r>
      </w:ins>
    </w:p>
    <w:p w14:paraId="5DAB5B47" w14:textId="4C6F2277" w:rsidR="00623F8E" w:rsidRDefault="00623F8E" w:rsidP="001200AE">
      <w:pPr>
        <w:pStyle w:val="B1"/>
        <w:rPr>
          <w:ins w:id="90" w:author="Nokia" w:date="2023-08-21T10:46:00Z"/>
          <w:lang w:val="en-US"/>
        </w:rPr>
      </w:pPr>
      <w:ins w:id="91" w:author="Nokia" w:date="2023-08-21T10:46:00Z">
        <w:r>
          <w:rPr>
            <w:lang w:val="en-US"/>
          </w:rPr>
          <w:t>-</w:t>
        </w:r>
      </w:ins>
      <w:ins w:id="92" w:author="Nokia" w:date="2023-08-22T09:57:00Z">
        <w:r w:rsidR="001200AE">
          <w:rPr>
            <w:lang w:val="en-US"/>
          </w:rPr>
          <w:tab/>
        </w:r>
      </w:ins>
      <w:ins w:id="93" w:author="Nokia" w:date="2023-08-21T10:46:00Z">
        <w:r>
          <w:rPr>
            <w:lang w:val="en-US"/>
          </w:rPr>
          <w:t>If the initial trust has been established by initial digital certificate or OAM signature, the public root certificate of the OAM local CA shall be configured as trust anchor in the operator CA/RA.</w:t>
        </w:r>
      </w:ins>
    </w:p>
    <w:p w14:paraId="11D98F7B" w14:textId="4F25F270" w:rsidR="00623F8E" w:rsidRDefault="00623F8E" w:rsidP="001200AE">
      <w:pPr>
        <w:pStyle w:val="B1"/>
        <w:rPr>
          <w:ins w:id="94" w:author="Nokia" w:date="2023-08-21T10:46:00Z"/>
          <w:lang w:val="en-US"/>
        </w:rPr>
      </w:pPr>
      <w:ins w:id="95" w:author="Nokia" w:date="2023-08-21T10:46:00Z">
        <w:r>
          <w:rPr>
            <w:lang w:val="en-US"/>
          </w:rPr>
          <w:t>-</w:t>
        </w:r>
      </w:ins>
      <w:ins w:id="96" w:author="Nokia" w:date="2023-08-22T09:57:00Z">
        <w:r w:rsidR="001200AE">
          <w:rPr>
            <w:lang w:val="en-US"/>
          </w:rPr>
          <w:tab/>
        </w:r>
      </w:ins>
      <w:ins w:id="97" w:author="Nokia" w:date="2023-08-21T10:46:00Z">
        <w:r>
          <w:rPr>
            <w:lang w:val="en-US"/>
          </w:rPr>
          <w:t xml:space="preserve">If the initial trust has been established by IAK, the key shall have been securely distributed to the NF by OAM. </w:t>
        </w:r>
      </w:ins>
    </w:p>
    <w:p w14:paraId="62622F9B" w14:textId="6F9C5841" w:rsidR="00623F8E" w:rsidRDefault="00623F8E" w:rsidP="001200AE">
      <w:pPr>
        <w:pStyle w:val="B1"/>
        <w:rPr>
          <w:ins w:id="98" w:author="Nokia" w:date="2023-08-21T10:46:00Z"/>
          <w:lang w:val="en-US"/>
        </w:rPr>
      </w:pPr>
      <w:ins w:id="99" w:author="Nokia" w:date="2023-08-21T10:46:00Z">
        <w:r>
          <w:rPr>
            <w:lang w:val="en-US"/>
          </w:rPr>
          <w:lastRenderedPageBreak/>
          <w:t>-</w:t>
        </w:r>
      </w:ins>
      <w:ins w:id="100" w:author="Nokia" w:date="2023-08-22T09:57:00Z">
        <w:r w:rsidR="001200AE">
          <w:rPr>
            <w:lang w:val="en-US"/>
          </w:rPr>
          <w:tab/>
        </w:r>
      </w:ins>
      <w:ins w:id="101" w:author="Nokia" w:date="2023-08-21T10:46:00Z">
        <w:r>
          <w:rPr>
            <w:lang w:val="en-US"/>
          </w:rPr>
          <w:t xml:space="preserve">All other necessary parameters to enable the communication with operator CA/RA such as the address shall have been configured by OAM. </w:t>
        </w:r>
      </w:ins>
    </w:p>
    <w:p w14:paraId="6BC949E9" w14:textId="77777777" w:rsidR="00623F8E" w:rsidRDefault="00623F8E" w:rsidP="00623F8E">
      <w:pPr>
        <w:rPr>
          <w:ins w:id="102" w:author="Nokia" w:date="2023-08-21T10:46:00Z"/>
          <w:lang w:val="en-US"/>
        </w:rPr>
      </w:pPr>
      <w:ins w:id="103" w:author="Nokia" w:date="2023-08-21T10:46:00Z">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w:t>
        </w:r>
        <w:proofErr w:type="spellStart"/>
        <w:r>
          <w:rPr>
            <w:lang w:val="en-US"/>
          </w:rPr>
          <w:t>SubjectAltName</w:t>
        </w:r>
        <w:proofErr w:type="spellEnd"/>
        <w:r>
          <w:rPr>
            <w:lang w:val="en-US"/>
          </w:rPr>
          <w:t xml:space="preserve"> field. The fetching procedure of this certificate by the NF is left to implementation. </w:t>
        </w:r>
      </w:ins>
    </w:p>
    <w:p w14:paraId="24257279" w14:textId="77777777" w:rsidR="00623F8E" w:rsidRDefault="00623F8E" w:rsidP="00623F8E">
      <w:pPr>
        <w:rPr>
          <w:ins w:id="104" w:author="Nokia" w:date="2023-08-21T10:46:00Z"/>
          <w:lang w:val="en-US"/>
        </w:rPr>
      </w:pPr>
      <w:ins w:id="105" w:author="Nokia" w:date="2023-08-21T10:46:00Z">
        <w:r>
          <w:rPr>
            <w:lang w:val="en-US"/>
          </w:rPr>
          <w:t xml:space="preserve">2. The 5GC NF generates the private-public key pair and the request of an EE operator certificate to the operator CA/RA.  The Certificate Signing Request (CSR) shall include the initial trust (initial OAM issued certificate, signature of NF profile parameters, or IAK) fetched in step 1 and the NF Instance Id in </w:t>
        </w:r>
        <w:proofErr w:type="spellStart"/>
        <w:r>
          <w:rPr>
            <w:lang w:val="en-US"/>
          </w:rPr>
          <w:t>SubjectAltName</w:t>
        </w:r>
        <w:proofErr w:type="spellEnd"/>
        <w:r>
          <w:rPr>
            <w:lang w:val="en-US"/>
          </w:rPr>
          <w:t xml:space="preserve"> field. </w:t>
        </w:r>
        <w:r>
          <w:t>The NF shall sign the request with its private key and includes the digital signature in the request.</w:t>
        </w:r>
      </w:ins>
    </w:p>
    <w:p w14:paraId="4BA54520" w14:textId="77777777" w:rsidR="00623F8E" w:rsidRDefault="00623F8E" w:rsidP="00623F8E">
      <w:pPr>
        <w:rPr>
          <w:ins w:id="106" w:author="Nokia" w:date="2023-08-21T10:46:00Z"/>
          <w:lang w:val="en-US"/>
        </w:rPr>
      </w:pPr>
      <w:ins w:id="107" w:author="Nokia" w:date="2023-08-21T10:46:00Z">
        <w:r>
          <w:rPr>
            <w:lang w:val="en-US"/>
          </w:rPr>
          <w:t xml:space="preserve">If the initial trust is established by an initial certificate, the request shall include the certificate chain of local CA. </w:t>
        </w:r>
      </w:ins>
    </w:p>
    <w:p w14:paraId="1E59CD2B" w14:textId="77777777" w:rsidR="00623F8E" w:rsidRDefault="00623F8E" w:rsidP="00623F8E">
      <w:pPr>
        <w:rPr>
          <w:ins w:id="108" w:author="Nokia" w:date="2023-08-21T10:46:00Z"/>
          <w:lang w:val="en-US"/>
        </w:rPr>
      </w:pPr>
      <w:ins w:id="109" w:author="Nokia" w:date="2023-08-21T10:46:00Z">
        <w:r>
          <w:rPr>
            <w:lang w:val="en-US"/>
          </w:rPr>
          <w:t>If the initial trust is established by IAK, t</w:t>
        </w:r>
        <w:r>
          <w:t>he Operator CA/RA shall validate CSR using the IAK</w:t>
        </w:r>
        <w:r>
          <w:rPr>
            <w:lang w:val="en-US"/>
          </w:rPr>
          <w:t>.</w:t>
        </w:r>
      </w:ins>
    </w:p>
    <w:p w14:paraId="7620BDB7" w14:textId="77777777" w:rsidR="00623F8E" w:rsidRDefault="00623F8E" w:rsidP="00623F8E">
      <w:pPr>
        <w:rPr>
          <w:ins w:id="110" w:author="Nokia" w:date="2023-08-21T10:46:00Z"/>
          <w:lang w:val="en-US"/>
        </w:rPr>
      </w:pPr>
      <w:ins w:id="111" w:author="Nokia" w:date="2023-08-21T10:46:00Z">
        <w:r>
          <w:rPr>
            <w:lang w:val="en-US"/>
          </w:rPr>
          <w:t xml:space="preserve">If the initial trust is established by a signature of NF profile parameters, the operator CA/RA shall verify the signature in the CSR. </w:t>
        </w:r>
      </w:ins>
    </w:p>
    <w:p w14:paraId="611B002D" w14:textId="77777777" w:rsidR="00623F8E" w:rsidRDefault="00623F8E" w:rsidP="00623F8E">
      <w:pPr>
        <w:pStyle w:val="NO"/>
        <w:rPr>
          <w:ins w:id="112" w:author="Nokia" w:date="2023-08-21T10:46:00Z"/>
          <w:lang w:val="en-US"/>
        </w:rPr>
      </w:pPr>
      <w:ins w:id="113" w:author="Nokia" w:date="2023-08-21T10:46:00Z">
        <w:r>
          <w:rPr>
            <w:lang w:val="en-US"/>
          </w:rPr>
          <w:t xml:space="preserve">NOTE: Some 5GC NF implementations may include separate certificate management function(s) acting on behalf of the NF towards the CA/RA. The requirements of this procedure are applicable to those functions. </w:t>
        </w:r>
      </w:ins>
    </w:p>
    <w:p w14:paraId="63E2B15C" w14:textId="77777777" w:rsidR="00623F8E" w:rsidRDefault="00623F8E" w:rsidP="00623F8E">
      <w:pPr>
        <w:rPr>
          <w:ins w:id="114" w:author="Nokia" w:date="2023-08-21T10:46:00Z"/>
          <w:lang w:val="en-US"/>
        </w:rPr>
      </w:pPr>
      <w:ins w:id="115" w:author="Nokia" w:date="2023-08-21T10:46:00Z">
        <w:r>
          <w:rPr>
            <w:lang w:val="en-US"/>
          </w:rPr>
          <w:t>3. Certificate enrolment request is sent to the operator CA/RA.</w:t>
        </w:r>
      </w:ins>
    </w:p>
    <w:p w14:paraId="0ABB0FA9" w14:textId="77777777" w:rsidR="00623F8E" w:rsidRDefault="00623F8E" w:rsidP="00623F8E">
      <w:pPr>
        <w:rPr>
          <w:ins w:id="116" w:author="Nokia" w:date="2023-08-21T10:46:00Z"/>
          <w:lang w:val="en-US"/>
        </w:rPr>
      </w:pPr>
      <w:ins w:id="117" w:author="Nokia" w:date="2023-08-21T10:46:00Z">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proofErr w:type="spellStart"/>
        <w:r>
          <w:rPr>
            <w:lang w:val="en-US"/>
          </w:rPr>
          <w:t>SubjectAltName</w:t>
        </w:r>
        <w:proofErr w:type="spellEnd"/>
        <w:r w:rsidRPr="006B3EC4">
          <w:rPr>
            <w:lang w:val="en-US"/>
          </w:rPr>
          <w:t xml:space="preserve"> field of the </w:t>
        </w:r>
        <w:r>
          <w:rPr>
            <w:lang w:val="en-US"/>
          </w:rPr>
          <w:t>Certificate Enrolment Request</w:t>
        </w:r>
        <w:r w:rsidRPr="006B3EC4">
          <w:rPr>
            <w:lang w:val="en-US"/>
          </w:rPr>
          <w:t xml:space="preserve"> corresponds to the NF Instance Id </w:t>
        </w:r>
        <w:r>
          <w:rPr>
            <w:lang w:val="en-US"/>
          </w:rPr>
          <w:t xml:space="preserve">of the initial OAM issued certificate. If those verifications are successful, the operator CA/RA shall generate an EE certificate for the 5GC NF. </w:t>
        </w:r>
      </w:ins>
    </w:p>
    <w:p w14:paraId="455475D3" w14:textId="77777777" w:rsidR="00623F8E" w:rsidRPr="008E3002" w:rsidRDefault="00623F8E" w:rsidP="00623F8E">
      <w:pPr>
        <w:rPr>
          <w:ins w:id="118" w:author="Nokia" w:date="2023-08-21T10:46:00Z"/>
          <w:lang w:val="en-US"/>
        </w:rPr>
      </w:pPr>
      <w:ins w:id="119" w:author="Nokia" w:date="2023-08-21T10:46:00Z">
        <w:r>
          <w:rPr>
            <w:lang w:val="en-US"/>
          </w:rPr>
          <w:t>5. The operator CA/RA shall include the EE certificate for the requestor NF in certificate enrolment response.</w:t>
        </w:r>
      </w:ins>
    </w:p>
    <w:p w14:paraId="5438F8AB" w14:textId="77777777" w:rsidR="00623F8E" w:rsidRDefault="00623F8E" w:rsidP="00623F8E">
      <w:pPr>
        <w:pStyle w:val="Heading2"/>
        <w:rPr>
          <w:ins w:id="120" w:author="Nokia" w:date="2023-08-21T10:46:00Z"/>
        </w:rPr>
      </w:pPr>
      <w:ins w:id="121" w:author="Nokia" w:date="2023-08-21T10:46:00Z">
        <w:r w:rsidRPr="003B0381">
          <w:rPr>
            <w:highlight w:val="yellow"/>
          </w:rPr>
          <w:t>X</w:t>
        </w:r>
        <w:r>
          <w:t>.3</w:t>
        </w:r>
        <w:r>
          <w:tab/>
        </w:r>
        <w:bookmarkEnd w:id="40"/>
        <w:bookmarkEnd w:id="41"/>
        <w:bookmarkEnd w:id="42"/>
        <w:r>
          <w:t>Certificate enrolment and renewal for 5GC NFs</w:t>
        </w:r>
      </w:ins>
    </w:p>
    <w:p w14:paraId="28A889DF" w14:textId="77777777" w:rsidR="00623F8E" w:rsidRDefault="00623F8E" w:rsidP="00623F8E">
      <w:pPr>
        <w:rPr>
          <w:ins w:id="122" w:author="Nokia" w:date="2023-08-21T10:46:00Z"/>
        </w:rPr>
      </w:pPr>
      <w:ins w:id="123" w:author="Nokia" w:date="2023-08-21T10:46:00Z">
        <w:r>
          <w:t>This clause describes the protocols and corresponding procedures for certificate enrolment and renewal for 5G Core Network Functions based on CMP protocol.</w:t>
        </w:r>
      </w:ins>
    </w:p>
    <w:p w14:paraId="64BDEA01" w14:textId="77777777" w:rsidR="00623F8E" w:rsidRPr="00A75957" w:rsidRDefault="00623F8E" w:rsidP="00623F8E">
      <w:pPr>
        <w:pStyle w:val="NO"/>
        <w:rPr>
          <w:ins w:id="124" w:author="Nokia" w:date="2023-08-21T10:46:00Z"/>
        </w:rPr>
      </w:pPr>
      <w:ins w:id="125" w:author="Nokia" w:date="2023-08-21T10:46:00Z">
        <w:r>
          <w:t>NOTE:</w:t>
        </w:r>
        <w:r>
          <w:tab/>
          <w:t xml:space="preserve">At the time of writing IETF is working in a new version 3 of CMP protocol. The profiling of CMP for 5G Core Network Functions in </w:t>
        </w:r>
        <w:r w:rsidRPr="00606823">
          <w:rPr>
            <w:highlight w:val="yellow"/>
          </w:rPr>
          <w:t>X</w:t>
        </w:r>
        <w:r>
          <w:t xml:space="preserve">.3.1 might be updated accordingly if required. </w:t>
        </w:r>
      </w:ins>
    </w:p>
    <w:p w14:paraId="64C718D4" w14:textId="77777777" w:rsidR="00623F8E" w:rsidRDefault="00623F8E" w:rsidP="00623F8E">
      <w:pPr>
        <w:pStyle w:val="Heading3"/>
        <w:rPr>
          <w:ins w:id="126" w:author="Nokia" w:date="2023-08-21T10:46:00Z"/>
          <w:lang w:val="en-US"/>
        </w:rPr>
      </w:pPr>
      <w:ins w:id="127" w:author="Nokia" w:date="2023-08-21T10:46:00Z">
        <w:r w:rsidRPr="003B0381">
          <w:rPr>
            <w:highlight w:val="yellow"/>
            <w:lang w:val="en-US"/>
          </w:rPr>
          <w:t>X</w:t>
        </w:r>
        <w:r>
          <w:rPr>
            <w:lang w:val="en-US"/>
          </w:rPr>
          <w:t>.3.1</w:t>
        </w:r>
        <w:r>
          <w:rPr>
            <w:lang w:val="en-US"/>
          </w:rPr>
          <w:tab/>
          <w:t>CMPv2 Profiling</w:t>
        </w:r>
      </w:ins>
    </w:p>
    <w:p w14:paraId="45106F82" w14:textId="77777777" w:rsidR="00623F8E" w:rsidRDefault="00623F8E" w:rsidP="00623F8E">
      <w:pPr>
        <w:rPr>
          <w:ins w:id="128" w:author="Nokia" w:date="2023-08-21T10:46:00Z"/>
          <w:lang w:val="en-US"/>
        </w:rPr>
      </w:pPr>
      <w:ins w:id="129" w:author="Nokia" w:date="2023-08-21T10:46:00Z">
        <w:r>
          <w:rPr>
            <w:lang w:val="en-US"/>
          </w:rPr>
          <w:t>The following CMPv2 procedures are specified for 5GC NFs:</w:t>
        </w:r>
      </w:ins>
    </w:p>
    <w:p w14:paraId="229296AF" w14:textId="1A588216" w:rsidR="00623F8E" w:rsidRDefault="00623F8E" w:rsidP="001200AE">
      <w:pPr>
        <w:pStyle w:val="B1"/>
        <w:rPr>
          <w:ins w:id="130" w:author="Nokia" w:date="2023-08-21T10:46:00Z"/>
          <w:lang w:val="en-US"/>
        </w:rPr>
      </w:pPr>
      <w:ins w:id="131" w:author="Nokia" w:date="2023-08-21T10:46:00Z">
        <w:r w:rsidRPr="00FC1AF5">
          <w:rPr>
            <w:lang w:val="en-US"/>
          </w:rPr>
          <w:t>-</w:t>
        </w:r>
      </w:ins>
      <w:ins w:id="132" w:author="Nokia" w:date="2023-08-22T09:58:00Z">
        <w:r w:rsidR="001200AE">
          <w:rPr>
            <w:lang w:val="en-US"/>
          </w:rPr>
          <w:tab/>
        </w:r>
      </w:ins>
      <w:ins w:id="133" w:author="Nokia" w:date="2023-08-21T10:46:00Z">
        <w:r>
          <w:rPr>
            <w:lang w:val="en-US"/>
          </w:rPr>
          <w:t>Certificate Enrolment</w:t>
        </w:r>
      </w:ins>
    </w:p>
    <w:p w14:paraId="6CAB83D9" w14:textId="0324373C" w:rsidR="00623F8E" w:rsidRDefault="00623F8E" w:rsidP="001200AE">
      <w:pPr>
        <w:pStyle w:val="B1"/>
        <w:rPr>
          <w:ins w:id="134" w:author="Nokia" w:date="2023-08-21T10:46:00Z"/>
          <w:lang w:val="en-US"/>
        </w:rPr>
      </w:pPr>
      <w:ins w:id="135" w:author="Nokia" w:date="2023-08-21T10:46:00Z">
        <w:r>
          <w:rPr>
            <w:lang w:val="en-US"/>
          </w:rPr>
          <w:t>-</w:t>
        </w:r>
      </w:ins>
      <w:ins w:id="136" w:author="Nokia" w:date="2023-08-22T09:58:00Z">
        <w:r w:rsidR="001200AE">
          <w:rPr>
            <w:lang w:val="en-US"/>
          </w:rPr>
          <w:tab/>
        </w:r>
      </w:ins>
      <w:ins w:id="137" w:author="Nokia" w:date="2023-08-21T10:46:00Z">
        <w:r>
          <w:rPr>
            <w:lang w:val="en-US"/>
          </w:rPr>
          <w:t>Certificate Renewal</w:t>
        </w:r>
      </w:ins>
    </w:p>
    <w:p w14:paraId="0AEE1897" w14:textId="77777777" w:rsidR="00623F8E" w:rsidRDefault="00623F8E" w:rsidP="00623F8E">
      <w:pPr>
        <w:pStyle w:val="Heading4"/>
        <w:ind w:left="1134" w:hanging="1134"/>
        <w:rPr>
          <w:ins w:id="138" w:author="Nokia" w:date="2023-08-21T10:46:00Z"/>
          <w:lang w:val="en-US"/>
        </w:rPr>
      </w:pPr>
      <w:ins w:id="139" w:author="Nokia" w:date="2023-08-21T10:46:00Z">
        <w:r w:rsidRPr="00E37AAD">
          <w:rPr>
            <w:highlight w:val="yellow"/>
            <w:lang w:val="en-US"/>
          </w:rPr>
          <w:t>X</w:t>
        </w:r>
        <w:r>
          <w:rPr>
            <w:lang w:val="en-US"/>
          </w:rPr>
          <w:t>.3.1.1</w:t>
        </w:r>
        <w:r>
          <w:rPr>
            <w:lang w:val="en-US"/>
          </w:rPr>
          <w:tab/>
          <w:t>General Requirements</w:t>
        </w:r>
      </w:ins>
    </w:p>
    <w:p w14:paraId="6B321CF7" w14:textId="77777777" w:rsidR="00623F8E" w:rsidRDefault="00623F8E" w:rsidP="00623F8E">
      <w:pPr>
        <w:rPr>
          <w:ins w:id="140" w:author="Nokia" w:date="2023-08-21T10:46:00Z"/>
          <w:lang w:eastAsia="zh-CN"/>
        </w:rPr>
      </w:pPr>
      <w:ins w:id="141" w:author="Nokia" w:date="2023-08-21T10:46:00Z">
        <w:r>
          <w:rPr>
            <w:lang w:eastAsia="zh-CN"/>
          </w:rPr>
          <w:t>The following requirements shall apply to CMPv2 usage in Service Based Architecture:</w:t>
        </w:r>
      </w:ins>
    </w:p>
    <w:p w14:paraId="7C8E0DD6" w14:textId="77777777" w:rsidR="00623F8E" w:rsidRDefault="00623F8E" w:rsidP="00623F8E">
      <w:pPr>
        <w:pStyle w:val="B1"/>
        <w:rPr>
          <w:ins w:id="142" w:author="Nokia" w:date="2023-08-21T10:46:00Z"/>
        </w:rPr>
      </w:pPr>
      <w:ins w:id="143" w:author="Nokia" w:date="2023-08-21T10:46:00Z">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ins>
    </w:p>
    <w:p w14:paraId="70B5D056" w14:textId="77777777" w:rsidR="00623F8E" w:rsidRDefault="00623F8E" w:rsidP="00623F8E">
      <w:pPr>
        <w:pStyle w:val="B1"/>
        <w:rPr>
          <w:ins w:id="144" w:author="Nokia" w:date="2023-08-21T10:46:00Z"/>
        </w:rPr>
      </w:pPr>
      <w:ins w:id="145" w:author="Nokia" w:date="2023-08-21T10:46:00Z">
        <w:r>
          <w:t>-</w:t>
        </w:r>
        <w:r>
          <w:tab/>
          <w:t xml:space="preserve">For PKI Message integrity protection, this CMP profile shall only use asymmetric algorithms, or alternatively use shared secret information established via out-of-band means as defined in RFC 4210 [10]. </w:t>
        </w:r>
      </w:ins>
    </w:p>
    <w:p w14:paraId="0A066E5A" w14:textId="77777777" w:rsidR="00623F8E" w:rsidRDefault="00623F8E" w:rsidP="00623F8E">
      <w:pPr>
        <w:pStyle w:val="B1"/>
        <w:ind w:firstLine="0"/>
        <w:rPr>
          <w:ins w:id="146" w:author="Nokia" w:date="2023-08-21T10:46:00Z"/>
        </w:rPr>
      </w:pPr>
      <w:bookmarkStart w:id="147" w:name="_Hlk134954259"/>
      <w:ins w:id="148" w:author="Nokia" w:date="2023-08-21T10:46:00Z">
        <w:r>
          <w:t xml:space="preserve">If shared secret information is used, it is recommended to use individual one-time secrets. Shared secrets for all NFs shall not be used. </w:t>
        </w:r>
      </w:ins>
    </w:p>
    <w:bookmarkEnd w:id="147"/>
    <w:p w14:paraId="33C436F5" w14:textId="77777777" w:rsidR="00623F8E" w:rsidRDefault="00623F8E" w:rsidP="00623F8E">
      <w:pPr>
        <w:pStyle w:val="B1"/>
        <w:rPr>
          <w:ins w:id="149" w:author="Nokia" w:date="2023-08-21T10:46:00Z"/>
        </w:rPr>
      </w:pPr>
      <w:ins w:id="150" w:author="Nokia" w:date="2023-08-21T10:46:00Z">
        <w:r>
          <w:t>-</w:t>
        </w:r>
        <w:r>
          <w:tab/>
          <w:t>The NF may be pre-provisioned with the operator root CA certificate.</w:t>
        </w:r>
        <w:r>
          <w:tab/>
        </w:r>
      </w:ins>
    </w:p>
    <w:p w14:paraId="097D1AB1" w14:textId="77777777" w:rsidR="00623F8E" w:rsidRDefault="00623F8E" w:rsidP="00623F8E">
      <w:pPr>
        <w:pStyle w:val="B1"/>
        <w:rPr>
          <w:ins w:id="151" w:author="Nokia" w:date="2023-08-21T10:46:00Z"/>
        </w:rPr>
      </w:pPr>
      <w:ins w:id="152" w:author="Nokia" w:date="2023-08-21T10:46:00Z">
        <w:r>
          <w:lastRenderedPageBreak/>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ins>
    </w:p>
    <w:p w14:paraId="1F75A8EE" w14:textId="77777777" w:rsidR="00623F8E" w:rsidRDefault="00623F8E" w:rsidP="00623F8E">
      <w:pPr>
        <w:pStyle w:val="NO"/>
        <w:rPr>
          <w:ins w:id="153" w:author="Nokia" w:date="2023-08-21T10:46:00Z"/>
        </w:rPr>
      </w:pPr>
      <w:ins w:id="154" w:author="Nokia" w:date="2023-08-21T10:46:00Z">
        <w:r>
          <w:t>NOTE 1:</w:t>
        </w:r>
        <w:r>
          <w:tab/>
          <w:t>Certificate renewal for operator root certificates is not in scope of this clause. Thus, it is assumed that the NF always has a valid operator root certificate available for validation of key update responses.</w:t>
        </w:r>
      </w:ins>
    </w:p>
    <w:p w14:paraId="7FDE87E0" w14:textId="77777777" w:rsidR="00623F8E" w:rsidRDefault="00623F8E" w:rsidP="00623F8E">
      <w:pPr>
        <w:pStyle w:val="B1"/>
        <w:rPr>
          <w:ins w:id="155" w:author="Nokia" w:date="2023-08-21T10:46:00Z"/>
        </w:rPr>
      </w:pPr>
      <w:ins w:id="156" w:author="Nokia" w:date="2023-08-21T10:46:00Z">
        <w:r>
          <w:t>-</w:t>
        </w:r>
        <w:r>
          <w:tab/>
          <w:t>The RA/CA shall support the authentication of initialization requests (</w:t>
        </w:r>
        <w:proofErr w:type="spellStart"/>
        <w:r>
          <w:t>ir</w:t>
        </w:r>
        <w:proofErr w:type="spellEnd"/>
        <w:r>
          <w:t xml:space="preserve">) </w:t>
        </w:r>
        <w:r w:rsidRPr="00256161">
          <w:t>based on</w:t>
        </w:r>
        <w:r w:rsidRPr="00800486">
          <w:t xml:space="preserve"> </w:t>
        </w:r>
        <w:r>
          <w:t xml:space="preserve">the verification of out-of-band distributed Initial Authentication Key (IAK) and reference value (mandatory scheme in RFC 4210 [10]). </w:t>
        </w:r>
      </w:ins>
    </w:p>
    <w:p w14:paraId="170F9F47" w14:textId="77777777" w:rsidR="00623F8E" w:rsidRDefault="00623F8E" w:rsidP="00623F8E">
      <w:pPr>
        <w:pStyle w:val="B1"/>
        <w:rPr>
          <w:ins w:id="157" w:author="Nokia" w:date="2023-08-21T10:46:00Z"/>
        </w:rPr>
      </w:pPr>
      <w:ins w:id="158" w:author="Nokia" w:date="2023-08-21T10:46:00Z">
        <w:r w:rsidRPr="00800486">
          <w:t>-</w:t>
        </w:r>
        <w:r>
          <w:tab/>
        </w:r>
        <w:r w:rsidRPr="00256161">
          <w:t>The</w:t>
        </w:r>
        <w:r>
          <w:t xml:space="preserve"> RA/CA shall authenticate key update requests based on signatures which are validated against the operator root CA.</w:t>
        </w:r>
      </w:ins>
    </w:p>
    <w:p w14:paraId="4D5E26DB" w14:textId="77777777" w:rsidR="00623F8E" w:rsidRDefault="00623F8E" w:rsidP="00623F8E">
      <w:pPr>
        <w:pStyle w:val="B1"/>
        <w:rPr>
          <w:ins w:id="159" w:author="Nokia" w:date="2023-08-21T10:46:00Z"/>
        </w:rPr>
      </w:pPr>
      <w:ins w:id="160" w:author="Nokia" w:date="2023-08-21T10:46:00Z">
        <w:r>
          <w:t>-</w:t>
        </w:r>
        <w:r>
          <w:tab/>
          <w:t xml:space="preserve">The RA/CA shall be configured with the SBA root certificate of the operator. </w:t>
        </w:r>
      </w:ins>
    </w:p>
    <w:p w14:paraId="30058503" w14:textId="77777777" w:rsidR="00623F8E" w:rsidRDefault="00623F8E" w:rsidP="00623F8E">
      <w:pPr>
        <w:pStyle w:val="B1"/>
        <w:rPr>
          <w:ins w:id="161" w:author="Nokia" w:date="2023-08-21T10:46:00Z"/>
        </w:rPr>
      </w:pPr>
      <w:ins w:id="162" w:author="Nokia" w:date="2023-08-21T10:46:00Z">
        <w:r>
          <w:t>-</w:t>
        </w:r>
        <w:r>
          <w:tab/>
          <w:t>The RA/CA shall be configured with a RA/CA certificate which is signed either by the operator root CA or by an intermediate CA under the operator root CA.</w:t>
        </w:r>
      </w:ins>
    </w:p>
    <w:p w14:paraId="5ECC9BAE" w14:textId="77777777" w:rsidR="00623F8E" w:rsidRDefault="00623F8E" w:rsidP="00623F8E">
      <w:pPr>
        <w:pStyle w:val="B1"/>
        <w:rPr>
          <w:ins w:id="163" w:author="Nokia" w:date="2023-08-21T10:46:00Z"/>
        </w:rPr>
      </w:pPr>
      <w:ins w:id="164" w:author="Nokia" w:date="2023-08-21T10:46:00Z">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ins>
    </w:p>
    <w:p w14:paraId="6A7D4903" w14:textId="77777777" w:rsidR="00623F8E" w:rsidRDefault="00623F8E" w:rsidP="00623F8E">
      <w:pPr>
        <w:pStyle w:val="B1"/>
        <w:rPr>
          <w:ins w:id="165" w:author="Nokia" w:date="2023-08-21T10:46:00Z"/>
        </w:rPr>
      </w:pPr>
      <w:ins w:id="166" w:author="Nokia" w:date="2023-08-21T10:46:00Z">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ins>
    </w:p>
    <w:p w14:paraId="6366DA05" w14:textId="77777777" w:rsidR="00623F8E" w:rsidRDefault="00623F8E" w:rsidP="00623F8E">
      <w:pPr>
        <w:ind w:left="568" w:hanging="284"/>
        <w:rPr>
          <w:ins w:id="167" w:author="Nokia" w:date="2023-08-21T10:46:00Z"/>
        </w:rPr>
      </w:pPr>
      <w:ins w:id="168" w:author="Nokia" w:date="2023-08-21T10:46:00Z">
        <w:r>
          <w:t>-</w:t>
        </w:r>
        <w:r>
          <w:tab/>
          <w:t xml:space="preserve">The hash algorithms used before generating signatures in the protection field of </w:t>
        </w:r>
        <w:proofErr w:type="spellStart"/>
        <w:r>
          <w:t>PKIMessage</w:t>
        </w:r>
        <w:proofErr w:type="spellEnd"/>
        <w:r>
          <w:t xml:space="preserve"> and for proof-of-possession shall be the same as the hash algorithms specified in subclause 6.1.1 for certificate signatures. The signature algorithms shall be the same as that used in the related certificate profile.</w:t>
        </w:r>
      </w:ins>
    </w:p>
    <w:p w14:paraId="7BC6DB2A" w14:textId="77777777" w:rsidR="00623F8E" w:rsidRPr="00AA050E" w:rsidRDefault="00623F8E" w:rsidP="00623F8E">
      <w:pPr>
        <w:rPr>
          <w:ins w:id="169" w:author="Nokia" w:date="2023-08-21T10:46:00Z"/>
        </w:rPr>
      </w:pPr>
      <w:ins w:id="170" w:author="Nokia" w:date="2023-08-21T10:46:00Z">
        <w:r>
          <w:t>The certificate profiles are specified in subclause 6.1.3c.</w:t>
        </w:r>
      </w:ins>
    </w:p>
    <w:p w14:paraId="16D2C2EF" w14:textId="77777777" w:rsidR="00623F8E" w:rsidRDefault="00623F8E" w:rsidP="00623F8E">
      <w:pPr>
        <w:pStyle w:val="NO"/>
        <w:rPr>
          <w:ins w:id="171" w:author="Nokia" w:date="2023-08-21T10:46:00Z"/>
        </w:rPr>
      </w:pPr>
      <w:ins w:id="172" w:author="Nokia" w:date="2023-08-21T10:46:00Z">
        <w:r>
          <w:t>NOTE 2:</w:t>
        </w:r>
        <w:r>
          <w:tab/>
          <w:t xml:space="preserve">These certificate profiles implicitly specify which algorithms are to be used for the different signatures for proof-of-possession and </w:t>
        </w:r>
        <w:proofErr w:type="spellStart"/>
        <w:r>
          <w:t>PKIMessage</w:t>
        </w:r>
        <w:proofErr w:type="spellEnd"/>
        <w:r>
          <w:t xml:space="preserve"> signing specified in the following subclauses.</w:t>
        </w:r>
      </w:ins>
    </w:p>
    <w:p w14:paraId="2E8D1B39" w14:textId="77777777" w:rsidR="00623F8E" w:rsidRDefault="00623F8E" w:rsidP="00623F8E">
      <w:pPr>
        <w:pStyle w:val="NO"/>
        <w:rPr>
          <w:ins w:id="173" w:author="Nokia" w:date="2023-08-21T10:46:00Z"/>
        </w:rPr>
      </w:pPr>
      <w:ins w:id="174" w:author="Nokia" w:date="2023-08-21T10:46:00Z">
        <w:r>
          <w:t>NOTE 3:</w:t>
        </w:r>
        <w:r>
          <w:tab/>
          <w:t>Policies within RA/CA governing the generation and issuing of certificates are not in scope of the present document and left to operator decision.</w:t>
        </w:r>
      </w:ins>
    </w:p>
    <w:p w14:paraId="765A2FB9" w14:textId="77777777" w:rsidR="00623F8E" w:rsidRDefault="00623F8E" w:rsidP="00623F8E">
      <w:pPr>
        <w:pStyle w:val="Heading4"/>
        <w:ind w:left="1134" w:hanging="1134"/>
        <w:rPr>
          <w:ins w:id="175" w:author="Nokia" w:date="2023-08-21T10:46:00Z"/>
          <w:lang w:val="en-US"/>
        </w:rPr>
      </w:pPr>
      <w:ins w:id="176" w:author="Nokia" w:date="2023-08-21T10:46:00Z">
        <w:r w:rsidRPr="00E37AAD">
          <w:rPr>
            <w:highlight w:val="yellow"/>
            <w:lang w:val="en-US"/>
          </w:rPr>
          <w:t>X</w:t>
        </w:r>
        <w:r>
          <w:rPr>
            <w:lang w:val="en-US"/>
          </w:rPr>
          <w:t>.3.1.2</w:t>
        </w:r>
        <w:r>
          <w:rPr>
            <w:lang w:val="en-US"/>
          </w:rPr>
          <w:tab/>
          <w:t xml:space="preserve">Profile for </w:t>
        </w:r>
        <w:proofErr w:type="spellStart"/>
        <w:r>
          <w:rPr>
            <w:lang w:val="en-US"/>
          </w:rPr>
          <w:t>PKIMessage</w:t>
        </w:r>
        <w:proofErr w:type="spellEnd"/>
      </w:ins>
    </w:p>
    <w:p w14:paraId="7CE5BA20" w14:textId="77777777" w:rsidR="00623F8E" w:rsidRDefault="00623F8E" w:rsidP="00623F8E">
      <w:pPr>
        <w:rPr>
          <w:ins w:id="177" w:author="Nokia" w:date="2023-08-21T10:46:00Z"/>
        </w:rPr>
      </w:pPr>
      <w:ins w:id="178" w:author="Nokia" w:date="2023-08-21T10:46:00Z">
        <w:r>
          <w:t xml:space="preserve">The following profile is applied to the </w:t>
        </w:r>
        <w:proofErr w:type="spellStart"/>
        <w:r>
          <w:t>PKIMessage</w:t>
        </w:r>
        <w:proofErr w:type="spellEnd"/>
        <w:r>
          <w:t xml:space="preserve"> as specified in IETF RFC 4210 [4]:</w:t>
        </w:r>
      </w:ins>
    </w:p>
    <w:p w14:paraId="14224973" w14:textId="77777777" w:rsidR="00623F8E" w:rsidRDefault="00623F8E" w:rsidP="001200AE">
      <w:pPr>
        <w:pStyle w:val="B1"/>
        <w:rPr>
          <w:ins w:id="179" w:author="Nokia" w:date="2023-08-21T10:46:00Z"/>
        </w:rPr>
      </w:pPr>
      <w:ins w:id="180" w:author="Nokia" w:date="2023-08-21T10:46:00Z">
        <w:r>
          <w:t>-</w:t>
        </w:r>
        <w:r>
          <w:tab/>
          <w:t xml:space="preserve">The support and usage of the optional protection field of type </w:t>
        </w:r>
        <w:proofErr w:type="spellStart"/>
        <w:r>
          <w:t>PKIProtection</w:t>
        </w:r>
        <w:proofErr w:type="spellEnd"/>
        <w:r>
          <w:t xml:space="preserve"> is required by this profile. The message-specific private key to be used in the NF is specified in the subclause </w:t>
        </w:r>
        <w:r w:rsidRPr="00497548">
          <w:rPr>
            <w:highlight w:val="yellow"/>
          </w:rPr>
          <w:t>X</w:t>
        </w:r>
        <w:r w:rsidRPr="00456B8B">
          <w:t>.</w:t>
        </w:r>
        <w:r>
          <w:t>3</w:t>
        </w:r>
        <w:r w:rsidRPr="00456B8B">
          <w:t>.</w:t>
        </w:r>
        <w:r>
          <w:t>1</w:t>
        </w:r>
        <w:r w:rsidRPr="00456B8B">
          <w:t>.4</w:t>
        </w:r>
        <w:r>
          <w:t xml:space="preserve"> in the profiling of the single PKI message bodies for requests sent by the NF. For the RA/CA the RA/CA private key shall be used, or the separate RA/CA private key for signing CMP messages, if NF certificates and CMPv2 messages are signed by different private keys.</w:t>
        </w:r>
      </w:ins>
    </w:p>
    <w:p w14:paraId="026882F1" w14:textId="77777777" w:rsidR="00623F8E" w:rsidRDefault="00623F8E" w:rsidP="001200AE">
      <w:pPr>
        <w:pStyle w:val="B1"/>
        <w:rPr>
          <w:ins w:id="181" w:author="Nokia" w:date="2023-08-21T10:46:00Z"/>
        </w:rPr>
      </w:pPr>
      <w:ins w:id="182" w:author="Nokia" w:date="2023-08-21T10:46:00Z">
        <w:r>
          <w:t>-</w:t>
        </w:r>
        <w:r>
          <w:tab/>
          <w:t xml:space="preserve">The support of the optional </w:t>
        </w:r>
        <w:proofErr w:type="spellStart"/>
        <w:r>
          <w:t>extraCerts</w:t>
        </w:r>
        <w:proofErr w:type="spellEnd"/>
        <w:r>
          <w:t xml:space="preserve"> field is required by this profile. The certificates within this field may be ordered in any order. The message-specific content of this field is specified in the subclause </w:t>
        </w:r>
        <w:r w:rsidRPr="00497548">
          <w:rPr>
            <w:highlight w:val="yellow"/>
          </w:rPr>
          <w:t>X</w:t>
        </w:r>
        <w:r w:rsidRPr="00456B8B">
          <w:t>.</w:t>
        </w:r>
        <w:r>
          <w:t>3</w:t>
        </w:r>
        <w:r w:rsidRPr="00456B8B">
          <w:t>.</w:t>
        </w:r>
        <w:r>
          <w:t>1</w:t>
        </w:r>
        <w:r w:rsidRPr="00456B8B">
          <w:t>.4</w:t>
        </w:r>
        <w:r>
          <w:t xml:space="preserve"> in the profiling of the single PKI message bodies.</w:t>
        </w:r>
      </w:ins>
    </w:p>
    <w:p w14:paraId="7E7419EF" w14:textId="77777777" w:rsidR="00623F8E" w:rsidRDefault="00623F8E" w:rsidP="001200AE">
      <w:pPr>
        <w:pStyle w:val="B1"/>
        <w:rPr>
          <w:ins w:id="183" w:author="Nokia" w:date="2023-08-21T10:46:00Z"/>
        </w:rPr>
      </w:pPr>
      <w:ins w:id="184" w:author="Nokia" w:date="2023-08-21T10:46:00Z">
        <w:r>
          <w:t>-</w:t>
        </w:r>
        <w:r>
          <w:tab/>
          <w:t xml:space="preserve">All CMPv2 messages used within this profile shall consist of exactly one </w:t>
        </w:r>
        <w:proofErr w:type="spellStart"/>
        <w:r>
          <w:t>PKIMessage</w:t>
        </w:r>
        <w:proofErr w:type="spellEnd"/>
        <w:r>
          <w:t xml:space="preserve">, i.e., the size of the sequence for </w:t>
        </w:r>
        <w:proofErr w:type="spellStart"/>
        <w:r>
          <w:t>PKIMessages</w:t>
        </w:r>
        <w:proofErr w:type="spellEnd"/>
        <w:r>
          <w:t xml:space="preserve"> shall be 1 in all cases.</w:t>
        </w:r>
      </w:ins>
    </w:p>
    <w:p w14:paraId="4713E37B" w14:textId="77777777" w:rsidR="00623F8E" w:rsidRDefault="00623F8E" w:rsidP="00623F8E">
      <w:pPr>
        <w:pStyle w:val="Heading4"/>
        <w:ind w:left="1134" w:hanging="1134"/>
        <w:rPr>
          <w:ins w:id="185" w:author="Nokia" w:date="2023-08-21T10:46:00Z"/>
          <w:lang w:val="en-US"/>
        </w:rPr>
      </w:pPr>
      <w:ins w:id="186" w:author="Nokia" w:date="2023-08-21T10:46:00Z">
        <w:r w:rsidRPr="00E37AAD">
          <w:rPr>
            <w:highlight w:val="yellow"/>
            <w:lang w:val="en-US"/>
          </w:rPr>
          <w:t>X</w:t>
        </w:r>
        <w:r>
          <w:rPr>
            <w:lang w:val="en-US"/>
          </w:rPr>
          <w:t>.3.1.3</w:t>
        </w:r>
        <w:r>
          <w:rPr>
            <w:lang w:val="en-US"/>
          </w:rPr>
          <w:tab/>
          <w:t xml:space="preserve">Profile for </w:t>
        </w:r>
        <w:proofErr w:type="spellStart"/>
        <w:r>
          <w:rPr>
            <w:lang w:val="en-US"/>
          </w:rPr>
          <w:t>PKIHeader</w:t>
        </w:r>
        <w:proofErr w:type="spellEnd"/>
        <w:r>
          <w:rPr>
            <w:lang w:val="en-US"/>
          </w:rPr>
          <w:t xml:space="preserve"> Field</w:t>
        </w:r>
      </w:ins>
    </w:p>
    <w:p w14:paraId="610AC79D" w14:textId="77777777" w:rsidR="00623F8E" w:rsidRDefault="00623F8E" w:rsidP="00623F8E">
      <w:pPr>
        <w:rPr>
          <w:ins w:id="187" w:author="Nokia" w:date="2023-08-21T10:46:00Z"/>
        </w:rPr>
      </w:pPr>
      <w:ins w:id="188" w:author="Nokia" w:date="2023-08-21T10:46:00Z">
        <w:r>
          <w:t xml:space="preserve">The following profile is applied to the </w:t>
        </w:r>
        <w:proofErr w:type="spellStart"/>
        <w:r>
          <w:t>PKIHeader</w:t>
        </w:r>
        <w:proofErr w:type="spellEnd"/>
        <w:r>
          <w:t xml:space="preserve"> field as specified in IETF RFC 4210 [4]:</w:t>
        </w:r>
      </w:ins>
    </w:p>
    <w:p w14:paraId="7598BB62" w14:textId="77777777" w:rsidR="00623F8E" w:rsidRDefault="00623F8E" w:rsidP="001200AE">
      <w:pPr>
        <w:pStyle w:val="B1"/>
        <w:rPr>
          <w:ins w:id="189" w:author="Nokia" w:date="2023-08-21T10:46:00Z"/>
        </w:rPr>
      </w:pPr>
      <w:ins w:id="190" w:author="Nokia" w:date="2023-08-21T10:46:00Z">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 xml:space="preserve">for the public key whose related private key is used to sign the </w:t>
        </w:r>
        <w:proofErr w:type="spellStart"/>
        <w:r w:rsidRPr="00BF7DFB">
          <w:t>PKIMessage</w:t>
        </w:r>
        <w:proofErr w:type="spellEnd"/>
        <w:r w:rsidRPr="00BF7DFB">
          <w:t>.</w:t>
        </w:r>
      </w:ins>
    </w:p>
    <w:p w14:paraId="7F598746" w14:textId="77777777" w:rsidR="00623F8E" w:rsidRDefault="00623F8E" w:rsidP="001200AE">
      <w:pPr>
        <w:pStyle w:val="B1"/>
        <w:rPr>
          <w:ins w:id="191" w:author="Nokia" w:date="2023-08-21T10:46:00Z"/>
        </w:rPr>
      </w:pPr>
      <w:ins w:id="192" w:author="Nokia" w:date="2023-08-21T10:46:00Z">
        <w:r>
          <w:t xml:space="preserve">-    </w:t>
        </w:r>
        <w:r w:rsidRPr="00BC76EF">
          <w:t xml:space="preserve">The recipient field </w:t>
        </w:r>
        <w:r>
          <w:t xml:space="preserve">shall </w:t>
        </w:r>
        <w:r w:rsidRPr="00BC76EF">
          <w:t>contain the identit</w:t>
        </w:r>
        <w:r>
          <w:t>y</w:t>
        </w:r>
        <w:r w:rsidRPr="00BC76EF">
          <w:t xml:space="preserve"> of the RA/CA. </w:t>
        </w:r>
      </w:ins>
    </w:p>
    <w:p w14:paraId="28A77F31" w14:textId="3C9D41EE" w:rsidR="00623F8E" w:rsidRDefault="00623F8E" w:rsidP="00623F8E">
      <w:pPr>
        <w:pStyle w:val="NO"/>
        <w:rPr>
          <w:ins w:id="193" w:author="Nokia" w:date="2023-08-21T10:46:00Z"/>
        </w:rPr>
      </w:pPr>
      <w:ins w:id="194" w:author="Nokia" w:date="2023-08-21T10:46:00Z">
        <w:r>
          <w:t>NOTE:</w:t>
        </w:r>
      </w:ins>
      <w:ins w:id="195" w:author="Nokia" w:date="2023-08-22T10:01:00Z">
        <w:r w:rsidR="001200AE">
          <w:tab/>
        </w:r>
      </w:ins>
      <w:ins w:id="196" w:author="Nokia" w:date="2023-08-21T10:46:00Z">
        <w:r>
          <w:t xml:space="preserve">The subject name of RA/CA </w:t>
        </w:r>
        <w:r>
          <w:rPr>
            <w:rFonts w:hint="eastAsia"/>
          </w:rPr>
          <w:t>needs</w:t>
        </w:r>
        <w:r w:rsidRPr="00A37E38">
          <w:t xml:space="preserve"> to</w:t>
        </w:r>
        <w:r>
          <w:t xml:space="preserve"> be available before the CMPv2 run. </w:t>
        </w:r>
      </w:ins>
    </w:p>
    <w:p w14:paraId="3CC750E5" w14:textId="77777777" w:rsidR="00623F8E" w:rsidRDefault="00623F8E" w:rsidP="001200AE">
      <w:pPr>
        <w:pStyle w:val="B1"/>
        <w:rPr>
          <w:ins w:id="197" w:author="Nokia" w:date="2023-08-21T10:46:00Z"/>
        </w:rPr>
      </w:pPr>
      <w:ins w:id="198" w:author="Nokia" w:date="2023-08-21T10:46:00Z">
        <w:r>
          <w:lastRenderedPageBreak/>
          <w:t>-</w:t>
        </w:r>
        <w:r>
          <w:tab/>
          <w:t xml:space="preserve">As the field “protection” of </w:t>
        </w:r>
        <w:proofErr w:type="spellStart"/>
        <w:r>
          <w:t>PKIMessage</w:t>
        </w:r>
        <w:proofErr w:type="spellEnd"/>
        <w:r>
          <w:t xml:space="preserve"> is mandatory, also the field “</w:t>
        </w:r>
        <w:proofErr w:type="spellStart"/>
        <w:r>
          <w:t>protectionAlg</w:t>
        </w:r>
        <w:proofErr w:type="spellEnd"/>
        <w:r>
          <w:t xml:space="preserve">” of </w:t>
        </w:r>
        <w:proofErr w:type="spellStart"/>
        <w:r>
          <w:t>PKIHeader</w:t>
        </w:r>
        <w:proofErr w:type="spellEnd"/>
        <w:r>
          <w:t xml:space="preserve"> is mandatory. The </w:t>
        </w:r>
        <w:proofErr w:type="spellStart"/>
        <w:r>
          <w:t>protectionAlg</w:t>
        </w:r>
        <w:proofErr w:type="spellEnd"/>
        <w:r>
          <w:t xml:space="preserve"> shall be of type MSG_SIG_ALG. The signature algorithm shall be based upon the algorithm contained in the algorithm field of the </w:t>
        </w:r>
        <w:proofErr w:type="spellStart"/>
        <w:r>
          <w:t>SubjectPublicKeyInfo</w:t>
        </w:r>
        <w:proofErr w:type="spellEnd"/>
        <w:r>
          <w:t xml:space="preserve"> field of the signer’s certificate (belonging to the NF or the RA/CA). The hash algorithm used before signing the </w:t>
        </w:r>
        <w:proofErr w:type="spellStart"/>
        <w:r>
          <w:t>PKIMessage</w:t>
        </w:r>
        <w:proofErr w:type="spellEnd"/>
        <w:r>
          <w:t xml:space="preserve"> shall follow the same specification as given for usage before certificate signing in clause 6.1.1 of the present document.</w:t>
        </w:r>
      </w:ins>
    </w:p>
    <w:p w14:paraId="45772FB7" w14:textId="77777777" w:rsidR="00623F8E" w:rsidRDefault="00623F8E" w:rsidP="001200AE">
      <w:pPr>
        <w:pStyle w:val="B1"/>
        <w:rPr>
          <w:ins w:id="199" w:author="Nokia" w:date="2023-08-21T10:46:00Z"/>
        </w:rPr>
      </w:pPr>
      <w:ins w:id="200" w:author="Nokia" w:date="2023-08-21T10:46:00Z">
        <w:r>
          <w:t>-</w:t>
        </w:r>
        <w:r>
          <w:tab/>
          <w:t xml:space="preserve">The usage of the </w:t>
        </w:r>
        <w:proofErr w:type="spellStart"/>
        <w:r>
          <w:t>transactionID</w:t>
        </w:r>
        <w:proofErr w:type="spellEnd"/>
        <w:r>
          <w:t xml:space="preserve"> field is mandatory. The recommended procedures for handling of the </w:t>
        </w:r>
        <w:proofErr w:type="spellStart"/>
        <w:r>
          <w:t>transactionID</w:t>
        </w:r>
        <w:proofErr w:type="spellEnd"/>
        <w:r>
          <w:t xml:space="preserve"> given in [4] shall be followed. The NF shall set this field to a random number that is at least 8 bytes long for the first message and use the same random number in any subsequent message in the transaction.</w:t>
        </w:r>
      </w:ins>
    </w:p>
    <w:p w14:paraId="086E671C" w14:textId="77777777" w:rsidR="00623F8E" w:rsidRDefault="00623F8E" w:rsidP="001200AE">
      <w:pPr>
        <w:pStyle w:val="B1"/>
        <w:rPr>
          <w:ins w:id="201" w:author="Nokia" w:date="2023-08-21T10:46:00Z"/>
        </w:rPr>
      </w:pPr>
      <w:ins w:id="202" w:author="Nokia" w:date="2023-08-21T10:46:00Z">
        <w:r>
          <w:t>-</w:t>
        </w:r>
        <w:r>
          <w:tab/>
          <w:t xml:space="preserve">The usage of the </w:t>
        </w:r>
        <w:proofErr w:type="spellStart"/>
        <w:r>
          <w:t>senderNonce</w:t>
        </w:r>
        <w:proofErr w:type="spellEnd"/>
        <w:r>
          <w:t xml:space="preserve"> and the </w:t>
        </w:r>
        <w:proofErr w:type="spellStart"/>
        <w:r>
          <w:t>recipNonce</w:t>
        </w:r>
        <w:proofErr w:type="spellEnd"/>
        <w:r>
          <w:t xml:space="preserve"> fields is mandatory. The length of the fields as recommended in [4] shall be used. The </w:t>
        </w:r>
        <w:proofErr w:type="spellStart"/>
        <w:r>
          <w:t>recipNonce</w:t>
        </w:r>
        <w:proofErr w:type="spellEnd"/>
        <w:r>
          <w:t xml:space="preserve"> in the very first message in the transaction should be set to 0 by the sender and shall be disregarded by the recipient of the message.</w:t>
        </w:r>
      </w:ins>
    </w:p>
    <w:p w14:paraId="0E7658AB" w14:textId="77777777" w:rsidR="00623F8E" w:rsidRDefault="00623F8E" w:rsidP="00623F8E">
      <w:pPr>
        <w:pStyle w:val="Heading4"/>
        <w:ind w:left="1134" w:hanging="1134"/>
        <w:rPr>
          <w:ins w:id="203" w:author="Nokia" w:date="2023-08-21T10:46:00Z"/>
          <w:lang w:val="en-US"/>
        </w:rPr>
      </w:pPr>
      <w:ins w:id="204" w:author="Nokia" w:date="2023-08-21T10:46:00Z">
        <w:r w:rsidRPr="00E37AAD">
          <w:rPr>
            <w:highlight w:val="yellow"/>
            <w:lang w:val="en-US"/>
          </w:rPr>
          <w:t>X</w:t>
        </w:r>
        <w:r>
          <w:rPr>
            <w:lang w:val="en-US"/>
          </w:rPr>
          <w:t>.3.1.4</w:t>
        </w:r>
        <w:r>
          <w:rPr>
            <w:lang w:val="en-US"/>
          </w:rPr>
          <w:tab/>
          <w:t xml:space="preserve">Profile for </w:t>
        </w:r>
        <w:proofErr w:type="spellStart"/>
        <w:r>
          <w:rPr>
            <w:lang w:val="en-US"/>
          </w:rPr>
          <w:t>PKIBody</w:t>
        </w:r>
        <w:proofErr w:type="spellEnd"/>
        <w:r>
          <w:rPr>
            <w:lang w:val="en-US"/>
          </w:rPr>
          <w:t xml:space="preserve"> Field</w:t>
        </w:r>
      </w:ins>
    </w:p>
    <w:p w14:paraId="6D345423" w14:textId="77777777" w:rsidR="00623F8E" w:rsidRPr="0007087C" w:rsidRDefault="00623F8E" w:rsidP="00623F8E">
      <w:pPr>
        <w:pStyle w:val="Heading5"/>
        <w:ind w:left="1134" w:hanging="1134"/>
        <w:rPr>
          <w:ins w:id="205" w:author="Nokia" w:date="2023-08-21T10:46:00Z"/>
          <w:lang w:val="en-US"/>
        </w:rPr>
      </w:pPr>
      <w:ins w:id="206" w:author="Nokia" w:date="2023-08-21T10:46:00Z">
        <w:r w:rsidRPr="0007087C">
          <w:rPr>
            <w:highlight w:val="yellow"/>
            <w:lang w:val="en-US"/>
          </w:rPr>
          <w:t>X</w:t>
        </w:r>
        <w:r>
          <w:rPr>
            <w:lang w:val="en-US"/>
          </w:rPr>
          <w:t>.3.1.4.1</w:t>
        </w:r>
        <w:r>
          <w:rPr>
            <w:lang w:val="en-US"/>
          </w:rPr>
          <w:tab/>
          <w:t xml:space="preserve">General </w:t>
        </w:r>
      </w:ins>
    </w:p>
    <w:p w14:paraId="0B8CAF84" w14:textId="77777777" w:rsidR="00623F8E" w:rsidRDefault="00623F8E" w:rsidP="00623F8E">
      <w:pPr>
        <w:rPr>
          <w:ins w:id="207" w:author="Nokia" w:date="2023-08-21T10:46:00Z"/>
        </w:rPr>
      </w:pPr>
      <w:ins w:id="208" w:author="Nokia" w:date="2023-08-21T10:46:00Z">
        <w:r>
          <w:t>The NF Instance certificate enrolment shall support the following CMPv2 PKI message bodies:</w:t>
        </w:r>
      </w:ins>
    </w:p>
    <w:p w14:paraId="2F36048A" w14:textId="77777777" w:rsidR="00623F8E" w:rsidRDefault="00623F8E" w:rsidP="00623F8E">
      <w:pPr>
        <w:pStyle w:val="B1"/>
        <w:rPr>
          <w:ins w:id="209" w:author="Nokia" w:date="2023-08-21T10:46:00Z"/>
        </w:rPr>
      </w:pPr>
      <w:ins w:id="210" w:author="Nokia" w:date="2023-08-21T10:46:00Z">
        <w:r>
          <w:t>-</w:t>
        </w:r>
        <w:r>
          <w:tab/>
          <w:t>Initialization Request (</w:t>
        </w:r>
        <w:proofErr w:type="spellStart"/>
        <w:r>
          <w:t>ir</w:t>
        </w:r>
        <w:proofErr w:type="spellEnd"/>
        <w:r>
          <w:t>)</w:t>
        </w:r>
      </w:ins>
    </w:p>
    <w:p w14:paraId="4658F4B4" w14:textId="77777777" w:rsidR="00623F8E" w:rsidRDefault="00623F8E" w:rsidP="00623F8E">
      <w:pPr>
        <w:pStyle w:val="B1"/>
        <w:rPr>
          <w:ins w:id="211" w:author="Nokia" w:date="2023-08-21T10:46:00Z"/>
        </w:rPr>
      </w:pPr>
      <w:ins w:id="212" w:author="Nokia" w:date="2023-08-21T10:46:00Z">
        <w:r>
          <w:t>-</w:t>
        </w:r>
        <w:r>
          <w:tab/>
          <w:t>Initialization Response (</w:t>
        </w:r>
        <w:proofErr w:type="spellStart"/>
        <w:r>
          <w:t>ip</w:t>
        </w:r>
        <w:proofErr w:type="spellEnd"/>
        <w:r>
          <w:t>)</w:t>
        </w:r>
      </w:ins>
    </w:p>
    <w:p w14:paraId="5DB07DAC" w14:textId="77777777" w:rsidR="00623F8E" w:rsidRPr="00AA050E" w:rsidRDefault="00623F8E" w:rsidP="00623F8E">
      <w:pPr>
        <w:pStyle w:val="B1"/>
        <w:rPr>
          <w:ins w:id="213" w:author="Nokia" w:date="2023-08-21T10:46:00Z"/>
        </w:rPr>
      </w:pPr>
      <w:ins w:id="214" w:author="Nokia" w:date="2023-08-21T10:46:00Z">
        <w:r w:rsidRPr="00AA050E">
          <w:t>-</w:t>
        </w:r>
        <w:r w:rsidRPr="00AA050E">
          <w:tab/>
          <w:t>Certification Request (</w:t>
        </w:r>
        <w:proofErr w:type="spellStart"/>
        <w:r w:rsidRPr="00AA050E">
          <w:t>cr</w:t>
        </w:r>
        <w:proofErr w:type="spellEnd"/>
        <w:r w:rsidRPr="00AA050E">
          <w:t>)</w:t>
        </w:r>
      </w:ins>
    </w:p>
    <w:p w14:paraId="56D218FB" w14:textId="77777777" w:rsidR="00623F8E" w:rsidRPr="00AA050E" w:rsidRDefault="00623F8E" w:rsidP="00623F8E">
      <w:pPr>
        <w:pStyle w:val="B1"/>
        <w:rPr>
          <w:ins w:id="215" w:author="Nokia" w:date="2023-08-21T10:46:00Z"/>
        </w:rPr>
      </w:pPr>
      <w:ins w:id="216" w:author="Nokia" w:date="2023-08-21T10:46:00Z">
        <w:r w:rsidRPr="00AA050E">
          <w:t xml:space="preserve">- </w:t>
        </w:r>
        <w:r w:rsidRPr="00AA050E">
          <w:tab/>
          <w:t>Certification Response (cp)</w:t>
        </w:r>
      </w:ins>
    </w:p>
    <w:p w14:paraId="55154BCB" w14:textId="77777777" w:rsidR="00623F8E" w:rsidRDefault="00623F8E" w:rsidP="00623F8E">
      <w:pPr>
        <w:pStyle w:val="B1"/>
        <w:rPr>
          <w:ins w:id="217" w:author="Nokia" w:date="2023-08-21T10:46:00Z"/>
        </w:rPr>
      </w:pPr>
      <w:ins w:id="218" w:author="Nokia" w:date="2023-08-21T10:46:00Z">
        <w:r>
          <w:t>-</w:t>
        </w:r>
        <w:r>
          <w:tab/>
          <w:t>Key Update Request (</w:t>
        </w:r>
        <w:proofErr w:type="spellStart"/>
        <w:r>
          <w:t>kur</w:t>
        </w:r>
        <w:proofErr w:type="spellEnd"/>
        <w:r>
          <w:t>)</w:t>
        </w:r>
      </w:ins>
    </w:p>
    <w:p w14:paraId="2D099931" w14:textId="77777777" w:rsidR="00623F8E" w:rsidRDefault="00623F8E" w:rsidP="00623F8E">
      <w:pPr>
        <w:pStyle w:val="B1"/>
        <w:rPr>
          <w:ins w:id="219" w:author="Nokia" w:date="2023-08-21T10:46:00Z"/>
        </w:rPr>
      </w:pPr>
      <w:ins w:id="220" w:author="Nokia" w:date="2023-08-21T10:46:00Z">
        <w:r>
          <w:t>-</w:t>
        </w:r>
        <w:r>
          <w:tab/>
          <w:t>Key Update Response (</w:t>
        </w:r>
        <w:proofErr w:type="spellStart"/>
        <w:r>
          <w:t>kup</w:t>
        </w:r>
        <w:proofErr w:type="spellEnd"/>
        <w:r>
          <w:t>)</w:t>
        </w:r>
      </w:ins>
    </w:p>
    <w:p w14:paraId="6446BC99" w14:textId="77777777" w:rsidR="00623F8E" w:rsidRDefault="00623F8E" w:rsidP="00623F8E">
      <w:pPr>
        <w:pStyle w:val="B1"/>
        <w:rPr>
          <w:ins w:id="221" w:author="Nokia" w:date="2023-08-21T10:46:00Z"/>
        </w:rPr>
      </w:pPr>
      <w:ins w:id="222" w:author="Nokia" w:date="2023-08-21T10:46:00Z">
        <w:r>
          <w:t>-</w:t>
        </w:r>
        <w:r>
          <w:tab/>
          <w:t>Confirmation (</w:t>
        </w:r>
        <w:proofErr w:type="spellStart"/>
        <w:r>
          <w:t>pkiconf</w:t>
        </w:r>
        <w:proofErr w:type="spellEnd"/>
        <w:r>
          <w:t>)</w:t>
        </w:r>
      </w:ins>
    </w:p>
    <w:p w14:paraId="08BE2495" w14:textId="77777777" w:rsidR="00623F8E" w:rsidRDefault="00623F8E" w:rsidP="00623F8E">
      <w:pPr>
        <w:pStyle w:val="B1"/>
        <w:rPr>
          <w:ins w:id="223" w:author="Nokia" w:date="2023-08-21T10:46:00Z"/>
        </w:rPr>
      </w:pPr>
      <w:ins w:id="224" w:author="Nokia" w:date="2023-08-21T10:46:00Z">
        <w:r>
          <w:t>-</w:t>
        </w:r>
        <w:r>
          <w:tab/>
          <w:t>Certificate confirm (</w:t>
        </w:r>
        <w:proofErr w:type="spellStart"/>
        <w:r>
          <w:t>certconf</w:t>
        </w:r>
        <w:proofErr w:type="spellEnd"/>
        <w:r>
          <w:t>)</w:t>
        </w:r>
      </w:ins>
    </w:p>
    <w:p w14:paraId="018E2A4B" w14:textId="77777777" w:rsidR="00623F8E" w:rsidRDefault="00623F8E" w:rsidP="00623F8E">
      <w:pPr>
        <w:rPr>
          <w:ins w:id="225" w:author="Nokia" w:date="2023-08-21T10:46:00Z"/>
        </w:rPr>
      </w:pPr>
      <w:ins w:id="226" w:author="Nokia" w:date="2023-08-21T10:46:00Z">
        <w:r>
          <w:t xml:space="preserve">Profiles for the single message bodies above are given in the subclauses below. If no specific profile is given, the provisions of </w:t>
        </w:r>
        <w:r w:rsidRPr="00DA52C0">
          <w:t>IETF RFC 4210</w:t>
        </w:r>
        <w:r>
          <w:t xml:space="preserve"> [4</w:t>
        </w:r>
        <w:r w:rsidRPr="00DA52C0">
          <w:t>] and IETF RFC 4211</w:t>
        </w:r>
        <w:r>
          <w:t xml:space="preserve"> [19</w:t>
        </w:r>
        <w:r w:rsidRPr="00DA52C0">
          <w:t xml:space="preserve">] </w:t>
        </w:r>
        <w:r>
          <w:t>apply.</w:t>
        </w:r>
      </w:ins>
    </w:p>
    <w:p w14:paraId="45F941A2" w14:textId="77777777" w:rsidR="00623F8E" w:rsidRDefault="00623F8E" w:rsidP="00623F8E">
      <w:pPr>
        <w:pStyle w:val="Heading5"/>
        <w:ind w:left="1134" w:hanging="1134"/>
        <w:rPr>
          <w:ins w:id="227" w:author="Nokia" w:date="2023-08-21T10:46:00Z"/>
          <w:lang w:val="en-US"/>
        </w:rPr>
      </w:pPr>
      <w:ins w:id="228" w:author="Nokia" w:date="2023-08-21T10:46:00Z">
        <w:r w:rsidRPr="0007087C">
          <w:rPr>
            <w:highlight w:val="yellow"/>
            <w:lang w:val="en-US"/>
          </w:rPr>
          <w:t>X</w:t>
        </w:r>
        <w:r>
          <w:rPr>
            <w:lang w:val="en-US"/>
          </w:rPr>
          <w:t>.3.1.4.2</w:t>
        </w:r>
        <w:r>
          <w:rPr>
            <w:lang w:val="en-US"/>
          </w:rPr>
          <w:tab/>
          <w:t>Initialization Request</w:t>
        </w:r>
      </w:ins>
    </w:p>
    <w:p w14:paraId="0657BB26" w14:textId="77777777" w:rsidR="00623F8E" w:rsidRDefault="00623F8E" w:rsidP="00623F8E">
      <w:pPr>
        <w:rPr>
          <w:ins w:id="229" w:author="Nokia" w:date="2023-08-21T10:46:00Z"/>
        </w:rPr>
      </w:pPr>
      <w:ins w:id="230" w:author="Nokia" w:date="2023-08-21T10:46:00Z">
        <w:r>
          <w:t xml:space="preserve">The Initialization Request as specified in IETF RFC 4210 [4] shall contain exactly one </w:t>
        </w:r>
        <w:proofErr w:type="spellStart"/>
        <w:r>
          <w:t>CertReqMessages</w:t>
        </w:r>
        <w:proofErr w:type="spellEnd"/>
        <w:r>
          <w:t xml:space="preserve"> as specified in IETF RFC 4210 [4] and IETF RFC 4211 [19], i.e., the size of the sequence for </w:t>
        </w:r>
        <w:proofErr w:type="spellStart"/>
        <w:r>
          <w:t>CertReqMessages</w:t>
        </w:r>
        <w:proofErr w:type="spellEnd"/>
        <w:r>
          <w:t xml:space="preserve"> shall be 1 in all cases.</w:t>
        </w:r>
      </w:ins>
    </w:p>
    <w:p w14:paraId="6EB350D5" w14:textId="77777777" w:rsidR="00623F8E" w:rsidRDefault="00623F8E" w:rsidP="00623F8E">
      <w:pPr>
        <w:rPr>
          <w:ins w:id="231" w:author="Nokia" w:date="2023-08-21T10:46:00Z"/>
        </w:rPr>
      </w:pPr>
      <w:ins w:id="232" w:author="Nokia" w:date="2023-08-21T10:46:00Z">
        <w:r>
          <w:t xml:space="preserve">The following profile shall be applied to the </w:t>
        </w:r>
        <w:proofErr w:type="spellStart"/>
        <w:r>
          <w:t>CertReqMessage</w:t>
        </w:r>
        <w:proofErr w:type="spellEnd"/>
        <w:r>
          <w:t xml:space="preserve"> field and its sub-fields:</w:t>
        </w:r>
      </w:ins>
    </w:p>
    <w:p w14:paraId="7030E5C6" w14:textId="77777777" w:rsidR="00623F8E" w:rsidRPr="00FD6B44" w:rsidRDefault="00623F8E" w:rsidP="001200AE">
      <w:pPr>
        <w:pStyle w:val="B1"/>
        <w:rPr>
          <w:ins w:id="233" w:author="Nokia" w:date="2023-08-21T10:46:00Z"/>
          <w:strike/>
        </w:rPr>
      </w:pPr>
      <w:ins w:id="234" w:author="Nokia" w:date="2023-08-21T10:46:00Z">
        <w:r w:rsidRPr="00FD6B44">
          <w:t>-</w:t>
        </w:r>
        <w:r w:rsidRPr="00FD6B44">
          <w:tab/>
          <w:t xml:space="preserve">The </w:t>
        </w:r>
        <w:proofErr w:type="spellStart"/>
        <w:r w:rsidRPr="0056374F">
          <w:t>subjectAltName</w:t>
        </w:r>
        <w:proofErr w:type="spellEnd"/>
        <w:r w:rsidRPr="0056374F">
          <w:t xml:space="preserve"> </w:t>
        </w:r>
        <w:r w:rsidRPr="00FD6B44">
          <w:t xml:space="preserve">field of the </w:t>
        </w:r>
        <w:proofErr w:type="spellStart"/>
        <w:r w:rsidRPr="00FD6B44">
          <w:t>CertTemplate</w:t>
        </w:r>
        <w:proofErr w:type="spellEnd"/>
        <w:r w:rsidRPr="00FD6B44">
          <w:t xml:space="preserve"> contain</w:t>
        </w:r>
        <w:r>
          <w:t>s</w:t>
        </w:r>
        <w:r w:rsidRPr="00FD6B44">
          <w:t xml:space="preserve"> the </w:t>
        </w:r>
        <w:proofErr w:type="spellStart"/>
        <w:r w:rsidRPr="00FD6B44">
          <w:t>nfInstanceID</w:t>
        </w:r>
        <w:proofErr w:type="spellEnd"/>
        <w:r w:rsidRPr="00FD6B44">
          <w:t xml:space="preserve"> of the NF. </w:t>
        </w:r>
      </w:ins>
    </w:p>
    <w:p w14:paraId="1EEBDA70" w14:textId="77777777" w:rsidR="00623F8E" w:rsidRDefault="00623F8E" w:rsidP="001200AE">
      <w:pPr>
        <w:pStyle w:val="B1"/>
        <w:rPr>
          <w:ins w:id="235" w:author="Nokia" w:date="2023-08-21T10:46:00Z"/>
        </w:rPr>
      </w:pPr>
      <w:ins w:id="236" w:author="Nokia" w:date="2023-08-21T10:46:00Z">
        <w:r w:rsidRPr="00FD6B44">
          <w:t>-</w:t>
        </w:r>
        <w:r w:rsidRPr="00FD6B44">
          <w:tab/>
          <w:t xml:space="preserve">The </w:t>
        </w:r>
        <w:proofErr w:type="spellStart"/>
        <w:r w:rsidRPr="00FD6B44">
          <w:t>publicKey</w:t>
        </w:r>
        <w:proofErr w:type="spellEnd"/>
        <w:r w:rsidRPr="00FD6B44">
          <w:t xml:space="preserve"> field of the </w:t>
        </w:r>
        <w:proofErr w:type="spellStart"/>
        <w:r w:rsidRPr="00FD6B44">
          <w:t>CertTemplate</w:t>
        </w:r>
        <w:proofErr w:type="spellEnd"/>
        <w:r w:rsidRPr="00FD6B44">
          <w:t xml:space="preserv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ins>
    </w:p>
    <w:p w14:paraId="5927B7C1" w14:textId="77777777" w:rsidR="00623F8E" w:rsidRDefault="00623F8E" w:rsidP="001200AE">
      <w:pPr>
        <w:pStyle w:val="B1"/>
        <w:rPr>
          <w:ins w:id="237" w:author="Nokia" w:date="2023-08-21T10:46:00Z"/>
        </w:rPr>
      </w:pPr>
      <w:ins w:id="238" w:author="Nokia" w:date="2023-08-21T10:46:00Z">
        <w:r>
          <w:t>-</w:t>
        </w:r>
        <w:r>
          <w:tab/>
          <w:t xml:space="preserve">The </w:t>
        </w:r>
        <w:proofErr w:type="spellStart"/>
        <w:r>
          <w:t>CertReqMessage</w:t>
        </w:r>
        <w:proofErr w:type="spellEnd"/>
        <w:r>
          <w:t xml:space="preserve"> shall contain a POP field of type </w:t>
        </w:r>
        <w:proofErr w:type="spellStart"/>
        <w:r>
          <w:t>ProofOfPossession</w:t>
        </w:r>
        <w:proofErr w:type="spellEnd"/>
        <w:r>
          <w:t xml:space="preserve">. The POP field shall contain a signature field of type </w:t>
        </w:r>
        <w:proofErr w:type="spellStart"/>
        <w:r>
          <w:t>POPOSigningKey</w:t>
        </w:r>
        <w:proofErr w:type="spellEnd"/>
        <w:r>
          <w:t xml:space="preserve">. The </w:t>
        </w:r>
        <w:proofErr w:type="spellStart"/>
        <w:r>
          <w:t>algorithmIdentifier</w:t>
        </w:r>
        <w:proofErr w:type="spellEnd"/>
        <w:r>
          <w:t xml:space="preserve"> field of the </w:t>
        </w:r>
        <w:proofErr w:type="spellStart"/>
        <w:r>
          <w:t>POPOSigningKey</w:t>
        </w:r>
        <w:proofErr w:type="spellEnd"/>
        <w:r>
          <w:t xml:space="preserve"> field shall contain the signing algorithm which is used by the NF to produce the Proof-of-Possession value, i.e., the signature within </w:t>
        </w:r>
        <w:proofErr w:type="spellStart"/>
        <w:r>
          <w:t>POPOSigningKey</w:t>
        </w:r>
        <w:proofErr w:type="spellEnd"/>
        <w:r>
          <w:t xml:space="preserve"> field.</w:t>
        </w:r>
      </w:ins>
    </w:p>
    <w:p w14:paraId="63C14260" w14:textId="77777777" w:rsidR="00623F8E" w:rsidRDefault="00623F8E" w:rsidP="001200AE">
      <w:pPr>
        <w:pStyle w:val="B1"/>
        <w:rPr>
          <w:ins w:id="239" w:author="Nokia" w:date="2023-08-21T10:46:00Z"/>
        </w:rPr>
      </w:pPr>
      <w:ins w:id="240" w:author="Nokia" w:date="2023-08-21T10:46:00Z">
        <w:r>
          <w:t>-</w:t>
        </w:r>
        <w:r>
          <w:tab/>
          <w:t xml:space="preserve">If the </w:t>
        </w:r>
        <w:proofErr w:type="spellStart"/>
        <w:r>
          <w:t>poposkInput</w:t>
        </w:r>
        <w:proofErr w:type="spellEnd"/>
        <w:r>
          <w:t xml:space="preserve"> field of type </w:t>
        </w:r>
        <w:proofErr w:type="spellStart"/>
        <w:r>
          <w:t>POPOSigningKeyInput</w:t>
        </w:r>
        <w:proofErr w:type="spellEnd"/>
        <w:r>
          <w:t xml:space="preserve"> within </w:t>
        </w:r>
        <w:proofErr w:type="spellStart"/>
        <w:r>
          <w:t>POPOSigningKey</w:t>
        </w:r>
        <w:proofErr w:type="spellEnd"/>
        <w:r>
          <w:t xml:space="preserve"> field is used, the sender field within </w:t>
        </w:r>
        <w:proofErr w:type="spellStart"/>
        <w:r>
          <w:t>POPOSigningKeyInput</w:t>
        </w:r>
        <w:proofErr w:type="spellEnd"/>
        <w:r>
          <w:t xml:space="preserve"> shall be mandatory </w:t>
        </w:r>
        <w:r w:rsidRPr="00FD6B44">
          <w:t xml:space="preserve">and </w:t>
        </w:r>
        <w:r>
          <w:t xml:space="preserve">shall </w:t>
        </w:r>
        <w:r w:rsidRPr="00FD6B44">
          <w:t>contain the identity of the NF Instance (“</w:t>
        </w:r>
        <w:proofErr w:type="spellStart"/>
        <w:r w:rsidRPr="00FD6B44">
          <w:t>nfInstanceID</w:t>
        </w:r>
        <w:proofErr w:type="spellEnd"/>
        <w:r w:rsidRPr="00FD6B44">
          <w:t>”)</w:t>
        </w:r>
        <w:r>
          <w:t>.</w:t>
        </w:r>
      </w:ins>
    </w:p>
    <w:p w14:paraId="081C3FDC" w14:textId="77777777" w:rsidR="00623F8E" w:rsidRDefault="00623F8E" w:rsidP="00623F8E">
      <w:pPr>
        <w:pStyle w:val="NO"/>
        <w:rPr>
          <w:ins w:id="241" w:author="Nokia" w:date="2023-08-21T10:46:00Z"/>
        </w:rPr>
      </w:pPr>
      <w:ins w:id="242" w:author="Nokia" w:date="2023-08-21T10:46:00Z">
        <w:r w:rsidRPr="009544B5">
          <w:t xml:space="preserve">NOTE </w:t>
        </w:r>
        <w:r>
          <w:t>1</w:t>
        </w:r>
        <w:r w:rsidRPr="009544B5">
          <w:t>:</w:t>
        </w:r>
        <w:r w:rsidRPr="009544B5">
          <w:tab/>
          <w:t xml:space="preserve">According to IETF RFC 4211 [19], the </w:t>
        </w:r>
        <w:proofErr w:type="spellStart"/>
        <w:r w:rsidRPr="009544B5">
          <w:t>poposkInput</w:t>
        </w:r>
        <w:proofErr w:type="spellEnd"/>
        <w:r w:rsidRPr="009544B5">
          <w:t xml:space="preserve"> field is mandatory if either the subject field or the </w:t>
        </w:r>
        <w:proofErr w:type="spellStart"/>
        <w:r w:rsidRPr="009544B5">
          <w:t>publicKey</w:t>
        </w:r>
        <w:proofErr w:type="spellEnd"/>
        <w:r w:rsidRPr="009544B5">
          <w:t xml:space="preserve"> field of the </w:t>
        </w:r>
        <w:proofErr w:type="spellStart"/>
        <w:r w:rsidRPr="009544B5">
          <w:t>CertTemplate</w:t>
        </w:r>
        <w:proofErr w:type="spellEnd"/>
        <w:r w:rsidRPr="009544B5">
          <w:t xml:space="preserve"> field is omitted.</w:t>
        </w:r>
      </w:ins>
    </w:p>
    <w:p w14:paraId="3ECA8C60" w14:textId="77777777" w:rsidR="00623F8E" w:rsidRDefault="00623F8E" w:rsidP="00623F8E">
      <w:pPr>
        <w:pStyle w:val="NO"/>
        <w:rPr>
          <w:ins w:id="243" w:author="Nokia" w:date="2023-08-21T10:46:00Z"/>
        </w:rPr>
      </w:pPr>
      <w:ins w:id="244" w:author="Nokia" w:date="2023-08-21T10:46:00Z">
        <w:r>
          <w:t>NOTE 2:</w:t>
        </w:r>
        <w:r>
          <w:tab/>
          <w:t xml:space="preserve">According to IETF RFC 4211 [19], the sender field of </w:t>
        </w:r>
        <w:proofErr w:type="spellStart"/>
        <w:r>
          <w:t>POPOSigningKeyInput</w:t>
        </w:r>
        <w:proofErr w:type="spellEnd"/>
        <w:r>
          <w:t xml:space="preserve"> is used only if an </w:t>
        </w:r>
        <w:r w:rsidRPr="00FD6B44">
          <w:t xml:space="preserve">authenticated identity has been established by the sender. </w:t>
        </w:r>
      </w:ins>
    </w:p>
    <w:p w14:paraId="7B781437" w14:textId="77777777" w:rsidR="00623F8E" w:rsidRPr="00FD6B44" w:rsidRDefault="00623F8E" w:rsidP="00623F8E">
      <w:pPr>
        <w:rPr>
          <w:ins w:id="245" w:author="Nokia" w:date="2023-08-21T10:46:00Z"/>
        </w:rPr>
      </w:pPr>
      <w:ins w:id="246" w:author="Nokia" w:date="2023-08-21T10:46:00Z">
        <w:r w:rsidRPr="00FD6B44">
          <w:lastRenderedPageBreak/>
          <w:t xml:space="preserve">The </w:t>
        </w:r>
        <w:proofErr w:type="spellStart"/>
        <w:r w:rsidRPr="00FD6B44">
          <w:t>PKIMessage</w:t>
        </w:r>
        <w:proofErr w:type="spellEnd"/>
        <w:r w:rsidRPr="00FD6B44">
          <w:t xml:space="preserve"> sent by the NF </w:t>
        </w:r>
        <w:r>
          <w:t xml:space="preserve">is </w:t>
        </w:r>
        <w:r w:rsidRPr="00FD6B44">
          <w:t>signed by the generated or provided private key.</w:t>
        </w:r>
      </w:ins>
    </w:p>
    <w:p w14:paraId="48AC7DE9" w14:textId="77777777" w:rsidR="00623F8E" w:rsidRDefault="00623F8E" w:rsidP="00623F8E">
      <w:pPr>
        <w:pStyle w:val="Heading5"/>
        <w:ind w:left="1134" w:hanging="1134"/>
        <w:rPr>
          <w:ins w:id="247" w:author="Nokia" w:date="2023-08-21T10:46:00Z"/>
          <w:lang w:val="en-US"/>
        </w:rPr>
      </w:pPr>
      <w:ins w:id="248" w:author="Nokia" w:date="2023-08-21T10:46:00Z">
        <w:r w:rsidRPr="0007087C">
          <w:rPr>
            <w:highlight w:val="yellow"/>
            <w:lang w:val="en-US"/>
          </w:rPr>
          <w:t>X</w:t>
        </w:r>
        <w:r>
          <w:rPr>
            <w:lang w:val="en-US"/>
          </w:rPr>
          <w:t>.3.1.4.3</w:t>
        </w:r>
        <w:r>
          <w:rPr>
            <w:lang w:val="en-US"/>
          </w:rPr>
          <w:tab/>
          <w:t>Initialization Response</w:t>
        </w:r>
      </w:ins>
    </w:p>
    <w:p w14:paraId="1C673E45" w14:textId="77777777" w:rsidR="00623F8E" w:rsidRDefault="00623F8E" w:rsidP="00623F8E">
      <w:pPr>
        <w:rPr>
          <w:ins w:id="249" w:author="Nokia" w:date="2023-08-21T10:46:00Z"/>
        </w:rPr>
      </w:pPr>
      <w:ins w:id="250" w:author="Nokia" w:date="2023-08-21T10:46:00Z">
        <w:r>
          <w:t xml:space="preserve">The Initialization Response as specified in RFC 4210 [4] shall contain exactly one generated NF certificate, i.e., the size of the sequence for </w:t>
        </w:r>
        <w:proofErr w:type="spellStart"/>
        <w:r>
          <w:t>CertResponse</w:t>
        </w:r>
        <w:proofErr w:type="spellEnd"/>
        <w:r>
          <w:t xml:space="preserve"> shall be 1 in all cases.</w:t>
        </w:r>
      </w:ins>
    </w:p>
    <w:p w14:paraId="3FCCA2C0" w14:textId="77777777" w:rsidR="00623F8E" w:rsidRDefault="00623F8E" w:rsidP="00623F8E">
      <w:pPr>
        <w:rPr>
          <w:ins w:id="251" w:author="Nokia" w:date="2023-08-21T10:46:00Z"/>
        </w:rPr>
      </w:pPr>
      <w:ins w:id="252" w:author="Nokia" w:date="2023-08-21T10:46:00Z">
        <w:r>
          <w:t xml:space="preserve">The following profile shall be applied to the </w:t>
        </w:r>
        <w:proofErr w:type="spellStart"/>
        <w:r>
          <w:t>CertRepMessage</w:t>
        </w:r>
        <w:proofErr w:type="spellEnd"/>
        <w:r>
          <w:t xml:space="preserve"> field and its sub-fields:</w:t>
        </w:r>
      </w:ins>
    </w:p>
    <w:p w14:paraId="288C76BE" w14:textId="77777777" w:rsidR="00623F8E" w:rsidRDefault="00623F8E" w:rsidP="00623F8E">
      <w:pPr>
        <w:pStyle w:val="B1"/>
        <w:rPr>
          <w:ins w:id="253" w:author="Nokia" w:date="2023-08-21T10:46:00Z"/>
        </w:rPr>
      </w:pPr>
      <w:ins w:id="254" w:author="Nokia" w:date="2023-08-21T10:46:00Z">
        <w:r>
          <w:t>-</w:t>
        </w:r>
        <w:r>
          <w:tab/>
          <w:t xml:space="preserve">The generated certificate shall be transferred to the NF in the </w:t>
        </w:r>
        <w:proofErr w:type="spellStart"/>
        <w:r>
          <w:t>certifiedKeyPair</w:t>
        </w:r>
        <w:proofErr w:type="spellEnd"/>
        <w:r>
          <w:t xml:space="preserve"> field of the </w:t>
        </w:r>
        <w:proofErr w:type="spellStart"/>
        <w:r>
          <w:t>CertResponse</w:t>
        </w:r>
        <w:proofErr w:type="spellEnd"/>
        <w:r>
          <w:t xml:space="preserve"> field. The transfer shall not be encrypted (i.e., the certificate field in </w:t>
        </w:r>
        <w:proofErr w:type="spellStart"/>
        <w:r>
          <w:t>CertorEncCert</w:t>
        </w:r>
        <w:proofErr w:type="spellEnd"/>
        <w:r>
          <w:t xml:space="preserve"> is mandatory).</w:t>
        </w:r>
      </w:ins>
    </w:p>
    <w:p w14:paraId="2FB42C71" w14:textId="77777777" w:rsidR="00623F8E" w:rsidRDefault="00623F8E" w:rsidP="00623F8E">
      <w:pPr>
        <w:rPr>
          <w:ins w:id="255" w:author="Nokia" w:date="2023-08-21T10:46:00Z"/>
        </w:rPr>
      </w:pPr>
      <w:ins w:id="256"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initialization response shall be mandatory and shall contain the operator root certificate (or ‘full chain’ if NF contacted to </w:t>
        </w:r>
        <w:proofErr w:type="spellStart"/>
        <w:r>
          <w:t>SubCA</w:t>
        </w:r>
        <w:proofErr w:type="spellEnd"/>
        <w:r>
          <w:t xml:space="preserve">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w:t>
        </w:r>
        <w:proofErr w:type="spellStart"/>
        <w:r>
          <w:t>extraCerts</w:t>
        </w:r>
        <w:proofErr w:type="spellEnd"/>
        <w:r>
          <w:t xml:space="preserve"> field. </w:t>
        </w:r>
        <w:r w:rsidRPr="000337AD">
          <w:t xml:space="preserve">If additional (self-signed) Root CA certificates are required, they shall be carried in the </w:t>
        </w:r>
        <w:proofErr w:type="spellStart"/>
        <w:r w:rsidRPr="000337AD">
          <w:t>extraCerts</w:t>
        </w:r>
        <w:proofErr w:type="spellEnd"/>
        <w:r w:rsidRPr="000337AD">
          <w:t xml:space="preserve"> field or </w:t>
        </w:r>
        <w:proofErr w:type="spellStart"/>
        <w:r w:rsidRPr="000337AD">
          <w:t>caPubs</w:t>
        </w:r>
        <w:proofErr w:type="spellEnd"/>
        <w:r w:rsidRPr="000337AD">
          <w:t xml:space="preserve"> field of the </w:t>
        </w:r>
        <w:proofErr w:type="spellStart"/>
        <w:r w:rsidRPr="000337AD">
          <w:t>PKIMessage</w:t>
        </w:r>
        <w:proofErr w:type="spellEnd"/>
        <w:r w:rsidRPr="000337AD">
          <w:t xml:space="preserve">. Since </w:t>
        </w:r>
        <w:proofErr w:type="spellStart"/>
        <w:r w:rsidRPr="000337AD">
          <w:t>extraCerts</w:t>
        </w:r>
        <w:proofErr w:type="spellEnd"/>
        <w:r w:rsidRPr="000337AD">
          <w:t xml:space="preserve"> field is not under CMP message integrity protection, CMP over TLS should be used as a security transport mechanism. Since CMP already supports integrity protection for </w:t>
        </w:r>
        <w:proofErr w:type="spellStart"/>
        <w:r w:rsidRPr="000337AD">
          <w:t>caPubs</w:t>
        </w:r>
        <w:proofErr w:type="spellEnd"/>
        <w:r w:rsidRPr="000337AD">
          <w:t xml:space="preserve"> field, the use of security transport mechanisms is optional. </w:t>
        </w:r>
        <w:r>
          <w:t xml:space="preserve"> </w:t>
        </w:r>
      </w:ins>
    </w:p>
    <w:p w14:paraId="2E19C797" w14:textId="77777777" w:rsidR="00623F8E" w:rsidRDefault="00623F8E" w:rsidP="00623F8E">
      <w:pPr>
        <w:pStyle w:val="Heading5"/>
        <w:ind w:left="1134" w:hanging="1134"/>
        <w:rPr>
          <w:ins w:id="257" w:author="Nokia" w:date="2023-08-21T10:46:00Z"/>
          <w:lang w:val="en-US"/>
        </w:rPr>
      </w:pPr>
      <w:ins w:id="258" w:author="Nokia" w:date="2023-08-21T10:46:00Z">
        <w:r w:rsidRPr="0007087C">
          <w:rPr>
            <w:highlight w:val="yellow"/>
            <w:lang w:val="en-US"/>
          </w:rPr>
          <w:t>X</w:t>
        </w:r>
        <w:r>
          <w:rPr>
            <w:lang w:val="en-US"/>
          </w:rPr>
          <w:t>.3.1.4.4</w:t>
        </w:r>
        <w:r>
          <w:rPr>
            <w:lang w:val="en-US"/>
          </w:rPr>
          <w:tab/>
          <w:t>Certification request and Certification Response</w:t>
        </w:r>
      </w:ins>
    </w:p>
    <w:p w14:paraId="2E0AABD8" w14:textId="77777777" w:rsidR="00623F8E" w:rsidRDefault="00623F8E" w:rsidP="00623F8E">
      <w:pPr>
        <w:rPr>
          <w:ins w:id="259" w:author="Nokia" w:date="2023-08-21T10:46:00Z"/>
        </w:rPr>
      </w:pPr>
      <w:ins w:id="260" w:author="Nokia" w:date="2023-08-21T10:46:00Z">
        <w:r>
          <w:t>The Certification Request (</w:t>
        </w:r>
        <w:proofErr w:type="spellStart"/>
        <w:r>
          <w:t>cr</w:t>
        </w:r>
        <w:proofErr w:type="spellEnd"/>
        <w:r>
          <w:t>) and Certification Response (cp) messages as specified in RFC 4210 [4] and RFC 4211 [19] are intended to be used when additional certificates with specific purpose are required by the NF.</w:t>
        </w:r>
      </w:ins>
    </w:p>
    <w:p w14:paraId="6A6F5BF3" w14:textId="77777777" w:rsidR="00623F8E" w:rsidRDefault="00623F8E" w:rsidP="00623F8E">
      <w:pPr>
        <w:rPr>
          <w:ins w:id="261" w:author="Nokia" w:date="2023-08-21T10:46:00Z"/>
        </w:rPr>
      </w:pPr>
      <w:ins w:id="262" w:author="Nokia" w:date="2023-08-21T10:46:00Z">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ins>
    </w:p>
    <w:p w14:paraId="4D277B5A" w14:textId="77777777" w:rsidR="00623F8E" w:rsidRDefault="00623F8E" w:rsidP="001200AE">
      <w:pPr>
        <w:pStyle w:val="B1"/>
        <w:rPr>
          <w:ins w:id="263" w:author="Nokia" w:date="2023-08-21T10:46:00Z"/>
        </w:rPr>
      </w:pPr>
      <w:ins w:id="264"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7EB4121E" w14:textId="77777777" w:rsidR="00623F8E" w:rsidRDefault="00623F8E" w:rsidP="001200AE">
      <w:pPr>
        <w:pStyle w:val="B1"/>
        <w:rPr>
          <w:ins w:id="265" w:author="Nokia" w:date="2023-08-21T10:46:00Z"/>
        </w:rPr>
      </w:pPr>
      <w:ins w:id="266" w:author="Nokia" w:date="2023-08-21T10:46:00Z">
        <w:r>
          <w:t>-</w:t>
        </w:r>
        <w:r>
          <w:tab/>
          <w:t xml:space="preserve">The </w:t>
        </w:r>
        <w:proofErr w:type="spellStart"/>
        <w:r>
          <w:t>PKIMessage</w:t>
        </w:r>
        <w:proofErr w:type="spellEnd"/>
        <w:r>
          <w:t xml:space="preserve"> carrying the c</w:t>
        </w:r>
        <w:r w:rsidRPr="007E37FA">
          <w:t>ertification</w:t>
        </w:r>
        <w:r>
          <w:t xml:space="preserve"> response should not contain the operator root certificate in the </w:t>
        </w:r>
        <w:proofErr w:type="spellStart"/>
        <w:r>
          <w:t>extraCerts</w:t>
        </w:r>
        <w:proofErr w:type="spellEnd"/>
        <w:r>
          <w:t xml:space="preserve"> field.</w:t>
        </w:r>
      </w:ins>
    </w:p>
    <w:p w14:paraId="5D2814B7" w14:textId="77777777" w:rsidR="00623F8E" w:rsidRDefault="00623F8E" w:rsidP="00623F8E">
      <w:pPr>
        <w:pStyle w:val="Heading5"/>
        <w:ind w:left="1134" w:hanging="1134"/>
        <w:rPr>
          <w:ins w:id="267" w:author="Nokia" w:date="2023-08-21T10:46:00Z"/>
          <w:lang w:val="en-US"/>
        </w:rPr>
      </w:pPr>
      <w:ins w:id="268" w:author="Nokia" w:date="2023-08-21T10:46:00Z">
        <w:r w:rsidRPr="0007087C">
          <w:rPr>
            <w:highlight w:val="yellow"/>
            <w:lang w:val="en-US"/>
          </w:rPr>
          <w:t>X</w:t>
        </w:r>
        <w:r>
          <w:rPr>
            <w:lang w:val="en-US"/>
          </w:rPr>
          <w:t>.3.1.4.5</w:t>
        </w:r>
        <w:r>
          <w:rPr>
            <w:lang w:val="en-US"/>
          </w:rPr>
          <w:tab/>
          <w:t>Key Update Request and Key Update Response</w:t>
        </w:r>
      </w:ins>
    </w:p>
    <w:p w14:paraId="65AF8838" w14:textId="77777777" w:rsidR="00623F8E" w:rsidRDefault="00623F8E" w:rsidP="00623F8E">
      <w:pPr>
        <w:rPr>
          <w:ins w:id="269" w:author="Nokia" w:date="2023-08-21T10:46:00Z"/>
        </w:rPr>
      </w:pPr>
      <w:ins w:id="270" w:author="Nokia" w:date="2023-08-21T10:46:00Z">
        <w:r>
          <w:t>The structure and content of these messages is identical to initialization requests and responses, thus the profiling given in the previous subclauses for Initialization Request and Initialization Response apply equally, with the following exceptions:</w:t>
        </w:r>
      </w:ins>
    </w:p>
    <w:p w14:paraId="1A09C116" w14:textId="77777777" w:rsidR="00623F8E" w:rsidRDefault="00623F8E" w:rsidP="001200AE">
      <w:pPr>
        <w:pStyle w:val="B1"/>
        <w:rPr>
          <w:ins w:id="271" w:author="Nokia" w:date="2023-08-21T10:46:00Z"/>
        </w:rPr>
      </w:pPr>
      <w:ins w:id="272"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03411C52" w14:textId="77777777" w:rsidR="00623F8E" w:rsidRDefault="00623F8E" w:rsidP="001200AE">
      <w:pPr>
        <w:pStyle w:val="B1"/>
        <w:rPr>
          <w:ins w:id="273" w:author="Nokia" w:date="2023-08-21T10:46:00Z"/>
        </w:rPr>
      </w:pPr>
      <w:ins w:id="274" w:author="Nokia" w:date="2023-08-21T10:46:00Z">
        <w:r>
          <w:t>-</w:t>
        </w:r>
        <w:r>
          <w:tab/>
          <w:t xml:space="preserve">The </w:t>
        </w:r>
        <w:proofErr w:type="spellStart"/>
        <w:r>
          <w:t>PKIMessage</w:t>
        </w:r>
        <w:proofErr w:type="spellEnd"/>
        <w:r>
          <w:t xml:space="preserve"> carrying the key update response should not contain the operator root certificate in the </w:t>
        </w:r>
        <w:proofErr w:type="spellStart"/>
        <w:r>
          <w:t>extraCerts</w:t>
        </w:r>
        <w:proofErr w:type="spellEnd"/>
        <w:r>
          <w:t xml:space="preserve"> field.</w:t>
        </w:r>
      </w:ins>
    </w:p>
    <w:p w14:paraId="73E83985" w14:textId="77777777" w:rsidR="00623F8E" w:rsidRDefault="00623F8E" w:rsidP="00623F8E">
      <w:pPr>
        <w:pStyle w:val="Heading5"/>
        <w:ind w:left="1134" w:hanging="1134"/>
        <w:rPr>
          <w:ins w:id="275" w:author="Nokia" w:date="2023-08-21T10:46:00Z"/>
          <w:lang w:val="en-US"/>
        </w:rPr>
      </w:pPr>
      <w:ins w:id="276" w:author="Nokia" w:date="2023-08-21T10:46:00Z">
        <w:r w:rsidRPr="0007087C">
          <w:rPr>
            <w:highlight w:val="yellow"/>
            <w:lang w:val="en-US"/>
          </w:rPr>
          <w:t>X</w:t>
        </w:r>
        <w:r>
          <w:rPr>
            <w:lang w:val="en-US"/>
          </w:rPr>
          <w:t>.3.1.4.6</w:t>
        </w:r>
        <w:r>
          <w:rPr>
            <w:lang w:val="en-US"/>
          </w:rPr>
          <w:tab/>
          <w:t>Certificate Confirm Request and Confirmation Response</w:t>
        </w:r>
      </w:ins>
    </w:p>
    <w:p w14:paraId="2EF3AB51" w14:textId="77777777" w:rsidR="00623F8E" w:rsidRDefault="00623F8E" w:rsidP="00623F8E">
      <w:pPr>
        <w:rPr>
          <w:ins w:id="277" w:author="Nokia" w:date="2023-08-21T10:46:00Z"/>
        </w:rPr>
      </w:pPr>
      <w:ins w:id="278" w:author="Nokia" w:date="2023-08-21T10:46:00Z">
        <w:r>
          <w:t>Initialization responses and key update responses shall always be followed by a Certificate Confirm request and Confirmation response message exchange.</w:t>
        </w:r>
      </w:ins>
    </w:p>
    <w:p w14:paraId="5500008A" w14:textId="77777777" w:rsidR="00623F8E" w:rsidRDefault="00623F8E" w:rsidP="00623F8E">
      <w:pPr>
        <w:rPr>
          <w:ins w:id="279" w:author="Nokia" w:date="2023-08-21T10:46:00Z"/>
        </w:rPr>
      </w:pPr>
      <w:ins w:id="280" w:author="Nokia" w:date="2023-08-21T10:46:00Z">
        <w:r>
          <w:t xml:space="preserve">The </w:t>
        </w:r>
        <w:proofErr w:type="spellStart"/>
        <w:r>
          <w:t>PKIMessage</w:t>
        </w:r>
        <w:proofErr w:type="spellEnd"/>
        <w:r>
          <w:t xml:space="preserve"> sent by the NF shall be signed by the same private key which was used in the preceding initialization request or key update request.</w:t>
        </w:r>
      </w:ins>
    </w:p>
    <w:p w14:paraId="7C219E39" w14:textId="77777777" w:rsidR="00623F8E" w:rsidRPr="00A75957" w:rsidRDefault="00623F8E" w:rsidP="00623F8E">
      <w:pPr>
        <w:rPr>
          <w:ins w:id="281" w:author="Nokia" w:date="2023-08-21T10:46:00Z"/>
          <w:lang w:val="en-US"/>
        </w:rPr>
      </w:pPr>
      <w:ins w:id="282"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Certificate Confirm request and Confirmation response shall be omitted.</w:t>
        </w:r>
      </w:ins>
    </w:p>
    <w:p w14:paraId="30BFE6B8" w14:textId="77777777" w:rsidR="00623F8E" w:rsidRDefault="00623F8E" w:rsidP="00623F8E">
      <w:pPr>
        <w:pStyle w:val="Heading3"/>
        <w:rPr>
          <w:ins w:id="283" w:author="Nokia" w:date="2023-08-21T10:46:00Z"/>
          <w:noProof/>
          <w:lang w:val="en-US"/>
        </w:rPr>
      </w:pPr>
      <w:ins w:id="284" w:author="Nokia" w:date="2023-08-21T10:46:00Z">
        <w:r w:rsidRPr="003B0381">
          <w:rPr>
            <w:noProof/>
            <w:highlight w:val="yellow"/>
            <w:lang w:val="en-US"/>
          </w:rPr>
          <w:lastRenderedPageBreak/>
          <w:t>X</w:t>
        </w:r>
        <w:r>
          <w:rPr>
            <w:noProof/>
            <w:lang w:val="en-US"/>
          </w:rPr>
          <w:t>.3.2</w:t>
        </w:r>
        <w:r>
          <w:rPr>
            <w:noProof/>
            <w:lang w:val="en-US"/>
          </w:rPr>
          <w:tab/>
          <w:t>CMPv2 transport</w:t>
        </w:r>
      </w:ins>
    </w:p>
    <w:p w14:paraId="4D02FDFB" w14:textId="77777777" w:rsidR="00623F8E" w:rsidRDefault="00623F8E" w:rsidP="00623F8E">
      <w:pPr>
        <w:rPr>
          <w:ins w:id="285" w:author="Nokia" w:date="2023-08-21T10:46:00Z"/>
        </w:rPr>
      </w:pPr>
      <w:ins w:id="286" w:author="Nokia" w:date="2023-08-21T10:46:00Z">
        <w:r>
          <w:t>Transport of CMPv2 messages between end entities (network elements) and RA/CA shall be done using HTTP-based protocol as specified in IETF RFC 6712 [18], with the exception that support for TLS is not mandated.</w:t>
        </w:r>
      </w:ins>
    </w:p>
    <w:p w14:paraId="06D6578F" w14:textId="77777777" w:rsidR="00623F8E" w:rsidRDefault="00623F8E" w:rsidP="00623F8E">
      <w:pPr>
        <w:rPr>
          <w:ins w:id="287" w:author="Nokia" w:date="2023-08-21T10:46:00Z"/>
        </w:rPr>
      </w:pPr>
      <w:ins w:id="288" w:author="Nokia" w:date="2023-08-21T10:46:00Z">
        <w:r>
          <w:t>Support is mandatory for communication initiated by the end entities where every CMP request triggers a CMP response message from the CA or RA. Support for RA/CA initiated HTTP requests (i.e., announcements) is not mandatory.</w:t>
        </w:r>
      </w:ins>
    </w:p>
    <w:p w14:paraId="67E9C677" w14:textId="77777777" w:rsidR="00623F8E" w:rsidRDefault="00623F8E" w:rsidP="00623F8E">
      <w:pPr>
        <w:pStyle w:val="NO"/>
        <w:rPr>
          <w:ins w:id="289" w:author="Nokia" w:date="2023-08-21T10:46:00Z"/>
          <w:lang w:eastAsia="zh-CN"/>
        </w:rPr>
      </w:pPr>
      <w:ins w:id="290" w:author="Nokia" w:date="2023-08-21T10:46:00Z">
        <w:r>
          <w:rPr>
            <w:lang w:eastAsia="zh-CN"/>
          </w:rPr>
          <w:t>NOTE 1:</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ins>
    </w:p>
    <w:p w14:paraId="0E6FA1F1" w14:textId="77777777" w:rsidR="00623F8E" w:rsidRDefault="00623F8E" w:rsidP="00623F8E">
      <w:pPr>
        <w:pStyle w:val="NO"/>
        <w:rPr>
          <w:ins w:id="291" w:author="Nokia" w:date="2023-08-21T10:46:00Z"/>
          <w:lang w:val="en-US"/>
        </w:rPr>
      </w:pPr>
      <w:ins w:id="292" w:author="Nokia" w:date="2023-08-21T10:46:00Z">
        <w:r>
          <w:rPr>
            <w:lang w:val="en-US"/>
          </w:rPr>
          <w:t>NOTE 2:</w:t>
        </w:r>
        <w:r>
          <w:rPr>
            <w:lang w:val="en-US"/>
          </w:rPr>
          <w:tab/>
        </w:r>
        <w:r w:rsidRPr="008D0FE2">
          <w:rPr>
            <w:lang w:val="en-US"/>
          </w:rPr>
          <w:t>If CMP over TLS is implemented, the certificates used in this TLS communication are to be provided offline.</w:t>
        </w:r>
      </w:ins>
    </w:p>
    <w:p w14:paraId="6BA464CD" w14:textId="77777777" w:rsidR="00623F8E" w:rsidRDefault="00623F8E" w:rsidP="00623F8E">
      <w:pPr>
        <w:pStyle w:val="Heading3"/>
        <w:rPr>
          <w:ins w:id="293" w:author="Nokia" w:date="2023-08-21T10:46:00Z"/>
          <w:noProof/>
          <w:lang w:val="en-US"/>
        </w:rPr>
      </w:pPr>
      <w:ins w:id="294" w:author="Nokia" w:date="2023-08-21T10:46:00Z">
        <w:r w:rsidRPr="003B0381">
          <w:rPr>
            <w:noProof/>
            <w:highlight w:val="yellow"/>
            <w:lang w:val="en-US"/>
          </w:rPr>
          <w:t>X</w:t>
        </w:r>
        <w:r>
          <w:rPr>
            <w:noProof/>
            <w:lang w:val="en-US"/>
          </w:rPr>
          <w:t>.3.3</w:t>
        </w:r>
        <w:r>
          <w:rPr>
            <w:noProof/>
            <w:lang w:val="en-US"/>
          </w:rPr>
          <w:tab/>
        </w:r>
        <w:r w:rsidRPr="00E468CC">
          <w:rPr>
            <w:noProof/>
            <w:lang w:val="en-US"/>
          </w:rPr>
          <w:t>Trusted Network Function instances identifiers</w:t>
        </w:r>
      </w:ins>
    </w:p>
    <w:p w14:paraId="1CBC0CE7" w14:textId="77777777" w:rsidR="00623F8E" w:rsidRDefault="00623F8E" w:rsidP="00623F8E">
      <w:pPr>
        <w:rPr>
          <w:ins w:id="295" w:author="Nokia" w:date="2023-08-21T10:46:00Z"/>
          <w:lang w:val="en-US" w:eastAsia="zh-CN"/>
        </w:rPr>
      </w:pPr>
      <w:ins w:id="296" w:author="Nokia" w:date="2023-08-21T10:46:00Z">
        <w:r w:rsidRPr="00E26F53">
          <w:rPr>
            <w:lang w:val="en-US" w:eastAsia="zh-CN"/>
          </w:rPr>
          <w:t>Operator RA/CA should be able to verify that the</w:t>
        </w:r>
        <w:r>
          <w:rPr>
            <w:lang w:val="en-US" w:eastAsia="zh-CN"/>
          </w:rPr>
          <w:t xml:space="preserve"> </w:t>
        </w:r>
        <w:proofErr w:type="spellStart"/>
        <w:r>
          <w:rPr>
            <w:lang w:val="en-US" w:eastAsia="zh-CN"/>
          </w:rPr>
          <w:t>nf</w:t>
        </w:r>
        <w:r w:rsidRPr="00E26F53">
          <w:rPr>
            <w:lang w:val="en-US" w:eastAsia="zh-CN"/>
          </w:rPr>
          <w:t>instanceID</w:t>
        </w:r>
        <w:proofErr w:type="spellEnd"/>
        <w:r w:rsidRPr="00E26F53">
          <w:rPr>
            <w:lang w:val="en-US" w:eastAsia="zh-CN"/>
          </w:rPr>
          <w:t xml:space="preserve"> in the </w:t>
        </w:r>
        <w:r>
          <w:rPr>
            <w:lang w:val="en-US" w:eastAsia="zh-CN"/>
          </w:rPr>
          <w:t>certificate signing request (‘</w:t>
        </w:r>
        <w:proofErr w:type="spellStart"/>
        <w:r>
          <w:rPr>
            <w:lang w:val="en-US" w:eastAsia="zh-CN"/>
          </w:rPr>
          <w:t>ir</w:t>
        </w:r>
        <w:proofErr w:type="spellEnd"/>
        <w:r>
          <w:rPr>
            <w:lang w:val="en-US" w:eastAsia="zh-CN"/>
          </w:rPr>
          <w:t>’ and ‘</w:t>
        </w:r>
        <w:proofErr w:type="spellStart"/>
        <w:r>
          <w:rPr>
            <w:lang w:val="en-US" w:eastAsia="zh-CN"/>
          </w:rPr>
          <w:t>cr</w:t>
        </w:r>
        <w:proofErr w:type="spellEnd"/>
        <w:r>
          <w:rPr>
            <w:lang w:val="en-US" w:eastAsia="zh-CN"/>
          </w:rPr>
          <w:t>’ messages in CMP protocol)</w:t>
        </w:r>
        <w:r w:rsidRPr="00E26F53">
          <w:rPr>
            <w:lang w:val="en-US" w:eastAsia="zh-CN"/>
          </w:rPr>
          <w:t xml:space="preserve"> belongs to the NF instance requesting the certificate.</w:t>
        </w:r>
        <w:r>
          <w:rPr>
            <w:lang w:val="en-US" w:eastAsia="zh-CN"/>
          </w:rPr>
          <w:t xml:space="preserve"> </w:t>
        </w:r>
      </w:ins>
    </w:p>
    <w:p w14:paraId="7547BA47" w14:textId="77777777" w:rsidR="00623F8E" w:rsidRPr="009D1BE3" w:rsidRDefault="00623F8E" w:rsidP="00623F8E">
      <w:pPr>
        <w:rPr>
          <w:ins w:id="297" w:author="Nokia" w:date="2023-08-21T10:46:00Z"/>
        </w:rPr>
      </w:pPr>
      <w:ins w:id="298" w:author="Nokia" w:date="2023-08-21T10:46:00Z">
        <w:r>
          <w:t xml:space="preserve">During the </w:t>
        </w:r>
        <w:proofErr w:type="spellStart"/>
        <w:r>
          <w:t>set up</w:t>
        </w:r>
        <w:proofErr w:type="spellEnd"/>
        <w:r>
          <w:t xml:space="preserve"> of initial trust between NF and operator RA/CA, the operator RA/CA gets to know the NF identity (</w:t>
        </w:r>
        <w:proofErr w:type="spellStart"/>
        <w:r>
          <w:t>nfInstanceID</w:t>
        </w:r>
        <w:proofErr w:type="spellEnd"/>
        <w:r>
          <w:t xml:space="preserve">), that can be verified at the certificate enrolment and renewal procedures. Note that the </w:t>
        </w:r>
        <w:proofErr w:type="spellStart"/>
        <w:r>
          <w:t>nfInstanceID</w:t>
        </w:r>
        <w:proofErr w:type="spellEnd"/>
        <w:r>
          <w:t xml:space="preserve"> is included in Subject Alt Name field as per the SBA certificate profile in 6.3.1c. </w:t>
        </w:r>
        <w:r w:rsidRPr="001A60A1">
          <w:t xml:space="preserve"> </w:t>
        </w:r>
      </w:ins>
    </w:p>
    <w:p w14:paraId="5BC2371E" w14:textId="77777777" w:rsidR="00623F8E" w:rsidRDefault="00623F8E" w:rsidP="00623F8E">
      <w:pPr>
        <w:pStyle w:val="Heading2"/>
        <w:rPr>
          <w:ins w:id="299" w:author="Nokia" w:date="2023-08-21T10:46:00Z"/>
          <w:lang w:val="en-US"/>
        </w:rPr>
      </w:pPr>
      <w:ins w:id="300" w:author="Nokia" w:date="2023-08-21T10:46:00Z">
        <w:r w:rsidRPr="003B0381">
          <w:rPr>
            <w:highlight w:val="yellow"/>
            <w:lang w:val="en-US"/>
          </w:rPr>
          <w:t>X</w:t>
        </w:r>
        <w:r>
          <w:rPr>
            <w:lang w:val="en-US"/>
          </w:rPr>
          <w:t>.4</w:t>
        </w:r>
        <w:r>
          <w:rPr>
            <w:lang w:val="en-US"/>
          </w:rPr>
          <w:tab/>
          <w:t xml:space="preserve">Validation of usage of X.509 certificate  </w:t>
        </w:r>
        <w:r>
          <w:rPr>
            <w:lang w:val="en-US"/>
          </w:rPr>
          <w:tab/>
        </w:r>
      </w:ins>
    </w:p>
    <w:p w14:paraId="44C96785" w14:textId="77777777" w:rsidR="00623F8E" w:rsidRDefault="00623F8E" w:rsidP="00623F8E">
      <w:pPr>
        <w:rPr>
          <w:ins w:id="301" w:author="Nokia" w:date="2023-08-21T10:46:00Z"/>
          <w:lang w:val="en-US"/>
        </w:rPr>
      </w:pPr>
      <w:ins w:id="302" w:author="Nokia" w:date="2023-08-21T10:46:00Z">
        <w:r>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ins>
    </w:p>
    <w:p w14:paraId="7D952930" w14:textId="77777777" w:rsidR="00623F8E" w:rsidRDefault="00623F8E" w:rsidP="00623F8E">
      <w:pPr>
        <w:rPr>
          <w:ins w:id="303" w:author="Nokia" w:date="2023-08-21T10:46:00Z"/>
          <w:lang w:val="en-US"/>
        </w:rPr>
      </w:pPr>
      <w:ins w:id="304" w:author="Nokia" w:date="2023-08-21T10:46:00Z">
        <w:r>
          <w:rPr>
            <w:lang w:val="en-US"/>
          </w:rPr>
          <w:t xml:space="preserve">The Extended Key Usage (EKU) extension of the X.509 certificate as defined in IETF RFC 5280 [14] and IETF </w:t>
        </w:r>
        <w:r w:rsidRPr="005B5AE4">
          <w:rPr>
            <w:lang w:val="en-US"/>
          </w:rPr>
          <w:t>draft-ietf-lamps-nf-eku-0</w:t>
        </w:r>
        <w:r>
          <w:rPr>
            <w:lang w:val="en-US"/>
          </w:rPr>
          <w:t>1 [</w:t>
        </w:r>
        <w:r w:rsidRPr="005B5AE4">
          <w:rPr>
            <w:highlight w:val="yellow"/>
            <w:lang w:val="en-US"/>
          </w:rPr>
          <w:t>xx</w:t>
        </w:r>
        <w:r>
          <w:rPr>
            <w:lang w:val="en-US"/>
          </w:rPr>
          <w:t>]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ins>
    </w:p>
    <w:p w14:paraId="5E5A0867" w14:textId="77777777" w:rsidR="00623F8E" w:rsidRDefault="00623F8E" w:rsidP="00623F8E">
      <w:pPr>
        <w:pStyle w:val="NO"/>
        <w:rPr>
          <w:ins w:id="305" w:author="Nokia" w:date="2023-08-21T10:46:00Z"/>
          <w:lang w:val="en-US"/>
        </w:rPr>
      </w:pPr>
      <w:ins w:id="306" w:author="Nokia" w:date="2023-08-21T10:46:00Z">
        <w:r>
          <w:rPr>
            <w:lang w:val="en-US"/>
          </w:rPr>
          <w:t xml:space="preserve">NOTE: </w:t>
        </w:r>
        <w:r w:rsidRPr="004C2689">
          <w:rPr>
            <w:lang w:val="en-US"/>
          </w:rPr>
          <w:t>RFC 5280</w:t>
        </w:r>
        <w:r>
          <w:rPr>
            <w:lang w:val="en-US"/>
          </w:rPr>
          <w:t xml:space="preserve"> [14]</w:t>
        </w:r>
        <w:r w:rsidRPr="004C2689">
          <w:rPr>
            <w:lang w:val="en-US"/>
          </w:rPr>
          <w:t xml:space="preserve"> specifies several extended key purpose identifiers (</w:t>
        </w:r>
        <w:proofErr w:type="spellStart"/>
        <w:r w:rsidRPr="004C2689">
          <w:rPr>
            <w:lang w:val="en-US"/>
          </w:rPr>
          <w:t>KeyPurposeIds</w:t>
        </w:r>
        <w:proofErr w:type="spellEnd"/>
        <w:r w:rsidRPr="004C2689">
          <w:rPr>
            <w:lang w:val="en-US"/>
          </w:rPr>
          <w:t>) for X.509 certificates</w:t>
        </w:r>
        <w:r>
          <w:rPr>
            <w:lang w:val="en-US"/>
          </w:rPr>
          <w:t>, but there are not extended key purpose identifiers explicitly assigned for JSON Web Signature (JWS) and JSON Web Encryption, used in 5GC. IETF draft-ietf-lamps-nf-eku-01 [</w:t>
        </w:r>
        <w:r w:rsidRPr="001C3262">
          <w:rPr>
            <w:highlight w:val="yellow"/>
            <w:lang w:val="en-US"/>
          </w:rPr>
          <w:t>xx</w:t>
        </w:r>
        <w:r>
          <w:rPr>
            <w:lang w:val="en-US"/>
          </w:rPr>
          <w:t xml:space="preserve">] </w:t>
        </w:r>
        <w:r w:rsidRPr="001C3262">
          <w:rPr>
            <w:lang w:val="en-US"/>
          </w:rPr>
          <w:t>defines extended key purpose identifiers for JWS, JWE</w:t>
        </w:r>
        <w:r>
          <w:rPr>
            <w:lang w:val="en-US"/>
          </w:rPr>
          <w:t xml:space="preserve">. This is work in progress in IETF at the time of writing, therefore the procedure of validation of usage of X.509 certificate is currently applicable only to TLS authentication. </w:t>
        </w:r>
      </w:ins>
    </w:p>
    <w:p w14:paraId="3F013BE6" w14:textId="77777777" w:rsidR="00623F8E" w:rsidRDefault="00623F8E" w:rsidP="00623F8E">
      <w:pPr>
        <w:pStyle w:val="Heading2"/>
        <w:rPr>
          <w:ins w:id="307" w:author="Nokia" w:date="2023-08-21T10:46:00Z"/>
          <w:lang w:val="en-US"/>
        </w:rPr>
      </w:pPr>
      <w:ins w:id="308" w:author="Nokia" w:date="2023-08-21T10:46:00Z">
        <w:r w:rsidRPr="003B0381">
          <w:rPr>
            <w:highlight w:val="yellow"/>
            <w:lang w:val="en-US"/>
          </w:rPr>
          <w:t>X</w:t>
        </w:r>
        <w:r>
          <w:rPr>
            <w:lang w:val="en-US"/>
          </w:rPr>
          <w:t>.5</w:t>
        </w:r>
        <w:r>
          <w:rPr>
            <w:lang w:val="en-US"/>
          </w:rPr>
          <w:tab/>
          <w:t>Certificates revocation procedures</w:t>
        </w:r>
      </w:ins>
    </w:p>
    <w:p w14:paraId="2D63B049" w14:textId="77777777" w:rsidR="00623F8E" w:rsidRPr="00FB0681" w:rsidRDefault="00623F8E" w:rsidP="00623F8E">
      <w:pPr>
        <w:rPr>
          <w:ins w:id="309" w:author="Nokia" w:date="2023-08-21T10:46:00Z"/>
          <w:lang w:val="en-US"/>
        </w:rPr>
      </w:pPr>
      <w:ins w:id="310" w:author="Nokia" w:date="2023-08-21T10:46:00Z">
        <w:r w:rsidRPr="00FB0681">
          <w:rPr>
            <w:lang w:val="en-US"/>
          </w:rPr>
          <w:t xml:space="preserve">The possible certificate revocation procedures are profiled in clauses 6.1a and 6.1b of the present document.   </w:t>
        </w:r>
        <w:r w:rsidRPr="00FB0681">
          <w:rPr>
            <w:lang w:val="en-US"/>
          </w:rPr>
          <w:tab/>
        </w:r>
      </w:ins>
    </w:p>
    <w:p w14:paraId="2F139816" w14:textId="77777777" w:rsidR="00623F8E" w:rsidRPr="00EE33EE" w:rsidRDefault="00623F8E" w:rsidP="00623F8E">
      <w:pPr>
        <w:jc w:val="center"/>
        <w:rPr>
          <w:i/>
          <w:iCs/>
          <w:color w:val="0070C0"/>
          <w:sz w:val="36"/>
          <w:szCs w:val="36"/>
        </w:rPr>
      </w:pPr>
      <w:r w:rsidRPr="00EE33EE">
        <w:rPr>
          <w:i/>
          <w:iCs/>
          <w:color w:val="0070C0"/>
          <w:sz w:val="36"/>
          <w:szCs w:val="36"/>
        </w:rPr>
        <w:t>*** END OF FIRST CHANGES ***</w:t>
      </w:r>
    </w:p>
    <w:p w14:paraId="09698503" w14:textId="77777777" w:rsidR="00623F8E" w:rsidRPr="00EE33EE" w:rsidRDefault="00623F8E" w:rsidP="00623F8E">
      <w:pPr>
        <w:jc w:val="center"/>
        <w:rPr>
          <w:i/>
          <w:iCs/>
          <w:color w:val="00B0F0"/>
          <w:sz w:val="36"/>
          <w:szCs w:val="36"/>
        </w:rPr>
      </w:pPr>
      <w:r w:rsidRPr="00EE33EE">
        <w:rPr>
          <w:i/>
          <w:iCs/>
          <w:color w:val="0070C0"/>
          <w:sz w:val="36"/>
          <w:szCs w:val="36"/>
        </w:rPr>
        <w:t>*** START OF SECOND CHANGES ***</w:t>
      </w:r>
    </w:p>
    <w:p w14:paraId="39894420" w14:textId="77777777" w:rsidR="00623F8E" w:rsidRPr="00357E88" w:rsidRDefault="00623F8E" w:rsidP="00357E88">
      <w:pPr>
        <w:pStyle w:val="Heading1"/>
        <w:rPr>
          <w:ins w:id="311" w:author="Nokia" w:date="2023-08-21T10:47:00Z"/>
          <w:highlight w:val="yellow"/>
          <w:lang w:eastAsia="zh-CN"/>
        </w:rPr>
      </w:pPr>
      <w:ins w:id="312" w:author="Nokia" w:date="2023-08-21T10:47:00Z">
        <w:r w:rsidRPr="00357E88">
          <w:rPr>
            <w:lang w:eastAsia="zh-CN"/>
          </w:rPr>
          <w:t>Annex Y (Informative): Guidance for 5GC certificates management procedures left to implementation.</w:t>
        </w:r>
      </w:ins>
    </w:p>
    <w:p w14:paraId="62075A96" w14:textId="77777777" w:rsidR="00623F8E" w:rsidRDefault="00623F8E" w:rsidP="00623F8E">
      <w:pPr>
        <w:pStyle w:val="Heading2"/>
        <w:rPr>
          <w:ins w:id="313" w:author="Nokia" w:date="2023-08-21T10:47:00Z"/>
          <w:lang w:eastAsia="zh-CN"/>
        </w:rPr>
      </w:pPr>
      <w:ins w:id="314" w:author="Nokia" w:date="2023-08-21T10:47:00Z">
        <w:r w:rsidRPr="006700E5">
          <w:rPr>
            <w:highlight w:val="yellow"/>
            <w:lang w:eastAsia="zh-CN"/>
          </w:rPr>
          <w:t>Y</w:t>
        </w:r>
        <w:r>
          <w:rPr>
            <w:rFonts w:hint="eastAsia"/>
            <w:lang w:eastAsia="zh-CN"/>
          </w:rPr>
          <w:t>.1</w:t>
        </w:r>
        <w:r>
          <w:rPr>
            <w:lang w:eastAsia="zh-CN"/>
          </w:rPr>
          <w:tab/>
          <w:t>Introduction</w:t>
        </w:r>
      </w:ins>
    </w:p>
    <w:p w14:paraId="4F2B19F6" w14:textId="77777777" w:rsidR="00623F8E" w:rsidRPr="00404812" w:rsidRDefault="00623F8E" w:rsidP="00623F8E">
      <w:pPr>
        <w:rPr>
          <w:ins w:id="315" w:author="Nokia" w:date="2023-08-21T10:47:00Z"/>
          <w:lang w:val="en-US" w:eastAsia="zh-CN"/>
        </w:rPr>
      </w:pPr>
      <w:ins w:id="316" w:author="Nokia" w:date="2023-08-21T10:47:00Z">
        <w:r w:rsidRPr="00261F42">
          <w:rPr>
            <w:lang w:val="en-US"/>
          </w:rPr>
          <w:t>This clause provides guidance to consider in the deployment of 5GC certificate management procedures that have been left to implementation</w:t>
        </w:r>
        <w:r>
          <w:rPr>
            <w:lang w:val="en-US"/>
          </w:rPr>
          <w:t>.</w:t>
        </w:r>
      </w:ins>
    </w:p>
    <w:p w14:paraId="438FDAAB" w14:textId="77777777" w:rsidR="00623F8E" w:rsidRDefault="00623F8E" w:rsidP="00623F8E">
      <w:pPr>
        <w:pStyle w:val="Heading2"/>
        <w:rPr>
          <w:ins w:id="317" w:author="Nokia" w:date="2023-08-21T10:47:00Z"/>
        </w:rPr>
      </w:pPr>
      <w:ins w:id="318" w:author="Nokia" w:date="2023-08-21T10:47:00Z">
        <w:r w:rsidRPr="006700E5">
          <w:rPr>
            <w:highlight w:val="yellow"/>
          </w:rPr>
          <w:lastRenderedPageBreak/>
          <w:t>Y</w:t>
        </w:r>
        <w:r>
          <w:t>.2</w:t>
        </w:r>
        <w:r>
          <w:tab/>
          <w:t>NF Certificate Updates</w:t>
        </w:r>
      </w:ins>
    </w:p>
    <w:p w14:paraId="00C4A5F8" w14:textId="77777777" w:rsidR="00623F8E" w:rsidRPr="0020433B" w:rsidRDefault="00623F8E" w:rsidP="00623F8E">
      <w:pPr>
        <w:jc w:val="both"/>
        <w:rPr>
          <w:ins w:id="319" w:author="Nokia" w:date="2023-08-21T10:47:00Z"/>
          <w:lang w:val="en-US"/>
        </w:rPr>
      </w:pPr>
      <w:ins w:id="320" w:author="Nokia" w:date="2023-08-21T10:47:00Z">
        <w:r>
          <w:rPr>
            <w:lang w:val="en-US"/>
          </w:rPr>
          <w:t xml:space="preserve">The normal procedure of update and renewal of 5GC NF certificates is managed by CMP protocol as described in clause X.3.1.  </w:t>
        </w:r>
      </w:ins>
    </w:p>
    <w:p w14:paraId="131FD863" w14:textId="77777777" w:rsidR="00623F8E" w:rsidRDefault="00623F8E" w:rsidP="00623F8E">
      <w:pPr>
        <w:jc w:val="both"/>
        <w:rPr>
          <w:ins w:id="321" w:author="Nokia" w:date="2023-08-21T10:47:00Z"/>
          <w:lang w:val="en-US"/>
        </w:rPr>
      </w:pPr>
      <w:ins w:id="322" w:author="Nokia" w:date="2023-08-21T10:47:00Z">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ins>
    </w:p>
    <w:p w14:paraId="47BD17C5" w14:textId="77777777" w:rsidR="00623F8E" w:rsidRDefault="00623F8E" w:rsidP="00623F8E">
      <w:pPr>
        <w:jc w:val="both"/>
        <w:rPr>
          <w:ins w:id="323" w:author="Nokia" w:date="2023-08-21T10:47:00Z"/>
          <w:lang w:val="en-US"/>
        </w:rPr>
      </w:pPr>
      <w:ins w:id="324" w:author="Nokia" w:date="2023-08-21T10:47:00Z">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ins>
    </w:p>
    <w:p w14:paraId="3C45C2B0" w14:textId="6DF9E034" w:rsidR="00623F8E" w:rsidRDefault="00623F8E" w:rsidP="001200AE">
      <w:pPr>
        <w:pStyle w:val="B1"/>
        <w:ind w:left="284"/>
        <w:rPr>
          <w:ins w:id="325" w:author="Nokia" w:date="2023-08-21T10:47:00Z"/>
          <w:lang w:val="en-US"/>
        </w:rPr>
      </w:pPr>
      <w:ins w:id="326" w:author="Nokia" w:date="2023-08-21T10:47:00Z">
        <w:r w:rsidRPr="008C2BED">
          <w:rPr>
            <w:lang w:val="en-US"/>
          </w:rPr>
          <w:t>-</w:t>
        </w:r>
      </w:ins>
      <w:ins w:id="327" w:author="Nokia" w:date="2023-08-22T10:02:00Z">
        <w:r w:rsidR="001200AE">
          <w:rPr>
            <w:lang w:val="en-US"/>
          </w:rPr>
          <w:tab/>
        </w:r>
      </w:ins>
      <w:ins w:id="328" w:author="Nokia" w:date="2023-08-21T10:47:00Z">
        <w:r>
          <w:rPr>
            <w:lang w:val="en-US"/>
          </w:rPr>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ins>
    </w:p>
    <w:p w14:paraId="5B4A9B20" w14:textId="25485DE3" w:rsidR="00623F8E" w:rsidRDefault="00623F8E" w:rsidP="001200AE">
      <w:pPr>
        <w:pStyle w:val="B1"/>
        <w:ind w:left="284"/>
        <w:rPr>
          <w:ins w:id="329" w:author="Nokia" w:date="2023-08-21T10:47:00Z"/>
          <w:lang w:val="en-US"/>
        </w:rPr>
      </w:pPr>
      <w:ins w:id="330" w:author="Nokia" w:date="2023-08-21T10:47:00Z">
        <w:r>
          <w:rPr>
            <w:lang w:val="en-US"/>
          </w:rPr>
          <w:t>-</w:t>
        </w:r>
      </w:ins>
      <w:ins w:id="331" w:author="Nokia" w:date="2023-08-22T10:03:00Z">
        <w:r w:rsidR="001200AE">
          <w:rPr>
            <w:lang w:val="en-US"/>
          </w:rPr>
          <w:tab/>
        </w:r>
      </w:ins>
      <w:ins w:id="332" w:author="Nokia" w:date="2023-08-21T10:47:00Z">
        <w:r>
          <w:rPr>
            <w:lang w:val="en-US"/>
          </w:rPr>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ins>
    </w:p>
    <w:p w14:paraId="582DF583" w14:textId="46225E09" w:rsidR="00623F8E" w:rsidRDefault="00623F8E" w:rsidP="001200AE">
      <w:pPr>
        <w:pStyle w:val="B1"/>
        <w:ind w:left="284"/>
        <w:rPr>
          <w:ins w:id="333" w:author="Nokia" w:date="2023-08-21T10:47:00Z"/>
          <w:lang w:val="en-US"/>
        </w:rPr>
      </w:pPr>
      <w:ins w:id="334" w:author="Nokia" w:date="2023-08-21T10:47:00Z">
        <w:r>
          <w:rPr>
            <w:lang w:val="en-US"/>
          </w:rPr>
          <w:t>-</w:t>
        </w:r>
      </w:ins>
      <w:ins w:id="335" w:author="Nokia" w:date="2023-08-22T10:03:00Z">
        <w:r w:rsidR="001200AE">
          <w:rPr>
            <w:lang w:val="en-US"/>
          </w:rPr>
          <w:tab/>
        </w:r>
      </w:ins>
      <w:ins w:id="336" w:author="Nokia" w:date="2023-08-21T10:47:00Z">
        <w:r>
          <w:rPr>
            <w:lang w:val="en-US"/>
          </w:rPr>
          <w:t xml:space="preserve">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   </w:t>
        </w:r>
      </w:ins>
    </w:p>
    <w:p w14:paraId="76308917" w14:textId="77777777" w:rsidR="00623F8E" w:rsidRDefault="00623F8E" w:rsidP="00623F8E">
      <w:pPr>
        <w:pStyle w:val="Heading2"/>
        <w:rPr>
          <w:ins w:id="337" w:author="Nokia" w:date="2023-08-21T10:47:00Z"/>
          <w:lang w:val="en-US"/>
        </w:rPr>
      </w:pPr>
      <w:ins w:id="338" w:author="Nokia" w:date="2023-08-21T10:47:00Z">
        <w:r w:rsidRPr="0085144C">
          <w:rPr>
            <w:highlight w:val="yellow"/>
            <w:lang w:val="en-US"/>
          </w:rPr>
          <w:t>Y</w:t>
        </w:r>
        <w:r>
          <w:rPr>
            <w:lang w:val="en-US"/>
          </w:rPr>
          <w:t>.3</w:t>
        </w:r>
        <w:r>
          <w:rPr>
            <w:lang w:val="en-US"/>
          </w:rPr>
          <w:tab/>
          <w:t xml:space="preserve">Certificate lifecycle management </w:t>
        </w:r>
      </w:ins>
    </w:p>
    <w:p w14:paraId="3F0823C7" w14:textId="77777777" w:rsidR="00623F8E" w:rsidRDefault="00623F8E" w:rsidP="00623F8E">
      <w:pPr>
        <w:rPr>
          <w:ins w:id="339" w:author="Nokia" w:date="2023-08-21T10:47:00Z"/>
        </w:rPr>
      </w:pPr>
      <w:ins w:id="340" w:author="Nokia" w:date="2023-08-21T10:47:00Z">
        <w:r>
          <w:t>In the implementation of a certificate lifecycle management framework, the NF lifecycle can be considered.</w:t>
        </w:r>
      </w:ins>
    </w:p>
    <w:p w14:paraId="36515CD7" w14:textId="77777777" w:rsidR="00623F8E" w:rsidRPr="00587396" w:rsidRDefault="00623F8E" w:rsidP="00623F8E">
      <w:pPr>
        <w:rPr>
          <w:ins w:id="341" w:author="Nokia" w:date="2023-08-21T10:47:00Z"/>
          <w:lang w:val="en-US"/>
        </w:rPr>
      </w:pPr>
      <w:ins w:id="342" w:author="Nokia" w:date="2023-08-21T10:47:00Z">
        <w:r>
          <w:t>For example, when the certificate of an NF producer instance has been revoked without the knowledge of the NRF, the NRF might return that instance to the NF consumer during the discovery procedure, leading to unnecessary signalling due to the use of non-valid certificates.</w:t>
        </w:r>
        <w:r w:rsidRPr="003C392D">
          <w:t xml:space="preserve"> </w:t>
        </w:r>
        <w:r>
          <w:t xml:space="preserve">In that case, </w:t>
        </w:r>
        <w:r>
          <w:rPr>
            <w:lang w:val="en-US"/>
          </w:rPr>
          <w:t>d</w:t>
        </w:r>
        <w:r w:rsidRPr="00590186">
          <w:rPr>
            <w:lang w:val="en-US"/>
          </w:rPr>
          <w:t>uring the NF discovery procedure, the NRF may check that the potential producers, to be included in the response, do have valid certificates. How such a check is performed is left to implementation. For example, it can be based on locally stored information or by querying other network entities</w:t>
        </w:r>
        <w:r w:rsidRPr="003C392D">
          <w:t xml:space="preserve"> </w:t>
        </w:r>
        <w:r w:rsidRPr="0031794D">
          <w:t>such as OCSP/CRL servers</w:t>
        </w:r>
        <w:r>
          <w:rPr>
            <w:lang w:val="en-US"/>
          </w:rPr>
          <w:t>.</w:t>
        </w:r>
      </w:ins>
    </w:p>
    <w:p w14:paraId="6A636BE2" w14:textId="77777777" w:rsidR="00623F8E" w:rsidRPr="00BD3580" w:rsidRDefault="00623F8E" w:rsidP="00623F8E">
      <w:pPr>
        <w:pStyle w:val="Heading2"/>
        <w:rPr>
          <w:ins w:id="343" w:author="Nokia" w:date="2023-08-21T10:47:00Z"/>
          <w:highlight w:val="yellow"/>
          <w:lang w:val="en-US"/>
        </w:rPr>
      </w:pPr>
      <w:ins w:id="344" w:author="Nokia" w:date="2023-08-21T10:47:00Z">
        <w:r w:rsidRPr="00BD3580">
          <w:rPr>
            <w:highlight w:val="yellow"/>
            <w:lang w:val="en-US"/>
          </w:rPr>
          <w:t>Y</w:t>
        </w:r>
        <w:r w:rsidRPr="00BD3580">
          <w:rPr>
            <w:lang w:val="en-US"/>
          </w:rPr>
          <w:t>.</w:t>
        </w:r>
        <w:r>
          <w:rPr>
            <w:lang w:val="en-US"/>
          </w:rPr>
          <w:t>4</w:t>
        </w:r>
        <w:r w:rsidRPr="00BD3580">
          <w:rPr>
            <w:lang w:val="en-US"/>
          </w:rPr>
          <w:tab/>
          <w:t>Certificate Management for Network Slicing</w:t>
        </w:r>
      </w:ins>
    </w:p>
    <w:p w14:paraId="032EBDC2" w14:textId="77777777" w:rsidR="00623F8E" w:rsidRDefault="00623F8E" w:rsidP="00623F8E">
      <w:pPr>
        <w:rPr>
          <w:ins w:id="345" w:author="Nokia" w:date="2023-08-21T10:47:00Z"/>
        </w:rPr>
      </w:pPr>
      <w:ins w:id="346" w:author="Nokia" w:date="2023-08-21T10:47:00Z">
        <w:r>
          <w:t>The certificate management framework in 5G Core might need to work with certificates that belong to different domains, such as customer 3rd party slices, possibly with different requirements in terms of certificate lifecycles, CA(s) security policies potentially managed by administrators of multiple stakeholders (e.g., 5G Core operator, network slice customers/tenants) etc.</w:t>
        </w:r>
      </w:ins>
    </w:p>
    <w:p w14:paraId="33326A3C" w14:textId="77777777" w:rsidR="00623F8E" w:rsidRDefault="00623F8E" w:rsidP="00623F8E">
      <w:pPr>
        <w:rPr>
          <w:ins w:id="347" w:author="Nokia" w:date="2023-08-21T10:47:00Z"/>
        </w:rPr>
      </w:pPr>
      <w:ins w:id="348" w:author="Nokia" w:date="2023-08-21T10:47:00Z">
        <w:r>
          <w:t xml:space="preserve">Network </w:t>
        </w:r>
        <w:r w:rsidRPr="00D011EB">
          <w:t xml:space="preserve">slice customers </w:t>
        </w:r>
        <w:r>
          <w:t xml:space="preserve">being offered certain slices </w:t>
        </w:r>
        <w:r w:rsidRPr="00D011EB">
          <w:t xml:space="preserve">can require performing management and operation tasks </w:t>
        </w:r>
        <w:r>
          <w:t xml:space="preserve">for the certificates of </w:t>
        </w:r>
        <w:r w:rsidRPr="00D011EB">
          <w:t xml:space="preserve">slice-specific </w:t>
        </w:r>
        <w:r>
          <w:t>NFs over operator’s CA</w:t>
        </w:r>
        <w:r w:rsidRPr="00D011EB">
          <w:t xml:space="preserve">, or even to use their own CA and certificate management procedures for all or part of the slice-specific </w:t>
        </w:r>
        <w:r>
          <w:t>NFs</w:t>
        </w:r>
        <w:r w:rsidRPr="00D011EB">
          <w:t xml:space="preserve">. </w:t>
        </w:r>
        <w:r>
          <w:t>In this case, o</w:t>
        </w:r>
        <w:r w:rsidRPr="00D011EB">
          <w:t xml:space="preserve">perator and slice customer </w:t>
        </w:r>
        <w:r>
          <w:t xml:space="preserve">may </w:t>
        </w:r>
        <w:r w:rsidRPr="00D011EB">
          <w:t xml:space="preserve">need to agree on </w:t>
        </w:r>
        <w:r>
          <w:t>mechanisms</w:t>
        </w:r>
        <w:r w:rsidRPr="00D011EB">
          <w:t xml:space="preserve"> </w:t>
        </w:r>
        <w:r>
          <w:t xml:space="preserve">to </w:t>
        </w:r>
        <w:r w:rsidRPr="00D011EB">
          <w:t>establish the trust between operator and customer domain</w:t>
        </w:r>
        <w:r>
          <w:t xml:space="preserve"> and automate certification lifecycle management across operator CAs/RAs and third parties CAs specific for slice(s).</w:t>
        </w:r>
      </w:ins>
    </w:p>
    <w:p w14:paraId="30224077" w14:textId="77777777" w:rsidR="00623F8E" w:rsidRDefault="00623F8E" w:rsidP="00623F8E">
      <w:pPr>
        <w:rPr>
          <w:ins w:id="349" w:author="Nokia" w:date="2023-08-21T10:47:00Z"/>
        </w:rPr>
      </w:pPr>
      <w:ins w:id="350" w:author="Nokia" w:date="2023-08-21T10:47:00Z">
        <w:r>
          <w:t>Trust relationship and secure communication between the different entities involved in the network slicing certificate management, i.e., NF management functions (OAM), operator RA/CA and CAs (root CAs, or sub-CAs) specific for slice(s), may need to be established. O</w:t>
        </w:r>
        <w:r w:rsidRPr="00D011EB">
          <w:t xml:space="preserve">perator and slice customer </w:t>
        </w:r>
        <w:r>
          <w:t xml:space="preserve">may </w:t>
        </w:r>
        <w:r w:rsidRPr="00D011EB">
          <w:t>need to</w:t>
        </w:r>
        <w:r>
          <w:t xml:space="preserve"> support</w:t>
        </w:r>
        <w:r w:rsidRPr="00D011EB">
          <w:t xml:space="preserve"> </w:t>
        </w:r>
        <w:r>
          <w:t>c</w:t>
        </w:r>
        <w:r w:rsidRPr="00E96985">
          <w:t>apabilities to allocate a root CA/sub-CA to sign slice specif</w:t>
        </w:r>
        <w:r>
          <w:t xml:space="preserve">ic certificate for a </w:t>
        </w:r>
        <w:proofErr w:type="gramStart"/>
        <w:r>
          <w:t>NF, and</w:t>
        </w:r>
        <w:proofErr w:type="gramEnd"/>
        <w:r>
          <w:t xml:space="preserve"> may need to be able to manage such slice-specific certificates within the slicing orchestration framework to align with the network slice lifecycle</w:t>
        </w:r>
        <w:r w:rsidRPr="00E96985">
          <w:t>.</w:t>
        </w:r>
        <w:r>
          <w:t xml:space="preserve">  </w:t>
        </w:r>
      </w:ins>
    </w:p>
    <w:p w14:paraId="2D0FD658" w14:textId="77777777" w:rsidR="00623F8E" w:rsidRPr="00F11D4A" w:rsidRDefault="00623F8E" w:rsidP="00623F8E">
      <w:pPr>
        <w:pStyle w:val="Heading2"/>
        <w:rPr>
          <w:ins w:id="351" w:author="Nokia" w:date="2023-08-21T10:47:00Z"/>
          <w:lang w:val="en-US"/>
        </w:rPr>
      </w:pPr>
      <w:ins w:id="352" w:author="Nokia" w:date="2023-08-21T10:47:00Z">
        <w:r w:rsidRPr="00F11D4A">
          <w:rPr>
            <w:highlight w:val="yellow"/>
            <w:lang w:val="en-US"/>
          </w:rPr>
          <w:lastRenderedPageBreak/>
          <w:t>Y</w:t>
        </w:r>
        <w:r w:rsidRPr="00F11D4A">
          <w:rPr>
            <w:lang w:val="en-US"/>
          </w:rPr>
          <w:t>.</w:t>
        </w:r>
        <w:r>
          <w:rPr>
            <w:lang w:val="en-US"/>
          </w:rPr>
          <w:t>5</w:t>
        </w:r>
        <w:r w:rsidRPr="00F11D4A">
          <w:rPr>
            <w:lang w:val="en-US"/>
          </w:rPr>
          <w:tab/>
          <w:t>Key Management</w:t>
        </w:r>
      </w:ins>
    </w:p>
    <w:p w14:paraId="539EC1E3" w14:textId="77777777" w:rsidR="00623F8E" w:rsidRDefault="00623F8E" w:rsidP="00623F8E">
      <w:pPr>
        <w:rPr>
          <w:ins w:id="353" w:author="Nokia" w:date="2023-08-21T10:47:00Z"/>
        </w:rPr>
      </w:pPr>
      <w:ins w:id="354" w:author="Nokia" w:date="2023-08-21T10:47:00Z">
        <w:r>
          <w:t xml:space="preserve">Service Based Architecture (SBA) is likely to be deployed in an all-software multivendor environment. It is imperative that the underlying virtualized infrastructure hosting SBA NF is secured for confidentiality, integrity, and replay protection between authenticated endpoints. </w:t>
        </w:r>
      </w:ins>
    </w:p>
    <w:p w14:paraId="0C810C17" w14:textId="77777777" w:rsidR="00623F8E" w:rsidRDefault="00623F8E" w:rsidP="00623F8E">
      <w:pPr>
        <w:rPr>
          <w:ins w:id="355" w:author="Nokia" w:date="2023-08-21T10:47:00Z"/>
        </w:rPr>
      </w:pPr>
      <w:ins w:id="356" w:author="Nokia" w:date="2023-08-21T10:47:00Z">
        <w:r>
          <w:t xml:space="preserve">Also, the security of the certificate management relies on robust secure key management. It includes confidentiality and integrity of the private key while at rest. All the life cycle stages of the cryptographic key, such as key generation and key rotation, need to follow secure practices. </w:t>
        </w:r>
      </w:ins>
    </w:p>
    <w:p w14:paraId="1A3163EE" w14:textId="77777777" w:rsidR="00623F8E" w:rsidRDefault="00623F8E" w:rsidP="00623F8E">
      <w:pPr>
        <w:jc w:val="center"/>
        <w:rPr>
          <w:i/>
          <w:iCs/>
          <w:color w:val="0070C0"/>
          <w:sz w:val="36"/>
          <w:szCs w:val="36"/>
        </w:rPr>
      </w:pPr>
      <w:r w:rsidRPr="00DA4C74">
        <w:rPr>
          <w:i/>
          <w:iCs/>
          <w:color w:val="0070C0"/>
          <w:sz w:val="36"/>
          <w:szCs w:val="36"/>
        </w:rPr>
        <w:t xml:space="preserve">*** START </w:t>
      </w:r>
      <w:r>
        <w:rPr>
          <w:i/>
          <w:iCs/>
          <w:color w:val="0070C0"/>
          <w:sz w:val="36"/>
          <w:szCs w:val="36"/>
        </w:rPr>
        <w:t>OF</w:t>
      </w:r>
      <w:r w:rsidRPr="00DA4C74">
        <w:rPr>
          <w:i/>
          <w:iCs/>
          <w:color w:val="0070C0"/>
          <w:sz w:val="36"/>
          <w:szCs w:val="36"/>
        </w:rPr>
        <w:t xml:space="preserve"> THIRD CHANGES****</w:t>
      </w:r>
    </w:p>
    <w:p w14:paraId="52C7C209" w14:textId="77777777" w:rsidR="00623F8E" w:rsidRDefault="00623F8E" w:rsidP="00623F8E">
      <w:pPr>
        <w:pStyle w:val="Heading1"/>
        <w:rPr>
          <w:lang w:eastAsia="zh-CN"/>
        </w:rPr>
      </w:pPr>
      <w:bookmarkStart w:id="357" w:name="_Toc532211148"/>
      <w:bookmarkStart w:id="358" w:name="_Toc44943858"/>
      <w:bookmarkStart w:id="359" w:name="_Toc122096441"/>
      <w:r>
        <w:rPr>
          <w:lang w:eastAsia="zh-CN"/>
        </w:rPr>
        <w:t>2</w:t>
      </w:r>
      <w:r>
        <w:rPr>
          <w:lang w:eastAsia="zh-CN"/>
        </w:rPr>
        <w:tab/>
        <w:t>References</w:t>
      </w:r>
      <w:bookmarkEnd w:id="357"/>
      <w:bookmarkEnd w:id="358"/>
      <w:bookmarkEnd w:id="359"/>
    </w:p>
    <w:p w14:paraId="546BA6E3" w14:textId="77777777" w:rsidR="00623F8E" w:rsidRDefault="00623F8E" w:rsidP="00623F8E">
      <w:pPr>
        <w:keepNext/>
      </w:pPr>
      <w:r>
        <w:t>The following documents contain provisions which, through reference in this text, constitute provisions of the present document.</w:t>
      </w:r>
    </w:p>
    <w:p w14:paraId="40EE4794" w14:textId="77777777" w:rsidR="00623F8E" w:rsidRDefault="00623F8E" w:rsidP="00623F8E">
      <w:pPr>
        <w:pStyle w:val="B1"/>
      </w:pPr>
      <w:r>
        <w:t>-</w:t>
      </w:r>
      <w:r>
        <w:tab/>
        <w:t>References are either specific (identified by date of publication, edition number, version number, etc.) or non</w:t>
      </w:r>
      <w:r>
        <w:noBreakHyphen/>
        <w:t>specific.</w:t>
      </w:r>
    </w:p>
    <w:p w14:paraId="103CCEF0" w14:textId="77777777" w:rsidR="00623F8E" w:rsidRDefault="00623F8E" w:rsidP="00623F8E">
      <w:pPr>
        <w:pStyle w:val="B1"/>
      </w:pPr>
      <w:r>
        <w:t>-</w:t>
      </w:r>
      <w:r>
        <w:tab/>
        <w:t>For a specific reference, subsequent revisions do not apply.</w:t>
      </w:r>
    </w:p>
    <w:p w14:paraId="07DB7C52" w14:textId="77777777" w:rsidR="00623F8E" w:rsidRDefault="00623F8E" w:rsidP="00623F8E">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A3D12EF" w14:textId="77777777" w:rsidR="00623F8E" w:rsidRDefault="00623F8E" w:rsidP="00623F8E">
      <w:pPr>
        <w:pStyle w:val="EX"/>
        <w:keepNext/>
      </w:pPr>
      <w:r>
        <w:t>[1]</w:t>
      </w:r>
      <w:r>
        <w:tab/>
        <w:t>3GPP TS 33.210: "3rd Generation Partnership Project; Technical Specification Group Services and System Aspects; 3G Security; Network domain security; IP network layer security".</w:t>
      </w:r>
    </w:p>
    <w:p w14:paraId="640C16B1" w14:textId="77777777" w:rsidR="00623F8E" w:rsidRDefault="00623F8E" w:rsidP="00623F8E">
      <w:pPr>
        <w:pStyle w:val="EX"/>
        <w:keepNext/>
      </w:pPr>
      <w:r>
        <w:t>[2]</w:t>
      </w:r>
      <w:r>
        <w:tab/>
        <w:t>IETF RFC 2986: "PKCS#10 Certification Request Syntax Specification Version 1.7".</w:t>
      </w:r>
    </w:p>
    <w:p w14:paraId="3ECF6329" w14:textId="77777777" w:rsidR="00623F8E" w:rsidRDefault="00623F8E" w:rsidP="00623F8E">
      <w:pPr>
        <w:pStyle w:val="EX"/>
      </w:pPr>
      <w:r>
        <w:t>[3]</w:t>
      </w:r>
      <w:r>
        <w:tab/>
        <w:t>Void.</w:t>
      </w:r>
    </w:p>
    <w:p w14:paraId="351BF416" w14:textId="77777777" w:rsidR="00623F8E" w:rsidRDefault="00623F8E" w:rsidP="00623F8E">
      <w:pPr>
        <w:pStyle w:val="EX"/>
      </w:pPr>
      <w:r>
        <w:t>[4]</w:t>
      </w:r>
      <w:r>
        <w:tab/>
        <w:t>IETF RFC 4210: "Internet X.509 Public Key Infrastructure Certificate Management Protocol".</w:t>
      </w:r>
    </w:p>
    <w:p w14:paraId="0C6FC1D1" w14:textId="77777777" w:rsidR="00623F8E" w:rsidRDefault="00623F8E" w:rsidP="00623F8E">
      <w:pPr>
        <w:pStyle w:val="EX"/>
      </w:pPr>
      <w:r>
        <w:t>[5]</w:t>
      </w:r>
      <w:r>
        <w:tab/>
        <w:t>IETF RFC 2252: "Lightweight Directory Access Protocol (v3): Attribute Syntax Definitions".</w:t>
      </w:r>
    </w:p>
    <w:p w14:paraId="366B2FE4" w14:textId="77777777" w:rsidR="00623F8E" w:rsidRDefault="00623F8E" w:rsidP="00623F8E">
      <w:pPr>
        <w:pStyle w:val="EX"/>
      </w:pPr>
      <w:r>
        <w:t>[6]</w:t>
      </w:r>
      <w:r>
        <w:tab/>
        <w:t>Void.</w:t>
      </w:r>
    </w:p>
    <w:p w14:paraId="491903D0" w14:textId="77777777" w:rsidR="00623F8E" w:rsidRDefault="00623F8E" w:rsidP="00623F8E">
      <w:pPr>
        <w:pStyle w:val="EX"/>
      </w:pPr>
      <w:r>
        <w:t>[7]</w:t>
      </w:r>
      <w:r>
        <w:tab/>
        <w:t xml:space="preserve">"PKI basics – A Technical Perspective", November 2002, </w:t>
      </w:r>
      <w:hyperlink r:id="rId21" w:history="1">
        <w:r>
          <w:rPr>
            <w:rStyle w:val="Hyperlink"/>
          </w:rPr>
          <w:t>http://www.oasis-pki.org/pdfs/PKI_Basics-A_technical_perspective.pdf</w:t>
        </w:r>
      </w:hyperlink>
      <w:r>
        <w:t xml:space="preserve">. </w:t>
      </w:r>
    </w:p>
    <w:p w14:paraId="5FB40F10" w14:textId="77777777" w:rsidR="00623F8E" w:rsidRDefault="00623F8E" w:rsidP="00623F8E">
      <w:pPr>
        <w:pStyle w:val="EX"/>
        <w:rPr>
          <w:lang w:eastAsia="en-GB"/>
        </w:rPr>
      </w:pPr>
      <w:r>
        <w:t>[8]</w:t>
      </w:r>
      <w:r>
        <w:tab/>
      </w:r>
      <w:r>
        <w:rPr>
          <w:lang w:eastAsia="en-GB"/>
        </w:rPr>
        <w:t>3GPP TR 21.905: "Vocabulary for 3GPP Specifications".</w:t>
      </w:r>
    </w:p>
    <w:p w14:paraId="19B2C41D" w14:textId="77777777" w:rsidR="00623F8E" w:rsidRDefault="00623F8E" w:rsidP="00623F8E">
      <w:pPr>
        <w:pStyle w:val="EX"/>
        <w:rPr>
          <w:lang w:eastAsia="en-GB"/>
        </w:rPr>
      </w:pPr>
      <w:r>
        <w:rPr>
          <w:lang w:eastAsia="en-GB"/>
        </w:rPr>
        <w:t>[9]</w:t>
      </w:r>
      <w:r>
        <w:rPr>
          <w:lang w:eastAsia="en-GB"/>
        </w:rPr>
        <w:tab/>
        <w:t>3GPP TS 33.203: "Access security for IP-based services".</w:t>
      </w:r>
    </w:p>
    <w:p w14:paraId="7A1A4434" w14:textId="77777777" w:rsidR="00623F8E" w:rsidRDefault="00623F8E" w:rsidP="00623F8E">
      <w:pPr>
        <w:pStyle w:val="EX"/>
        <w:rPr>
          <w:lang w:eastAsia="en-GB"/>
        </w:rPr>
      </w:pPr>
      <w:r>
        <w:rPr>
          <w:lang w:eastAsia="en-GB"/>
        </w:rPr>
        <w:t>[10]</w:t>
      </w:r>
      <w:r>
        <w:rPr>
          <w:lang w:eastAsia="en-GB"/>
        </w:rPr>
        <w:tab/>
        <w:t>3GPP TS 33.220: "Generic Authentication Architecture: Generic Bootstrapping Architecture".</w:t>
      </w:r>
    </w:p>
    <w:p w14:paraId="5CB77D85" w14:textId="77777777" w:rsidR="00623F8E" w:rsidRDefault="00623F8E" w:rsidP="00623F8E">
      <w:pPr>
        <w:pStyle w:val="EX"/>
        <w:rPr>
          <w:lang w:eastAsia="en-GB"/>
        </w:rPr>
      </w:pPr>
      <w:r>
        <w:rPr>
          <w:lang w:eastAsia="en-GB"/>
        </w:rPr>
        <w:t>[11]</w:t>
      </w:r>
      <w:r>
        <w:rPr>
          <w:lang w:eastAsia="en-GB"/>
        </w:rPr>
        <w:tab/>
        <w:t>Void.</w:t>
      </w:r>
    </w:p>
    <w:p w14:paraId="06573043" w14:textId="77777777" w:rsidR="00623F8E" w:rsidRDefault="00623F8E" w:rsidP="00623F8E">
      <w:pPr>
        <w:pStyle w:val="EX"/>
      </w:pPr>
      <w:r>
        <w:t>[12]</w:t>
      </w:r>
      <w:r>
        <w:tab/>
        <w:t>Void.</w:t>
      </w:r>
    </w:p>
    <w:p w14:paraId="59E31EC1" w14:textId="77777777" w:rsidR="00623F8E" w:rsidRDefault="00623F8E" w:rsidP="00623F8E">
      <w:pPr>
        <w:pStyle w:val="EX"/>
      </w:pPr>
      <w:r>
        <w:t>[13]</w:t>
      </w:r>
      <w:r>
        <w:tab/>
        <w:t>Void.</w:t>
      </w:r>
    </w:p>
    <w:p w14:paraId="791FB697" w14:textId="77777777" w:rsidR="00623F8E" w:rsidRDefault="00623F8E" w:rsidP="00623F8E">
      <w:pPr>
        <w:pStyle w:val="EX"/>
      </w:pPr>
      <w:r>
        <w:t>[14]</w:t>
      </w:r>
      <w:r>
        <w:tab/>
        <w:t>IETF RFC 5280: "Internet X.509 Public Key Infrastructure Certificate and Certificate Revocation List (CRL) Profile".</w:t>
      </w:r>
    </w:p>
    <w:p w14:paraId="50ACAEF3" w14:textId="77777777" w:rsidR="00623F8E" w:rsidRDefault="00623F8E" w:rsidP="00623F8E">
      <w:pPr>
        <w:pStyle w:val="EX"/>
      </w:pPr>
      <w:r>
        <w:t>[15]</w:t>
      </w:r>
      <w:r>
        <w:tab/>
        <w:t>IETF RFC 4945: "The Internet IP Security PKI Profile of IKEv1/ISAKMP, IKEv2, and PKIX".</w:t>
      </w:r>
    </w:p>
    <w:p w14:paraId="0BC06FEE" w14:textId="77777777" w:rsidR="00623F8E" w:rsidRDefault="00623F8E" w:rsidP="00623F8E">
      <w:pPr>
        <w:pStyle w:val="EX"/>
        <w:rPr>
          <w:lang w:eastAsia="zh-CN"/>
        </w:rPr>
      </w:pPr>
      <w:r>
        <w:rPr>
          <w:lang w:eastAsia="zh-CN"/>
        </w:rPr>
        <w:t>[16]</w:t>
      </w:r>
      <w:r>
        <w:rPr>
          <w:lang w:eastAsia="zh-CN"/>
        </w:rPr>
        <w:tab/>
        <w:t>Void</w:t>
      </w:r>
      <w:r>
        <w:t>.</w:t>
      </w:r>
    </w:p>
    <w:p w14:paraId="7092B428" w14:textId="77777777" w:rsidR="00623F8E" w:rsidRDefault="00623F8E" w:rsidP="00623F8E">
      <w:pPr>
        <w:pStyle w:val="EX"/>
      </w:pPr>
      <w:r>
        <w:rPr>
          <w:lang w:eastAsia="zh-CN"/>
        </w:rPr>
        <w:t>[17]</w:t>
      </w:r>
      <w:r>
        <w:rPr>
          <w:lang w:eastAsia="zh-CN"/>
        </w:rPr>
        <w:tab/>
        <w:t>Void</w:t>
      </w:r>
      <w:r>
        <w:t>.</w:t>
      </w:r>
    </w:p>
    <w:p w14:paraId="4716534C" w14:textId="77777777" w:rsidR="00623F8E" w:rsidRDefault="00623F8E" w:rsidP="00623F8E">
      <w:pPr>
        <w:pStyle w:val="EX"/>
      </w:pPr>
      <w:r>
        <w:lastRenderedPageBreak/>
        <w:t>[18]</w:t>
      </w:r>
      <w:r>
        <w:tab/>
      </w:r>
      <w:proofErr w:type="gramStart"/>
      <w:r>
        <w:t>IETF  RFC</w:t>
      </w:r>
      <w:proofErr w:type="gramEnd"/>
      <w:r>
        <w:t xml:space="preserve"> 6712: "Internet X.509 Public Key Infrastructure -- HTTP Transfer for the Certificate Management Protocol (CMP)".</w:t>
      </w:r>
    </w:p>
    <w:p w14:paraId="3E8672AF" w14:textId="77777777" w:rsidR="00623F8E" w:rsidRDefault="00623F8E" w:rsidP="00623F8E">
      <w:pPr>
        <w:pStyle w:val="EX"/>
      </w:pPr>
      <w:r>
        <w:t>[19]</w:t>
      </w:r>
      <w:r>
        <w:tab/>
        <w:t>IETF RFC 4211: "Internet X.509 Public Key Infrastructure Certificate Request Message Format (CRMF)".</w:t>
      </w:r>
    </w:p>
    <w:p w14:paraId="46EA88E1" w14:textId="77777777" w:rsidR="00623F8E" w:rsidRDefault="00623F8E" w:rsidP="00623F8E">
      <w:pPr>
        <w:pStyle w:val="EX"/>
      </w:pPr>
      <w:r>
        <w:t>[20]</w:t>
      </w:r>
      <w:r>
        <w:tab/>
        <w:t>IETF RFC 2818: "HTTP Over TLS".</w:t>
      </w:r>
    </w:p>
    <w:p w14:paraId="2E91E965" w14:textId="77777777" w:rsidR="00623F8E" w:rsidRDefault="00623F8E" w:rsidP="00623F8E">
      <w:pPr>
        <w:pStyle w:val="EX"/>
      </w:pPr>
      <w:r>
        <w:t>[21]</w:t>
      </w:r>
      <w:r>
        <w:tab/>
        <w:t>IETF RFC 5922: "Domain Certificates in the Session Initiation Protocol (SIP)".</w:t>
      </w:r>
    </w:p>
    <w:p w14:paraId="2EB39060" w14:textId="77777777" w:rsidR="00623F8E" w:rsidRDefault="00623F8E" w:rsidP="00623F8E">
      <w:pPr>
        <w:pStyle w:val="EX"/>
      </w:pPr>
      <w:r>
        <w:t>[22]</w:t>
      </w:r>
      <w:r>
        <w:tab/>
        <w:t>IETF RFC 5924: "Extended Key Usage (EKU) for Session Initiation Protocol (SIP) X.509 Certificates".</w:t>
      </w:r>
    </w:p>
    <w:p w14:paraId="39B66DB2" w14:textId="77777777" w:rsidR="00623F8E" w:rsidRDefault="00623F8E" w:rsidP="00623F8E">
      <w:pPr>
        <w:pStyle w:val="EX"/>
      </w:pPr>
      <w:r>
        <w:rPr>
          <w:lang w:eastAsia="zh-CN"/>
        </w:rPr>
        <w:t>[23]</w:t>
      </w:r>
      <w:r>
        <w:rPr>
          <w:lang w:eastAsia="zh-CN"/>
        </w:rPr>
        <w:tab/>
        <w:t>Void</w:t>
      </w:r>
      <w:r>
        <w:t>.</w:t>
      </w:r>
    </w:p>
    <w:p w14:paraId="269B0FB2" w14:textId="77777777" w:rsidR="00623F8E" w:rsidRDefault="00623F8E" w:rsidP="00623F8E">
      <w:pPr>
        <w:pStyle w:val="EX"/>
        <w:rPr>
          <w:lang w:val="en-US"/>
        </w:rPr>
      </w:pPr>
      <w:r>
        <w:rPr>
          <w:lang w:val="en-US"/>
        </w:rPr>
        <w:t>[24]</w:t>
      </w:r>
      <w:r>
        <w:rPr>
          <w:lang w:val="en-US"/>
        </w:rPr>
        <w:tab/>
        <w:t>Void.</w:t>
      </w:r>
    </w:p>
    <w:p w14:paraId="25B5E4D3" w14:textId="77777777" w:rsidR="00623F8E" w:rsidRDefault="00623F8E" w:rsidP="00623F8E">
      <w:pPr>
        <w:pStyle w:val="EX"/>
      </w:pPr>
      <w:r>
        <w:t>[25]</w:t>
      </w:r>
      <w:r>
        <w:tab/>
        <w:t>IETF RFC 1035: "Domain Names - Implementation and Specification".</w:t>
      </w:r>
    </w:p>
    <w:p w14:paraId="4E183F3B" w14:textId="77777777" w:rsidR="00623F8E" w:rsidRDefault="00623F8E" w:rsidP="00623F8E">
      <w:pPr>
        <w:pStyle w:val="EX"/>
      </w:pPr>
      <w:r>
        <w:t>[26]</w:t>
      </w:r>
      <w:r>
        <w:tab/>
      </w:r>
      <w:r>
        <w:rPr>
          <w:lang w:val="en-US"/>
        </w:rPr>
        <w:t>Void</w:t>
      </w:r>
      <w:r>
        <w:t>.</w:t>
      </w:r>
    </w:p>
    <w:p w14:paraId="133E8657" w14:textId="77777777" w:rsidR="00623F8E" w:rsidRDefault="00623F8E" w:rsidP="00623F8E">
      <w:pPr>
        <w:pStyle w:val="EX"/>
      </w:pPr>
      <w:r>
        <w:t>[27]</w:t>
      </w:r>
      <w:r>
        <w:tab/>
      </w:r>
      <w:r>
        <w:rPr>
          <w:lang w:val="en-US"/>
        </w:rPr>
        <w:t>Void</w:t>
      </w:r>
      <w:r>
        <w:t>.</w:t>
      </w:r>
    </w:p>
    <w:p w14:paraId="60B46B28" w14:textId="77777777" w:rsidR="00623F8E" w:rsidRDefault="00623F8E" w:rsidP="00623F8E">
      <w:pPr>
        <w:pStyle w:val="EX"/>
      </w:pPr>
      <w:r>
        <w:t>[28]</w:t>
      </w:r>
      <w:r>
        <w:tab/>
        <w:t>Void.</w:t>
      </w:r>
    </w:p>
    <w:p w14:paraId="047FB62D" w14:textId="77777777" w:rsidR="00623F8E" w:rsidRDefault="00623F8E" w:rsidP="00623F8E">
      <w:pPr>
        <w:pStyle w:val="EX"/>
      </w:pPr>
      <w:r>
        <w:t>[29]</w:t>
      </w:r>
      <w:r>
        <w:tab/>
      </w:r>
      <w:r>
        <w:rPr>
          <w:lang w:val="en-US"/>
        </w:rPr>
        <w:t>Void</w:t>
      </w:r>
      <w:r>
        <w:t>.</w:t>
      </w:r>
    </w:p>
    <w:p w14:paraId="327C8B41" w14:textId="77777777" w:rsidR="00623F8E" w:rsidRDefault="00623F8E" w:rsidP="00623F8E">
      <w:pPr>
        <w:pStyle w:val="EX"/>
      </w:pPr>
      <w:r>
        <w:t>[30]</w:t>
      </w:r>
      <w:r>
        <w:tab/>
      </w:r>
      <w:r>
        <w:rPr>
          <w:lang w:val="en-US"/>
        </w:rPr>
        <w:t>Void</w:t>
      </w:r>
      <w:r>
        <w:t>.</w:t>
      </w:r>
    </w:p>
    <w:p w14:paraId="6EF70B36" w14:textId="77777777" w:rsidR="00623F8E" w:rsidRDefault="00623F8E" w:rsidP="00623F8E">
      <w:pPr>
        <w:pStyle w:val="EX"/>
      </w:pPr>
      <w:r>
        <w:t>[31]</w:t>
      </w:r>
      <w:r>
        <w:tab/>
      </w:r>
      <w:r>
        <w:rPr>
          <w:lang w:eastAsia="en-GB"/>
        </w:rPr>
        <w:t xml:space="preserve">3GPP TS 23.251: </w:t>
      </w:r>
      <w:r>
        <w:t>"</w:t>
      </w:r>
      <w:r w:rsidRPr="00A407EE">
        <w:rPr>
          <w:lang w:eastAsia="en-GB"/>
        </w:rPr>
        <w:t>Network sharing; Architecture and functional description</w:t>
      </w:r>
      <w:r>
        <w:t>".</w:t>
      </w:r>
    </w:p>
    <w:p w14:paraId="16760537" w14:textId="77777777" w:rsidR="00623F8E" w:rsidRDefault="00623F8E" w:rsidP="00623F8E">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48B2C65A" w14:textId="77777777" w:rsidR="00623F8E" w:rsidRDefault="00623F8E" w:rsidP="00623F8E">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0D704D74" w14:textId="77777777" w:rsidR="00623F8E" w:rsidRDefault="00623F8E" w:rsidP="00623F8E">
      <w:pPr>
        <w:pStyle w:val="EX"/>
        <w:rPr>
          <w:lang w:val="en-US" w:eastAsia="en-GB"/>
        </w:rPr>
      </w:pPr>
      <w:r>
        <w:rPr>
          <w:lang w:eastAsia="en-GB"/>
        </w:rPr>
        <w:t>[34]</w:t>
      </w:r>
      <w:r>
        <w:rPr>
          <w:lang w:eastAsia="en-GB"/>
        </w:rPr>
        <w:tab/>
      </w:r>
      <w:r>
        <w:rPr>
          <w:lang w:val="en-US"/>
        </w:rPr>
        <w:t>Void</w:t>
      </w:r>
      <w:r>
        <w:rPr>
          <w:lang w:val="en-US" w:eastAsia="en-GB"/>
        </w:rPr>
        <w:t>.</w:t>
      </w:r>
    </w:p>
    <w:p w14:paraId="28581E0E" w14:textId="77777777" w:rsidR="00623F8E" w:rsidRDefault="00623F8E" w:rsidP="00623F8E">
      <w:pPr>
        <w:pStyle w:val="EX"/>
        <w:rPr>
          <w:lang w:eastAsia="en-GB"/>
        </w:rPr>
      </w:pPr>
      <w:r>
        <w:rPr>
          <w:lang w:eastAsia="en-GB"/>
        </w:rPr>
        <w:t>[35]</w:t>
      </w:r>
      <w:r>
        <w:rPr>
          <w:lang w:eastAsia="en-GB"/>
        </w:rPr>
        <w:tab/>
      </w:r>
      <w:r>
        <w:rPr>
          <w:lang w:val="en-US"/>
        </w:rPr>
        <w:t>Void</w:t>
      </w:r>
      <w:r>
        <w:rPr>
          <w:lang w:eastAsia="en-GB"/>
        </w:rPr>
        <w:t>.</w:t>
      </w:r>
    </w:p>
    <w:p w14:paraId="5785BA6E" w14:textId="77777777" w:rsidR="00623F8E" w:rsidRDefault="00623F8E" w:rsidP="00623F8E">
      <w:pPr>
        <w:pStyle w:val="EX"/>
        <w:rPr>
          <w:noProof/>
        </w:rPr>
      </w:pPr>
      <w:r>
        <w:rPr>
          <w:noProof/>
        </w:rPr>
        <w:t>[36]</w:t>
      </w:r>
      <w:r>
        <w:rPr>
          <w:noProof/>
        </w:rPr>
        <w:tab/>
      </w:r>
      <w:r>
        <w:rPr>
          <w:lang w:val="en-US"/>
        </w:rPr>
        <w:t>Void</w:t>
      </w:r>
      <w:r>
        <w:rPr>
          <w:noProof/>
        </w:rPr>
        <w:t>.</w:t>
      </w:r>
    </w:p>
    <w:p w14:paraId="404DE268" w14:textId="77777777" w:rsidR="00623F8E" w:rsidRDefault="00623F8E" w:rsidP="00623F8E">
      <w:pPr>
        <w:pStyle w:val="EX"/>
        <w:rPr>
          <w:noProof/>
        </w:rPr>
      </w:pPr>
      <w:r>
        <w:rPr>
          <w:noProof/>
        </w:rPr>
        <w:t>[37]</w:t>
      </w:r>
      <w:r>
        <w:rPr>
          <w:noProof/>
        </w:rPr>
        <w:tab/>
      </w:r>
      <w:r>
        <w:t>Void</w:t>
      </w:r>
      <w:r>
        <w:rPr>
          <w:noProof/>
        </w:rPr>
        <w:t>.</w:t>
      </w:r>
    </w:p>
    <w:p w14:paraId="06F37E76" w14:textId="77777777" w:rsidR="00623F8E" w:rsidRDefault="00623F8E" w:rsidP="00623F8E">
      <w:pPr>
        <w:pStyle w:val="EX"/>
        <w:rPr>
          <w:noProof/>
        </w:rPr>
      </w:pPr>
      <w:r>
        <w:rPr>
          <w:noProof/>
        </w:rPr>
        <w:t>[38]</w:t>
      </w:r>
      <w:r>
        <w:rPr>
          <w:noProof/>
        </w:rPr>
        <w:tab/>
      </w:r>
      <w:r>
        <w:rPr>
          <w:lang w:val="en-US"/>
        </w:rPr>
        <w:t>Void</w:t>
      </w:r>
      <w:r>
        <w:rPr>
          <w:noProof/>
        </w:rPr>
        <w:t>.</w:t>
      </w:r>
    </w:p>
    <w:p w14:paraId="46471DB4" w14:textId="77777777" w:rsidR="00623F8E" w:rsidRDefault="00623F8E" w:rsidP="00623F8E">
      <w:pPr>
        <w:pStyle w:val="EX"/>
        <w:rPr>
          <w:noProof/>
        </w:rPr>
      </w:pPr>
      <w:r>
        <w:rPr>
          <w:noProof/>
        </w:rPr>
        <w:t>[39]</w:t>
      </w:r>
      <w:r>
        <w:rPr>
          <w:noProof/>
        </w:rPr>
        <w:tab/>
      </w:r>
      <w:r>
        <w:rPr>
          <w:lang w:val="en-US"/>
        </w:rPr>
        <w:t>Void</w:t>
      </w:r>
      <w:r>
        <w:rPr>
          <w:noProof/>
        </w:rPr>
        <w:t>.</w:t>
      </w:r>
    </w:p>
    <w:p w14:paraId="314B5C02" w14:textId="77777777" w:rsidR="00623F8E" w:rsidRDefault="00623F8E" w:rsidP="00623F8E">
      <w:pPr>
        <w:pStyle w:val="EX"/>
        <w:rPr>
          <w:noProof/>
        </w:rPr>
      </w:pPr>
      <w:r>
        <w:rPr>
          <w:noProof/>
        </w:rPr>
        <w:t>[40]</w:t>
      </w:r>
      <w:r>
        <w:rPr>
          <w:noProof/>
        </w:rPr>
        <w:tab/>
      </w:r>
      <w:r>
        <w:rPr>
          <w:lang w:val="en-US"/>
        </w:rPr>
        <w:t>Void</w:t>
      </w:r>
      <w:r>
        <w:rPr>
          <w:noProof/>
        </w:rPr>
        <w:t>.</w:t>
      </w:r>
    </w:p>
    <w:p w14:paraId="3315757F" w14:textId="77777777" w:rsidR="00623F8E" w:rsidRDefault="00623F8E" w:rsidP="00623F8E">
      <w:pPr>
        <w:pStyle w:val="EX"/>
        <w:rPr>
          <w:noProof/>
        </w:rPr>
      </w:pPr>
      <w:r>
        <w:rPr>
          <w:noProof/>
        </w:rPr>
        <w:t>[41]</w:t>
      </w:r>
      <w:r>
        <w:rPr>
          <w:noProof/>
        </w:rPr>
        <w:tab/>
      </w:r>
      <w:r>
        <w:rPr>
          <w:lang w:val="en-US"/>
        </w:rPr>
        <w:t>Void</w:t>
      </w:r>
      <w:r>
        <w:rPr>
          <w:noProof/>
        </w:rPr>
        <w:t>.</w:t>
      </w:r>
    </w:p>
    <w:p w14:paraId="59494886" w14:textId="77777777" w:rsidR="00623F8E" w:rsidRDefault="00623F8E" w:rsidP="00623F8E">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6B703024" w14:textId="77777777" w:rsidR="00623F8E" w:rsidRDefault="00623F8E" w:rsidP="00623F8E">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49F3D1C2" w14:textId="77777777" w:rsidR="00623F8E" w:rsidRDefault="00623F8E" w:rsidP="00623F8E">
      <w:pPr>
        <w:pStyle w:val="EX"/>
        <w:rPr>
          <w:noProof/>
        </w:rPr>
      </w:pPr>
      <w:r>
        <w:rPr>
          <w:noProof/>
        </w:rPr>
        <w:t>[44]</w:t>
      </w:r>
      <w:r>
        <w:rPr>
          <w:noProof/>
        </w:rPr>
        <w:tab/>
      </w:r>
      <w:r>
        <w:rPr>
          <w:lang w:val="en-US"/>
        </w:rPr>
        <w:t>Void</w:t>
      </w:r>
      <w:r>
        <w:rPr>
          <w:noProof/>
        </w:rPr>
        <w:t>.</w:t>
      </w:r>
    </w:p>
    <w:p w14:paraId="29C2E2E8" w14:textId="77777777" w:rsidR="00623F8E" w:rsidRDefault="00623F8E" w:rsidP="00623F8E">
      <w:pPr>
        <w:pStyle w:val="EX"/>
        <w:rPr>
          <w:noProof/>
        </w:rPr>
      </w:pPr>
      <w:r>
        <w:rPr>
          <w:noProof/>
        </w:rPr>
        <w:t>[45]</w:t>
      </w:r>
      <w:r>
        <w:rPr>
          <w:noProof/>
        </w:rPr>
        <w:tab/>
      </w:r>
      <w:r>
        <w:rPr>
          <w:lang w:val="en-US"/>
        </w:rPr>
        <w:t>Void</w:t>
      </w:r>
      <w:r>
        <w:rPr>
          <w:noProof/>
        </w:rPr>
        <w:t>.</w:t>
      </w:r>
    </w:p>
    <w:p w14:paraId="3487B98C" w14:textId="77777777" w:rsidR="00623F8E" w:rsidRDefault="00623F8E" w:rsidP="00623F8E">
      <w:pPr>
        <w:pStyle w:val="EX"/>
      </w:pPr>
      <w:r>
        <w:rPr>
          <w:noProof/>
        </w:rPr>
        <w:t>[</w:t>
      </w:r>
      <w:r>
        <w:rPr>
          <w:noProof/>
          <w:lang w:val="en-US"/>
        </w:rPr>
        <w:t>46</w:t>
      </w:r>
      <w:r>
        <w:rPr>
          <w:noProof/>
        </w:rPr>
        <w:t>]</w:t>
      </w:r>
      <w:r>
        <w:rPr>
          <w:noProof/>
        </w:rPr>
        <w:tab/>
      </w:r>
      <w:r>
        <w:rPr>
          <w:lang w:val="en-US"/>
        </w:rPr>
        <w:t>Void</w:t>
      </w:r>
      <w:r>
        <w:rPr>
          <w:noProof/>
        </w:rPr>
        <w:t>.</w:t>
      </w:r>
    </w:p>
    <w:p w14:paraId="55E5EC7A" w14:textId="77777777" w:rsidR="00623F8E" w:rsidRDefault="00623F8E" w:rsidP="00623F8E">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70ADDC22" w14:textId="77777777" w:rsidR="00623F8E" w:rsidRDefault="00623F8E" w:rsidP="00623F8E">
      <w:pPr>
        <w:pStyle w:val="EX"/>
        <w:rPr>
          <w:noProof/>
        </w:rPr>
      </w:pPr>
      <w:r>
        <w:rPr>
          <w:noProof/>
        </w:rPr>
        <w:t>[48]</w:t>
      </w:r>
      <w:r>
        <w:rPr>
          <w:noProof/>
        </w:rPr>
        <w:tab/>
      </w:r>
      <w:r>
        <w:t xml:space="preserve">IETF </w:t>
      </w:r>
      <w:r>
        <w:rPr>
          <w:noProof/>
        </w:rPr>
        <w:t>RFC 8201: "Path MTU Discovery for IP version 6".</w:t>
      </w:r>
    </w:p>
    <w:p w14:paraId="58E3000F" w14:textId="77777777" w:rsidR="00623F8E" w:rsidRDefault="00623F8E" w:rsidP="00623F8E">
      <w:pPr>
        <w:pStyle w:val="EX"/>
        <w:rPr>
          <w:noProof/>
        </w:rPr>
      </w:pPr>
      <w:r>
        <w:rPr>
          <w:noProof/>
        </w:rPr>
        <w:lastRenderedPageBreak/>
        <w:t>[49]</w:t>
      </w:r>
      <w:r>
        <w:rPr>
          <w:noProof/>
        </w:rPr>
        <w:tab/>
      </w:r>
      <w:r>
        <w:t xml:space="preserve">IETF </w:t>
      </w:r>
      <w:r>
        <w:rPr>
          <w:noProof/>
        </w:rPr>
        <w:t>RFC 8446: "The Transport Layer Security (TLS) Protocol Version 1.3".</w:t>
      </w:r>
    </w:p>
    <w:p w14:paraId="17861518" w14:textId="77777777" w:rsidR="00623F8E" w:rsidRPr="003B734F" w:rsidRDefault="00623F8E" w:rsidP="00623F8E">
      <w:pPr>
        <w:pStyle w:val="EX"/>
      </w:pPr>
      <w:r>
        <w:rPr>
          <w:noProof/>
        </w:rPr>
        <w:t>[50]</w:t>
      </w:r>
      <w:r>
        <w:rPr>
          <w:noProof/>
        </w:rPr>
        <w:tab/>
      </w:r>
      <w:r w:rsidRPr="003B734F">
        <w:t xml:space="preserve">IETF RFC 7540: </w:t>
      </w:r>
      <w:r>
        <w:t>"</w:t>
      </w:r>
      <w:r w:rsidRPr="003B734F">
        <w:t>Hypertext Transfer Protocol Version 2 (HTTP/2)</w:t>
      </w:r>
      <w:r>
        <w:t>".</w:t>
      </w:r>
    </w:p>
    <w:p w14:paraId="0DE404CD" w14:textId="77777777" w:rsidR="00623F8E" w:rsidRPr="003B734F" w:rsidRDefault="00623F8E" w:rsidP="00623F8E">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7F98E018" w14:textId="77777777" w:rsidR="00623F8E" w:rsidRPr="003B734F" w:rsidRDefault="00623F8E" w:rsidP="00623F8E">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14:paraId="26D9FEB1" w14:textId="77777777" w:rsidR="00623F8E" w:rsidRPr="003B734F" w:rsidRDefault="00623F8E" w:rsidP="00623F8E">
      <w:pPr>
        <w:pStyle w:val="EX"/>
      </w:pPr>
      <w:r w:rsidRPr="003B734F">
        <w:t>[</w:t>
      </w:r>
      <w:r>
        <w:t>53</w:t>
      </w:r>
      <w:r w:rsidRPr="003B734F">
        <w:t>]</w:t>
      </w:r>
      <w:r w:rsidRPr="003B734F">
        <w:tab/>
        <w:t>IETF RFC 7633: "X.509v3 Transport Layer Security (TLS) Feature Extension".</w:t>
      </w:r>
    </w:p>
    <w:p w14:paraId="140C9D73" w14:textId="77777777" w:rsidR="00623F8E" w:rsidRPr="003B734F" w:rsidRDefault="00623F8E" w:rsidP="00623F8E">
      <w:pPr>
        <w:pStyle w:val="EX"/>
      </w:pPr>
      <w:r w:rsidRPr="003B734F">
        <w:t>[</w:t>
      </w:r>
      <w:r>
        <w:t>54</w:t>
      </w:r>
      <w:r w:rsidRPr="003B734F">
        <w:t>]</w:t>
      </w:r>
      <w:r w:rsidRPr="003B734F">
        <w:tab/>
        <w:t>IETF RFC 5246: "The Transport Layer Security (TLS) Protocol Version 1.2".</w:t>
      </w:r>
    </w:p>
    <w:p w14:paraId="430113C0" w14:textId="77777777" w:rsidR="00623F8E" w:rsidRPr="00D90952" w:rsidRDefault="00623F8E" w:rsidP="00623F8E">
      <w:pPr>
        <w:pStyle w:val="EX"/>
      </w:pPr>
      <w:r w:rsidRPr="003B734F">
        <w:t>[55]</w:t>
      </w:r>
      <w:r w:rsidRPr="003B734F">
        <w:tab/>
        <w:t xml:space="preserve">3GPP </w:t>
      </w:r>
      <w:r w:rsidRPr="00D90952">
        <w:t>TS 23.003: "</w:t>
      </w:r>
      <w:r w:rsidRPr="003B734F">
        <w:t>Numbering, addressing and identification".</w:t>
      </w:r>
    </w:p>
    <w:p w14:paraId="1B5F97D3" w14:textId="77777777" w:rsidR="00623F8E" w:rsidRPr="00D90952" w:rsidRDefault="00623F8E" w:rsidP="00623F8E">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3D5042C8" w14:textId="77777777" w:rsidR="00623F8E" w:rsidRDefault="00623F8E" w:rsidP="00623F8E">
      <w:pPr>
        <w:pStyle w:val="EX"/>
      </w:pPr>
      <w:r w:rsidRPr="003B734F">
        <w:t>[57]</w:t>
      </w:r>
      <w:r w:rsidRPr="003B734F">
        <w:tab/>
        <w:t>3GPP TS 29.571: "5G System; Common Data Types for Service Based Interfaces; Stage 3"</w:t>
      </w:r>
      <w:r>
        <w:t>.</w:t>
      </w:r>
    </w:p>
    <w:p w14:paraId="4B1ED749" w14:textId="77777777" w:rsidR="00623F8E" w:rsidRDefault="00623F8E" w:rsidP="00623F8E">
      <w:pPr>
        <w:pStyle w:val="EX"/>
      </w:pPr>
      <w:r w:rsidRPr="00012F37">
        <w:t>[58]</w:t>
      </w:r>
      <w:r>
        <w:tab/>
        <w:t>IETF RFC 6979: " Deterministic Usage of the Digital Signature Algorithm (DSA) and Elliptic Curve Digital Signature Algorithm (ECDSA)".</w:t>
      </w:r>
    </w:p>
    <w:p w14:paraId="7935E32F" w14:textId="77777777" w:rsidR="00623F8E" w:rsidRDefault="00623F8E" w:rsidP="00623F8E">
      <w:pPr>
        <w:pStyle w:val="EX"/>
      </w:pPr>
      <w:r>
        <w:t>[59]</w:t>
      </w:r>
      <w:r>
        <w:tab/>
      </w:r>
      <w:r w:rsidRPr="001617BB">
        <w:t>CA-Browser-Forum-BR-1.8.</w:t>
      </w:r>
      <w:r>
        <w:t xml:space="preserve">0, August 2021, </w:t>
      </w:r>
      <w:hyperlink r:id="rId22" w:history="1">
        <w:r w:rsidRPr="001823D0">
          <w:rPr>
            <w:rStyle w:val="Hyperlink"/>
          </w:rPr>
          <w:t>https://cabforum.org/wp-content/uploads/CA-Browser-Forum-BR-1.8.0.pdf</w:t>
        </w:r>
      </w:hyperlink>
      <w:r>
        <w:t>.</w:t>
      </w:r>
    </w:p>
    <w:p w14:paraId="23596FD9" w14:textId="77777777" w:rsidR="00623F8E" w:rsidRDefault="00623F8E" w:rsidP="00623F8E">
      <w:pPr>
        <w:pStyle w:val="EX"/>
        <w:rPr>
          <w:noProof/>
        </w:rPr>
      </w:pPr>
      <w:r>
        <w:rPr>
          <w:noProof/>
        </w:rPr>
        <w:t>[60</w:t>
      </w:r>
      <w:r w:rsidRPr="00627C20">
        <w:rPr>
          <w:noProof/>
        </w:rPr>
        <w:t>]</w:t>
      </w:r>
      <w:r w:rsidRPr="00627C20">
        <w:rPr>
          <w:noProof/>
        </w:rPr>
        <w:tab/>
        <w:t xml:space="preserve">GSMA FS.34  Key Management for 4G and 5G inter-PLMN Security, </w:t>
      </w:r>
      <w:hyperlink r:id="rId23" w:history="1">
        <w:r w:rsidRPr="001823D0">
          <w:rPr>
            <w:rStyle w:val="Hyperlink"/>
            <w:noProof/>
          </w:rPr>
          <w:t>https://www.gsma.com/security/resources/fs-34-key-management-for-4g-and-5g-inter-plmn-security/</w:t>
        </w:r>
      </w:hyperlink>
      <w:r>
        <w:rPr>
          <w:noProof/>
        </w:rPr>
        <w:t>.</w:t>
      </w:r>
    </w:p>
    <w:p w14:paraId="39248F5B" w14:textId="77777777" w:rsidR="00623F8E" w:rsidRDefault="00623F8E" w:rsidP="00623F8E">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485F9112" w14:textId="77777777" w:rsidR="00BA01B7" w:rsidRDefault="00BA01B7" w:rsidP="00BA01B7">
      <w:pPr>
        <w:pStyle w:val="EX"/>
        <w:rPr>
          <w:ins w:id="360" w:author="Nokia" w:date="2023-08-22T09:49:00Z"/>
        </w:rPr>
      </w:pPr>
      <w:ins w:id="361" w:author="Nokia" w:date="2023-08-22T09:49:00Z">
        <w:r>
          <w:t>[</w:t>
        </w:r>
        <w:r w:rsidRPr="00B11D90">
          <w:rPr>
            <w:highlight w:val="yellow"/>
          </w:rPr>
          <w:t>xx</w:t>
        </w:r>
        <w:r>
          <w:t>]</w:t>
        </w:r>
        <w:r>
          <w:tab/>
        </w:r>
        <w:r w:rsidRPr="00DA4C74">
          <w:t>IETF draft-ietf-lamps-nf-eku-01</w:t>
        </w:r>
        <w:r>
          <w:t>: “</w:t>
        </w:r>
        <w:r w:rsidRPr="00DA4C74">
          <w:t>X.509 Certificate Extended Key Usage (EKU) for 5G Network Functions</w:t>
        </w:r>
        <w:r>
          <w:t>”</w:t>
        </w:r>
      </w:ins>
    </w:p>
    <w:p w14:paraId="6577E709" w14:textId="77777777" w:rsidR="00623F8E" w:rsidRDefault="00623F8E" w:rsidP="00623F8E">
      <w:pPr>
        <w:jc w:val="center"/>
        <w:rPr>
          <w:i/>
          <w:iCs/>
          <w:color w:val="0070C0"/>
          <w:sz w:val="36"/>
          <w:szCs w:val="36"/>
        </w:rPr>
      </w:pPr>
      <w:r w:rsidRPr="00DA4C74">
        <w:rPr>
          <w:i/>
          <w:iCs/>
          <w:color w:val="0070C0"/>
          <w:sz w:val="36"/>
          <w:szCs w:val="36"/>
        </w:rPr>
        <w:t xml:space="preserve">*** </w:t>
      </w:r>
      <w:r>
        <w:rPr>
          <w:i/>
          <w:iCs/>
          <w:color w:val="0070C0"/>
          <w:sz w:val="36"/>
          <w:szCs w:val="36"/>
        </w:rPr>
        <w:t>END</w:t>
      </w:r>
      <w:r w:rsidRPr="00DA4C74">
        <w:rPr>
          <w:i/>
          <w:iCs/>
          <w:color w:val="0070C0"/>
          <w:sz w:val="36"/>
          <w:szCs w:val="36"/>
        </w:rPr>
        <w:t xml:space="preserve"> </w:t>
      </w:r>
      <w:r>
        <w:rPr>
          <w:i/>
          <w:iCs/>
          <w:color w:val="0070C0"/>
          <w:sz w:val="36"/>
          <w:szCs w:val="36"/>
        </w:rPr>
        <w:t>OF</w:t>
      </w:r>
      <w:r w:rsidRPr="00DA4C74">
        <w:rPr>
          <w:i/>
          <w:iCs/>
          <w:color w:val="0070C0"/>
          <w:sz w:val="36"/>
          <w:szCs w:val="36"/>
        </w:rPr>
        <w:t xml:space="preserve"> THIRD CHANGES****</w:t>
      </w:r>
    </w:p>
    <w:p w14:paraId="3D039124" w14:textId="77777777" w:rsidR="000F7531" w:rsidRPr="00623F8E" w:rsidRDefault="000F7531">
      <w:pPr>
        <w:rPr>
          <w:noProof/>
        </w:rPr>
      </w:pPr>
    </w:p>
    <w:sectPr w:rsidR="000F7531" w:rsidRPr="00623F8E"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D37" w14:textId="77777777" w:rsidR="002F5814" w:rsidRDefault="002F5814">
      <w:r>
        <w:separator/>
      </w:r>
    </w:p>
  </w:endnote>
  <w:endnote w:type="continuationSeparator" w:id="0">
    <w:p w14:paraId="1E021E1A" w14:textId="77777777" w:rsidR="002F5814" w:rsidRDefault="002F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F907" w14:textId="77777777" w:rsidR="002F5814" w:rsidRDefault="002F5814">
      <w:r>
        <w:separator/>
      </w:r>
    </w:p>
  </w:footnote>
  <w:footnote w:type="continuationSeparator" w:id="0">
    <w:p w14:paraId="2F6214EE" w14:textId="77777777" w:rsidR="002F5814" w:rsidRDefault="002F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4BE46E5"/>
    <w:multiLevelType w:val="hybridMultilevel"/>
    <w:tmpl w:val="0EA41248"/>
    <w:lvl w:ilvl="0" w:tplc="171CD0E2">
      <w:start w:val="2023"/>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5F0A4045"/>
    <w:multiLevelType w:val="hybridMultilevel"/>
    <w:tmpl w:val="4E78C02C"/>
    <w:lvl w:ilvl="0" w:tplc="F56CB320">
      <w:start w:val="202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2118980206">
    <w:abstractNumId w:val="2"/>
  </w:num>
  <w:num w:numId="2" w16cid:durableId="850994713">
    <w:abstractNumId w:val="1"/>
  </w:num>
  <w:num w:numId="3" w16cid:durableId="993993124">
    <w:abstractNumId w:val="0"/>
  </w:num>
  <w:num w:numId="4" w16cid:durableId="1347101500">
    <w:abstractNumId w:val="3"/>
  </w:num>
  <w:num w:numId="5" w16cid:durableId="172467787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9A0"/>
    <w:rsid w:val="000A1A66"/>
    <w:rsid w:val="000A6394"/>
    <w:rsid w:val="000B7FED"/>
    <w:rsid w:val="000C038A"/>
    <w:rsid w:val="000C6598"/>
    <w:rsid w:val="000D44B3"/>
    <w:rsid w:val="000E014D"/>
    <w:rsid w:val="000F7531"/>
    <w:rsid w:val="00103071"/>
    <w:rsid w:val="001200AE"/>
    <w:rsid w:val="00145D43"/>
    <w:rsid w:val="00156BE0"/>
    <w:rsid w:val="00192C46"/>
    <w:rsid w:val="001A08B3"/>
    <w:rsid w:val="001A7B60"/>
    <w:rsid w:val="001B52F0"/>
    <w:rsid w:val="001B7A65"/>
    <w:rsid w:val="001E41F3"/>
    <w:rsid w:val="00230E17"/>
    <w:rsid w:val="00241304"/>
    <w:rsid w:val="0026004D"/>
    <w:rsid w:val="002640DD"/>
    <w:rsid w:val="002732DE"/>
    <w:rsid w:val="00275D12"/>
    <w:rsid w:val="00284FEB"/>
    <w:rsid w:val="002860C4"/>
    <w:rsid w:val="002B5741"/>
    <w:rsid w:val="002C3284"/>
    <w:rsid w:val="002E472E"/>
    <w:rsid w:val="002F5814"/>
    <w:rsid w:val="00305409"/>
    <w:rsid w:val="0034108E"/>
    <w:rsid w:val="0035190D"/>
    <w:rsid w:val="00357E88"/>
    <w:rsid w:val="003609EF"/>
    <w:rsid w:val="0036231A"/>
    <w:rsid w:val="00374DD4"/>
    <w:rsid w:val="003B0381"/>
    <w:rsid w:val="003B03DE"/>
    <w:rsid w:val="003C2DBE"/>
    <w:rsid w:val="003E1A36"/>
    <w:rsid w:val="003E224E"/>
    <w:rsid w:val="00410371"/>
    <w:rsid w:val="00420680"/>
    <w:rsid w:val="004242F1"/>
    <w:rsid w:val="00432FF2"/>
    <w:rsid w:val="0043593C"/>
    <w:rsid w:val="00466492"/>
    <w:rsid w:val="004731FB"/>
    <w:rsid w:val="00474BF3"/>
    <w:rsid w:val="00482288"/>
    <w:rsid w:val="00491EF2"/>
    <w:rsid w:val="004A52C6"/>
    <w:rsid w:val="004B75B7"/>
    <w:rsid w:val="004D5235"/>
    <w:rsid w:val="004E52BE"/>
    <w:rsid w:val="005009D9"/>
    <w:rsid w:val="00502823"/>
    <w:rsid w:val="0051580D"/>
    <w:rsid w:val="00547111"/>
    <w:rsid w:val="0055056B"/>
    <w:rsid w:val="00550765"/>
    <w:rsid w:val="00592D74"/>
    <w:rsid w:val="005B58AA"/>
    <w:rsid w:val="005D518D"/>
    <w:rsid w:val="005E0C51"/>
    <w:rsid w:val="005E2C44"/>
    <w:rsid w:val="00621188"/>
    <w:rsid w:val="00623F8E"/>
    <w:rsid w:val="006257ED"/>
    <w:rsid w:val="0065536E"/>
    <w:rsid w:val="00661AD3"/>
    <w:rsid w:val="00665C47"/>
    <w:rsid w:val="006700E5"/>
    <w:rsid w:val="006716A3"/>
    <w:rsid w:val="00673212"/>
    <w:rsid w:val="00695808"/>
    <w:rsid w:val="00695A6C"/>
    <w:rsid w:val="006B46FB"/>
    <w:rsid w:val="006E21FB"/>
    <w:rsid w:val="006E3AAB"/>
    <w:rsid w:val="00785599"/>
    <w:rsid w:val="00792342"/>
    <w:rsid w:val="007977A8"/>
    <w:rsid w:val="007B512A"/>
    <w:rsid w:val="007C2097"/>
    <w:rsid w:val="007D6A07"/>
    <w:rsid w:val="007F7259"/>
    <w:rsid w:val="008040A8"/>
    <w:rsid w:val="00807527"/>
    <w:rsid w:val="008279FA"/>
    <w:rsid w:val="008626E7"/>
    <w:rsid w:val="00870EE7"/>
    <w:rsid w:val="00880A55"/>
    <w:rsid w:val="008863B9"/>
    <w:rsid w:val="00887DA0"/>
    <w:rsid w:val="008A45A6"/>
    <w:rsid w:val="008B7764"/>
    <w:rsid w:val="008D39FE"/>
    <w:rsid w:val="008F3789"/>
    <w:rsid w:val="008F686C"/>
    <w:rsid w:val="009148DE"/>
    <w:rsid w:val="0093340E"/>
    <w:rsid w:val="00941E30"/>
    <w:rsid w:val="009777D9"/>
    <w:rsid w:val="00984650"/>
    <w:rsid w:val="00991B88"/>
    <w:rsid w:val="009A5753"/>
    <w:rsid w:val="009A579D"/>
    <w:rsid w:val="009D181C"/>
    <w:rsid w:val="009E3297"/>
    <w:rsid w:val="009F734F"/>
    <w:rsid w:val="00A1069F"/>
    <w:rsid w:val="00A246B6"/>
    <w:rsid w:val="00A47E70"/>
    <w:rsid w:val="00A50CF0"/>
    <w:rsid w:val="00A75957"/>
    <w:rsid w:val="00A76481"/>
    <w:rsid w:val="00A7671C"/>
    <w:rsid w:val="00A76E29"/>
    <w:rsid w:val="00A83C7F"/>
    <w:rsid w:val="00A83E84"/>
    <w:rsid w:val="00AA2CBC"/>
    <w:rsid w:val="00AA493C"/>
    <w:rsid w:val="00AC306A"/>
    <w:rsid w:val="00AC5820"/>
    <w:rsid w:val="00AD1CD8"/>
    <w:rsid w:val="00AE76E0"/>
    <w:rsid w:val="00B13F88"/>
    <w:rsid w:val="00B258BB"/>
    <w:rsid w:val="00B5123C"/>
    <w:rsid w:val="00B67B97"/>
    <w:rsid w:val="00B775B7"/>
    <w:rsid w:val="00B968C8"/>
    <w:rsid w:val="00BA01B7"/>
    <w:rsid w:val="00BA3EC5"/>
    <w:rsid w:val="00BA51D9"/>
    <w:rsid w:val="00BB5DFC"/>
    <w:rsid w:val="00BD279D"/>
    <w:rsid w:val="00BD6BB8"/>
    <w:rsid w:val="00BF4D5B"/>
    <w:rsid w:val="00BF6BAA"/>
    <w:rsid w:val="00C12D8A"/>
    <w:rsid w:val="00C66BA2"/>
    <w:rsid w:val="00C95985"/>
    <w:rsid w:val="00CC5026"/>
    <w:rsid w:val="00CC68D0"/>
    <w:rsid w:val="00CF5C18"/>
    <w:rsid w:val="00D03F9A"/>
    <w:rsid w:val="00D06D51"/>
    <w:rsid w:val="00D24991"/>
    <w:rsid w:val="00D259E4"/>
    <w:rsid w:val="00D50255"/>
    <w:rsid w:val="00D55BE4"/>
    <w:rsid w:val="00D66520"/>
    <w:rsid w:val="00D9340F"/>
    <w:rsid w:val="00D964C3"/>
    <w:rsid w:val="00DC0329"/>
    <w:rsid w:val="00DE34CF"/>
    <w:rsid w:val="00E13F3D"/>
    <w:rsid w:val="00E34658"/>
    <w:rsid w:val="00E34898"/>
    <w:rsid w:val="00EB09B7"/>
    <w:rsid w:val="00EC5A48"/>
    <w:rsid w:val="00EC6363"/>
    <w:rsid w:val="00EE33EE"/>
    <w:rsid w:val="00EE7D7C"/>
    <w:rsid w:val="00F25D98"/>
    <w:rsid w:val="00F300FB"/>
    <w:rsid w:val="00F43F3C"/>
    <w:rsid w:val="00F66AC9"/>
    <w:rsid w:val="00F8047F"/>
    <w:rsid w:val="00FB6386"/>
    <w:rsid w:val="24E525A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Char">
    <w:name w:val="Editor's Note Char Char"/>
    <w:link w:val="EditorsNote"/>
    <w:qFormat/>
    <w:rsid w:val="00502823"/>
    <w:rPr>
      <w:rFonts w:ascii="Times New Roman" w:hAnsi="Times New Roman"/>
      <w:color w:val="FF0000"/>
      <w:lang w:val="en-GB" w:eastAsia="en-US"/>
    </w:rPr>
  </w:style>
  <w:style w:type="paragraph" w:styleId="Revision">
    <w:name w:val="Revision"/>
    <w:hidden/>
    <w:uiPriority w:val="99"/>
    <w:semiHidden/>
    <w:rsid w:val="006700E5"/>
    <w:rPr>
      <w:rFonts w:ascii="Times New Roman" w:hAnsi="Times New Roman"/>
      <w:lang w:val="en-GB" w:eastAsia="en-US"/>
    </w:rPr>
  </w:style>
  <w:style w:type="character" w:customStyle="1" w:styleId="apple-converted-space">
    <w:name w:val="apple-converted-space"/>
    <w:basedOn w:val="DefaultParagraphFont"/>
    <w:rsid w:val="00F8047F"/>
  </w:style>
  <w:style w:type="character" w:customStyle="1" w:styleId="NOChar">
    <w:name w:val="NO Char"/>
    <w:link w:val="NO"/>
    <w:qFormat/>
    <w:rsid w:val="00A75957"/>
    <w:rPr>
      <w:rFonts w:ascii="Times New Roman" w:hAnsi="Times New Roman"/>
      <w:lang w:val="en-GB" w:eastAsia="en-US"/>
    </w:rPr>
  </w:style>
  <w:style w:type="character" w:customStyle="1" w:styleId="B1Char">
    <w:name w:val="B1 Char"/>
    <w:link w:val="B1"/>
    <w:rsid w:val="00A75957"/>
    <w:rPr>
      <w:rFonts w:ascii="Times New Roman" w:hAnsi="Times New Roman"/>
      <w:lang w:val="en-GB" w:eastAsia="en-US"/>
    </w:rPr>
  </w:style>
  <w:style w:type="character" w:customStyle="1" w:styleId="EXChar">
    <w:name w:val="EX Char"/>
    <w:link w:val="EX"/>
    <w:locked/>
    <w:rsid w:val="00623F8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hyperlink" Target="http://www.oasis-pki.org/pdfs/PKI_Basics-A_technical_perspective.pdf"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package" Target="embeddings/Microsoft_Visio_Drawing1.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yperlink" Target="https://www.gsma.com/security/resources/fs-34-key-management-for-4g-and-5g-inter-plmn-security/" TargetMode="Externa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cabforum.org/wp-content/uploads/CA-Browser-Forum-BR-1.8.0.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892</_dlc_DocId>
    <_dlc_DocIdUrl xmlns="71c5aaf6-e6ce-465b-b873-5148d2a4c105">
      <Url>https://nokia.sharepoint.com/sites/c5g/security/_layouts/15/DocIdRedir.aspx?ID=5AIRPNAIUNRU-931754773-3892</Url>
      <Description>5AIRPNAIUNRU-931754773-389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98C170-4869-4746-A908-57927E7F8B10}">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305A5721-0FB5-474A-B29A-501B3545B5EA}">
  <ds:schemaRefs>
    <ds:schemaRef ds:uri="http://schemas.microsoft.com/sharepoint/events"/>
  </ds:schemaRefs>
</ds:datastoreItem>
</file>

<file path=customXml/itemProps4.xml><?xml version="1.0" encoding="utf-8"?>
<ds:datastoreItem xmlns:ds="http://schemas.openxmlformats.org/officeDocument/2006/customXml" ds:itemID="{41A38AF0-E967-4830-AB84-AEDDE7030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0D0474-481D-4F13-A6ED-0B9DAF485816}">
  <ds:schemaRefs>
    <ds:schemaRef ds:uri="http://schemas.microsoft.com/office/infopath/2007/PartnerControls"/>
    <ds:schemaRef ds:uri="http://schemas.microsoft.com/office/2006/documentManagement/types"/>
    <ds:schemaRef ds:uri="http://purl.org/dc/elements/1.1/"/>
    <ds:schemaRef ds:uri="4776aa60-670e-4784-be98-c39ff3403b35"/>
    <ds:schemaRef ds:uri="http://schemas.openxmlformats.org/package/2006/metadata/core-properties"/>
    <ds:schemaRef ds:uri="http://purl.org/dc/dcmitype/"/>
    <ds:schemaRef ds:uri="http://purl.org/dc/terms/"/>
    <ds:schemaRef ds:uri="3b34c8f0-1ef5-4d1e-bb66-517ce7fe7356"/>
    <ds:schemaRef ds:uri="b48738c0-5c12-4b5a-b05a-8a6603520253"/>
    <ds:schemaRef ds:uri="71c5aaf6-e6ce-465b-b873-5148d2a4c105"/>
    <ds:schemaRef ds:uri="http://schemas.microsoft.com/office/2006/metadata/properties"/>
    <ds:schemaRef ds:uri="http://www.w3.org/XML/1998/namespace"/>
  </ds:schemaRefs>
</ds:datastoreItem>
</file>

<file path=customXml/itemProps6.xml><?xml version="1.0" encoding="utf-8"?>
<ds:datastoreItem xmlns:ds="http://schemas.openxmlformats.org/officeDocument/2006/customXml" ds:itemID="{ABACDA9A-46D2-45A3-82F0-A0A0C2DFB1A7}">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99</TotalTime>
  <Pages>12</Pages>
  <Words>5285</Words>
  <Characters>299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1</cp:revision>
  <cp:lastPrinted>1900-01-01T05:00:00Z</cp:lastPrinted>
  <dcterms:created xsi:type="dcterms:W3CDTF">2023-08-05T18:47:00Z</dcterms:created>
  <dcterms:modified xsi:type="dcterms:W3CDTF">2023-08-2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a4a6ad1-0a09-4a06-b2ac-4625d797534c</vt:lpwstr>
  </property>
  <property fmtid="{D5CDD505-2E9C-101B-9397-08002B2CF9AE}" pid="23" name="MediaServiceImageTags">
    <vt:lpwstr/>
  </property>
</Properties>
</file>